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76B313" w14:textId="77777777" w:rsidR="00335F9D" w:rsidRDefault="00335F9D">
      <w:r>
        <w:t>In the name of GOD the companionate the merciful</w:t>
      </w:r>
    </w:p>
    <w:p w14:paraId="52C0C428" w14:textId="77777777" w:rsidR="00335F9D" w:rsidRDefault="00335F9D"/>
    <w:p w14:paraId="48320DB8" w14:textId="77777777" w:rsidR="00335F9D" w:rsidRPr="00B93315" w:rsidRDefault="00B93315">
      <w:pPr>
        <w:rPr>
          <w:b/>
          <w:sz w:val="36"/>
          <w:szCs w:val="36"/>
        </w:rPr>
      </w:pPr>
      <w:r w:rsidRPr="00B93315">
        <w:rPr>
          <w:b/>
          <w:sz w:val="36"/>
          <w:szCs w:val="36"/>
        </w:rPr>
        <w:t xml:space="preserve">ALAD + </w:t>
      </w:r>
      <w:proofErr w:type="spellStart"/>
      <w:r w:rsidRPr="00B93315">
        <w:rPr>
          <w:b/>
          <w:sz w:val="36"/>
          <w:szCs w:val="36"/>
        </w:rPr>
        <w:t>dxxzz</w:t>
      </w:r>
      <w:proofErr w:type="spellEnd"/>
    </w:p>
    <w:p w14:paraId="434527DB" w14:textId="77777777" w:rsidR="00335F9D" w:rsidRDefault="00335F9D"/>
    <w:p w14:paraId="4F16D87F" w14:textId="6715FF1B" w:rsidR="00335F9D" w:rsidRDefault="00335F9D">
      <w:r>
        <w:t xml:space="preserve">Arrhythmia </w:t>
      </w:r>
    </w:p>
    <w:p w14:paraId="51E89084" w14:textId="069C89F4" w:rsidR="00565BBF" w:rsidRDefault="00565BBF"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seeds :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[29  9  7  0  8 24  4  3 18  1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35F9D" w14:paraId="6576AAD0" w14:textId="77777777" w:rsidTr="00335F9D">
        <w:tc>
          <w:tcPr>
            <w:tcW w:w="2337" w:type="dxa"/>
          </w:tcPr>
          <w:p w14:paraId="3A7C551B" w14:textId="77777777" w:rsidR="00335F9D" w:rsidRDefault="00335F9D"/>
        </w:tc>
        <w:tc>
          <w:tcPr>
            <w:tcW w:w="2337" w:type="dxa"/>
          </w:tcPr>
          <w:p w14:paraId="4ED9C5E6" w14:textId="77777777" w:rsidR="00335F9D" w:rsidRDefault="00335F9D">
            <w:r>
              <w:t xml:space="preserve">Precision </w:t>
            </w:r>
          </w:p>
        </w:tc>
        <w:tc>
          <w:tcPr>
            <w:tcW w:w="2338" w:type="dxa"/>
          </w:tcPr>
          <w:p w14:paraId="1389E146" w14:textId="77777777" w:rsidR="00335F9D" w:rsidRDefault="00335F9D">
            <w:r>
              <w:t xml:space="preserve">Recall </w:t>
            </w:r>
          </w:p>
        </w:tc>
        <w:tc>
          <w:tcPr>
            <w:tcW w:w="2338" w:type="dxa"/>
          </w:tcPr>
          <w:p w14:paraId="2B93F04E" w14:textId="77777777" w:rsidR="00335F9D" w:rsidRDefault="00335F9D">
            <w:r>
              <w:t>F1 score</w:t>
            </w:r>
          </w:p>
        </w:tc>
      </w:tr>
      <w:tr w:rsidR="00335F9D" w14:paraId="7AB1C8FE" w14:textId="77777777" w:rsidTr="00335F9D">
        <w:tc>
          <w:tcPr>
            <w:tcW w:w="2337" w:type="dxa"/>
          </w:tcPr>
          <w:p w14:paraId="1483DC89" w14:textId="77777777" w:rsidR="00335F9D" w:rsidRDefault="00335F9D">
            <w:r>
              <w:t>L1</w:t>
            </w:r>
          </w:p>
        </w:tc>
        <w:tc>
          <w:tcPr>
            <w:tcW w:w="2337" w:type="dxa"/>
          </w:tcPr>
          <w:p w14:paraId="21B0279F" w14:textId="0374AAAA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441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37</w:t>
            </w:r>
          </w:p>
        </w:tc>
        <w:tc>
          <w:tcPr>
            <w:tcW w:w="2338" w:type="dxa"/>
          </w:tcPr>
          <w:p w14:paraId="7DECCCE9" w14:textId="2F786685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65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71</w:t>
            </w:r>
          </w:p>
        </w:tc>
        <w:tc>
          <w:tcPr>
            <w:tcW w:w="2338" w:type="dxa"/>
          </w:tcPr>
          <w:p w14:paraId="007DF1CC" w14:textId="525241F7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45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54</w:t>
            </w:r>
          </w:p>
        </w:tc>
      </w:tr>
      <w:tr w:rsidR="00335F9D" w14:paraId="0B5CDD14" w14:textId="77777777" w:rsidTr="00335F9D">
        <w:tc>
          <w:tcPr>
            <w:tcW w:w="2337" w:type="dxa"/>
          </w:tcPr>
          <w:p w14:paraId="1178A6B9" w14:textId="77777777" w:rsidR="00335F9D" w:rsidRDefault="00335F9D">
            <w:r>
              <w:t>L2</w:t>
            </w:r>
          </w:p>
        </w:tc>
        <w:tc>
          <w:tcPr>
            <w:tcW w:w="2337" w:type="dxa"/>
          </w:tcPr>
          <w:p w14:paraId="5CA0BC2E" w14:textId="57557F97" w:rsidR="00335F9D" w:rsidRDefault="00AB5D9B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352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="00E46C76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03</w:t>
            </w:r>
          </w:p>
        </w:tc>
        <w:tc>
          <w:tcPr>
            <w:tcW w:w="2338" w:type="dxa"/>
          </w:tcPr>
          <w:p w14:paraId="1D601AA9" w14:textId="461A322D" w:rsidR="00335F9D" w:rsidRDefault="00E46C76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62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35</w:t>
            </w:r>
          </w:p>
        </w:tc>
        <w:tc>
          <w:tcPr>
            <w:tcW w:w="2338" w:type="dxa"/>
          </w:tcPr>
          <w:p w14:paraId="0AEB9918" w14:textId="0E072FEB" w:rsidR="00335F9D" w:rsidRDefault="00E46C76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454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19</w:t>
            </w:r>
          </w:p>
        </w:tc>
      </w:tr>
      <w:tr w:rsidR="00335F9D" w14:paraId="4BBCC870" w14:textId="77777777" w:rsidTr="00335F9D">
        <w:tc>
          <w:tcPr>
            <w:tcW w:w="2337" w:type="dxa"/>
          </w:tcPr>
          <w:p w14:paraId="0499F3F4" w14:textId="77777777" w:rsidR="00335F9D" w:rsidRDefault="00335F9D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21308726" w14:textId="66945B95" w:rsidR="00335F9D" w:rsidRDefault="00E46C76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4935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 w:rsidR="00DE78F7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130807</w:t>
            </w:r>
          </w:p>
        </w:tc>
        <w:tc>
          <w:tcPr>
            <w:tcW w:w="2338" w:type="dxa"/>
          </w:tcPr>
          <w:p w14:paraId="5DBD766C" w14:textId="70551459" w:rsidR="00335F9D" w:rsidRDefault="00DE78F7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6093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1445</w:t>
            </w:r>
          </w:p>
        </w:tc>
        <w:tc>
          <w:tcPr>
            <w:tcW w:w="2338" w:type="dxa"/>
          </w:tcPr>
          <w:p w14:paraId="48750139" w14:textId="66A00C4B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187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1047</w:t>
            </w:r>
          </w:p>
        </w:tc>
      </w:tr>
      <w:tr w:rsidR="00335F9D" w14:paraId="3725FF02" w14:textId="77777777" w:rsidTr="00335F9D">
        <w:tc>
          <w:tcPr>
            <w:tcW w:w="2337" w:type="dxa"/>
          </w:tcPr>
          <w:p w14:paraId="24625DA3" w14:textId="77777777" w:rsidR="00335F9D" w:rsidRDefault="00335F9D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6CAEEDBC" w14:textId="55AF82A1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470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781</w:t>
            </w:r>
          </w:p>
        </w:tc>
        <w:tc>
          <w:tcPr>
            <w:tcW w:w="2338" w:type="dxa"/>
          </w:tcPr>
          <w:p w14:paraId="0DE335FE" w14:textId="1799E4D6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687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830</w:t>
            </w:r>
          </w:p>
        </w:tc>
        <w:tc>
          <w:tcPr>
            <w:tcW w:w="2338" w:type="dxa"/>
          </w:tcPr>
          <w:p w14:paraId="609B0BF1" w14:textId="47A0B84F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75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805</w:t>
            </w:r>
          </w:p>
        </w:tc>
      </w:tr>
      <w:tr w:rsidR="00335F9D" w14:paraId="2E5D6DB2" w14:textId="77777777" w:rsidTr="00335F9D">
        <w:tc>
          <w:tcPr>
            <w:tcW w:w="2337" w:type="dxa"/>
          </w:tcPr>
          <w:p w14:paraId="47B4BD21" w14:textId="77777777" w:rsidR="00335F9D" w:rsidRDefault="00335F9D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7BC866D0" w14:textId="2CF1763E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323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26</w:t>
            </w:r>
          </w:p>
        </w:tc>
        <w:tc>
          <w:tcPr>
            <w:tcW w:w="2338" w:type="dxa"/>
          </w:tcPr>
          <w:p w14:paraId="521D32DF" w14:textId="2FBFF553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65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52</w:t>
            </w:r>
          </w:p>
        </w:tc>
        <w:tc>
          <w:tcPr>
            <w:tcW w:w="2338" w:type="dxa"/>
          </w:tcPr>
          <w:p w14:paraId="453571D9" w14:textId="23FCDCC7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484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39</w:t>
            </w:r>
          </w:p>
        </w:tc>
      </w:tr>
      <w:tr w:rsidR="00335F9D" w14:paraId="629C01B6" w14:textId="77777777" w:rsidTr="00335F9D">
        <w:tc>
          <w:tcPr>
            <w:tcW w:w="2337" w:type="dxa"/>
          </w:tcPr>
          <w:p w14:paraId="514613AA" w14:textId="77777777" w:rsidR="00335F9D" w:rsidRDefault="00335F9D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086D3DF9" w14:textId="6B4166BD" w:rsidR="00335F9D" w:rsidRDefault="00D93AA9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558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27</w:t>
            </w:r>
          </w:p>
        </w:tc>
        <w:tc>
          <w:tcPr>
            <w:tcW w:w="2338" w:type="dxa"/>
          </w:tcPr>
          <w:p w14:paraId="61EF2B6F" w14:textId="5A90D50C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781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59</w:t>
            </w:r>
          </w:p>
        </w:tc>
        <w:tc>
          <w:tcPr>
            <w:tcW w:w="2338" w:type="dxa"/>
          </w:tcPr>
          <w:p w14:paraId="2F622115" w14:textId="1468323E" w:rsidR="00335F9D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366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543</w:t>
            </w:r>
          </w:p>
        </w:tc>
      </w:tr>
      <w:tr w:rsidR="00B93315" w14:paraId="12B31B8D" w14:textId="77777777" w:rsidTr="00335F9D">
        <w:tc>
          <w:tcPr>
            <w:tcW w:w="2337" w:type="dxa"/>
          </w:tcPr>
          <w:p w14:paraId="15FA9037" w14:textId="77777777" w:rsidR="00B93315" w:rsidRDefault="00B93315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487B5370" w14:textId="4327D6F6" w:rsidR="00B93315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176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20</w:t>
            </w:r>
          </w:p>
        </w:tc>
        <w:tc>
          <w:tcPr>
            <w:tcW w:w="2338" w:type="dxa"/>
          </w:tcPr>
          <w:p w14:paraId="3E3CD823" w14:textId="2CEA6E42" w:rsidR="00B93315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500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46</w:t>
            </w:r>
          </w:p>
        </w:tc>
        <w:tc>
          <w:tcPr>
            <w:tcW w:w="2338" w:type="dxa"/>
          </w:tcPr>
          <w:p w14:paraId="3F3C987F" w14:textId="67404DC6" w:rsidR="00B93315" w:rsidRDefault="00DE0E68"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5333</w:t>
            </w:r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0.0433</w:t>
            </w:r>
          </w:p>
        </w:tc>
      </w:tr>
    </w:tbl>
    <w:p w14:paraId="7C34BAC6" w14:textId="77777777" w:rsidR="009D2A84" w:rsidRDefault="00335F9D">
      <w:r>
        <w:t xml:space="preserve"> </w:t>
      </w:r>
    </w:p>
    <w:p w14:paraId="0DEE33DF" w14:textId="77777777" w:rsidR="00335F9D" w:rsidRDefault="00335F9D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35F9D" w14:paraId="64305309" w14:textId="77777777" w:rsidTr="0062215A">
        <w:tc>
          <w:tcPr>
            <w:tcW w:w="2337" w:type="dxa"/>
          </w:tcPr>
          <w:p w14:paraId="0648A1E5" w14:textId="77777777" w:rsidR="00335F9D" w:rsidRDefault="00335F9D" w:rsidP="0062215A"/>
        </w:tc>
        <w:tc>
          <w:tcPr>
            <w:tcW w:w="2337" w:type="dxa"/>
          </w:tcPr>
          <w:p w14:paraId="2B77844B" w14:textId="77777777" w:rsidR="00335F9D" w:rsidRDefault="00335F9D" w:rsidP="0062215A">
            <w:r>
              <w:t xml:space="preserve">Precision </w:t>
            </w:r>
          </w:p>
        </w:tc>
        <w:tc>
          <w:tcPr>
            <w:tcW w:w="2338" w:type="dxa"/>
          </w:tcPr>
          <w:p w14:paraId="231AEA45" w14:textId="77777777" w:rsidR="00335F9D" w:rsidRDefault="00335F9D" w:rsidP="0062215A">
            <w:r>
              <w:t xml:space="preserve">Recall </w:t>
            </w:r>
          </w:p>
        </w:tc>
        <w:tc>
          <w:tcPr>
            <w:tcW w:w="2338" w:type="dxa"/>
          </w:tcPr>
          <w:p w14:paraId="5A9A154F" w14:textId="77777777" w:rsidR="00335F9D" w:rsidRDefault="00335F9D" w:rsidP="0062215A">
            <w:r>
              <w:t>F1 score</w:t>
            </w:r>
          </w:p>
        </w:tc>
      </w:tr>
      <w:tr w:rsidR="00C307A2" w14:paraId="37C203F8" w14:textId="77777777" w:rsidTr="0062215A">
        <w:tc>
          <w:tcPr>
            <w:tcW w:w="2337" w:type="dxa"/>
          </w:tcPr>
          <w:p w14:paraId="2CEE6A38" w14:textId="77777777" w:rsidR="00C307A2" w:rsidRDefault="00C307A2" w:rsidP="00C307A2">
            <w:r>
              <w:t>L1</w:t>
            </w:r>
          </w:p>
        </w:tc>
        <w:tc>
          <w:tcPr>
            <w:tcW w:w="2337" w:type="dxa"/>
          </w:tcPr>
          <w:p w14:paraId="516DBA0A" w14:textId="41E2AFBA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986E759" w14:textId="4A44AA75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476639BE" w14:textId="3879F345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3A33F178" w14:textId="77777777" w:rsidTr="0062215A">
        <w:tc>
          <w:tcPr>
            <w:tcW w:w="2337" w:type="dxa"/>
          </w:tcPr>
          <w:p w14:paraId="291F01AF" w14:textId="77777777" w:rsidR="00C307A2" w:rsidRDefault="00C307A2" w:rsidP="00C307A2">
            <w:r>
              <w:t>L2</w:t>
            </w:r>
          </w:p>
        </w:tc>
        <w:tc>
          <w:tcPr>
            <w:tcW w:w="2337" w:type="dxa"/>
          </w:tcPr>
          <w:p w14:paraId="25906015" w14:textId="307C59F9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EC2C060" w14:textId="474C331B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005AE5F1" w14:textId="3976627A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11B55E19" w14:textId="77777777" w:rsidTr="0062215A">
        <w:tc>
          <w:tcPr>
            <w:tcW w:w="2337" w:type="dxa"/>
          </w:tcPr>
          <w:p w14:paraId="75C354CB" w14:textId="77777777" w:rsidR="00C307A2" w:rsidRDefault="00C307A2" w:rsidP="00C307A2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6198F3EB" w14:textId="2D947269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43D26818" w14:textId="51515C2A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9F045DE" w14:textId="0DACB5F2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44061EE7" w14:textId="77777777" w:rsidTr="0062215A">
        <w:tc>
          <w:tcPr>
            <w:tcW w:w="2337" w:type="dxa"/>
          </w:tcPr>
          <w:p w14:paraId="75E78FB7" w14:textId="77777777" w:rsidR="00C307A2" w:rsidRDefault="00C307A2" w:rsidP="00C307A2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4F8146E2" w14:textId="32F5EE87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D89190E" w14:textId="39498A6E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F92F677" w14:textId="35CCAD4D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127E51C6" w14:textId="77777777" w:rsidTr="0062215A">
        <w:tc>
          <w:tcPr>
            <w:tcW w:w="2337" w:type="dxa"/>
          </w:tcPr>
          <w:p w14:paraId="39DC5E82" w14:textId="77777777" w:rsidR="00C307A2" w:rsidRDefault="00C307A2" w:rsidP="00C307A2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56226BDB" w14:textId="1FCC765B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0190871B" w14:textId="55506943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09BC26B" w14:textId="08213925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3141DC3C" w14:textId="77777777" w:rsidTr="0062215A">
        <w:tc>
          <w:tcPr>
            <w:tcW w:w="2337" w:type="dxa"/>
          </w:tcPr>
          <w:p w14:paraId="1313E22D" w14:textId="77777777" w:rsidR="00C307A2" w:rsidRDefault="00C307A2" w:rsidP="00C307A2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7CD88DE1" w14:textId="01E53536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1AC7FBC5" w14:textId="08E31E3D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05127C94" w14:textId="7D99EF9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2D14CBA4" w14:textId="77777777" w:rsidTr="0062215A">
        <w:tc>
          <w:tcPr>
            <w:tcW w:w="2337" w:type="dxa"/>
          </w:tcPr>
          <w:p w14:paraId="46AAB28D" w14:textId="77777777" w:rsidR="00C307A2" w:rsidRDefault="00C307A2" w:rsidP="00C307A2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1D90B360" w14:textId="51371C47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533E2FC8" w14:textId="0C0BB70C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13BBF78E" w14:textId="1588978C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</w:tbl>
    <w:p w14:paraId="11D5303E" w14:textId="77777777" w:rsidR="00335F9D" w:rsidRDefault="00335F9D"/>
    <w:p w14:paraId="3AA86FF3" w14:textId="77777777" w:rsidR="00335F9D" w:rsidRDefault="00335F9D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8"/>
        <w:gridCol w:w="615"/>
        <w:gridCol w:w="614"/>
        <w:gridCol w:w="614"/>
        <w:gridCol w:w="613"/>
        <w:gridCol w:w="613"/>
        <w:gridCol w:w="613"/>
        <w:gridCol w:w="613"/>
        <w:gridCol w:w="613"/>
        <w:gridCol w:w="613"/>
        <w:gridCol w:w="611"/>
        <w:gridCol w:w="1440"/>
      </w:tblGrid>
      <w:tr w:rsidR="0062215A" w:rsidRPr="00335F9D" w14:paraId="112786F3" w14:textId="77777777" w:rsidTr="00C307A2">
        <w:tc>
          <w:tcPr>
            <w:tcW w:w="1778" w:type="dxa"/>
          </w:tcPr>
          <w:p w14:paraId="6ADB844F" w14:textId="77777777" w:rsidR="0062215A" w:rsidRPr="00335F9D" w:rsidRDefault="0062215A" w:rsidP="00335F9D">
            <w:pPr>
              <w:spacing w:after="160" w:line="259" w:lineRule="auto"/>
            </w:pPr>
          </w:p>
        </w:tc>
        <w:tc>
          <w:tcPr>
            <w:tcW w:w="615" w:type="dxa"/>
          </w:tcPr>
          <w:p w14:paraId="6596AE24" w14:textId="574DD5C3" w:rsidR="0062215A" w:rsidRDefault="0062215A" w:rsidP="00335F9D">
            <w:r>
              <w:t>0</w:t>
            </w:r>
          </w:p>
        </w:tc>
        <w:tc>
          <w:tcPr>
            <w:tcW w:w="614" w:type="dxa"/>
          </w:tcPr>
          <w:p w14:paraId="4DBA92B7" w14:textId="600E6DFC" w:rsidR="0062215A" w:rsidRDefault="0062215A" w:rsidP="00335F9D">
            <w:r>
              <w:t>1</w:t>
            </w:r>
          </w:p>
        </w:tc>
        <w:tc>
          <w:tcPr>
            <w:tcW w:w="614" w:type="dxa"/>
          </w:tcPr>
          <w:p w14:paraId="01EE2224" w14:textId="249E35B7" w:rsidR="0062215A" w:rsidRDefault="0062215A" w:rsidP="00335F9D">
            <w:r>
              <w:t>2</w:t>
            </w:r>
          </w:p>
        </w:tc>
        <w:tc>
          <w:tcPr>
            <w:tcW w:w="613" w:type="dxa"/>
          </w:tcPr>
          <w:p w14:paraId="2007A3CD" w14:textId="647F66CC" w:rsidR="0062215A" w:rsidRDefault="0062215A" w:rsidP="00335F9D">
            <w:r>
              <w:t>3</w:t>
            </w:r>
          </w:p>
        </w:tc>
        <w:tc>
          <w:tcPr>
            <w:tcW w:w="613" w:type="dxa"/>
          </w:tcPr>
          <w:p w14:paraId="06FA1507" w14:textId="06979E98" w:rsidR="0062215A" w:rsidRDefault="0062215A" w:rsidP="00335F9D">
            <w:r>
              <w:t>4</w:t>
            </w:r>
          </w:p>
        </w:tc>
        <w:tc>
          <w:tcPr>
            <w:tcW w:w="613" w:type="dxa"/>
          </w:tcPr>
          <w:p w14:paraId="1E43B055" w14:textId="01ABD1B7" w:rsidR="0062215A" w:rsidRDefault="0062215A" w:rsidP="00335F9D">
            <w:r>
              <w:t>5</w:t>
            </w:r>
          </w:p>
        </w:tc>
        <w:tc>
          <w:tcPr>
            <w:tcW w:w="613" w:type="dxa"/>
          </w:tcPr>
          <w:p w14:paraId="18208E87" w14:textId="3798F834" w:rsidR="0062215A" w:rsidRDefault="0062215A" w:rsidP="00335F9D">
            <w:r>
              <w:t>6</w:t>
            </w:r>
          </w:p>
        </w:tc>
        <w:tc>
          <w:tcPr>
            <w:tcW w:w="613" w:type="dxa"/>
          </w:tcPr>
          <w:p w14:paraId="25B1381A" w14:textId="0276A881" w:rsidR="0062215A" w:rsidRDefault="0062215A" w:rsidP="00335F9D">
            <w:r>
              <w:t>7</w:t>
            </w:r>
          </w:p>
        </w:tc>
        <w:tc>
          <w:tcPr>
            <w:tcW w:w="613" w:type="dxa"/>
          </w:tcPr>
          <w:p w14:paraId="7675EF43" w14:textId="1D2B1D87" w:rsidR="0062215A" w:rsidRDefault="0062215A" w:rsidP="00335F9D">
            <w:r>
              <w:t>8</w:t>
            </w:r>
          </w:p>
        </w:tc>
        <w:tc>
          <w:tcPr>
            <w:tcW w:w="611" w:type="dxa"/>
          </w:tcPr>
          <w:p w14:paraId="7BC80B06" w14:textId="1A189485" w:rsidR="0062215A" w:rsidRDefault="0062215A" w:rsidP="00335F9D">
            <w:r>
              <w:t>9</w:t>
            </w:r>
          </w:p>
        </w:tc>
        <w:tc>
          <w:tcPr>
            <w:tcW w:w="1440" w:type="dxa"/>
          </w:tcPr>
          <w:p w14:paraId="026FAC09" w14:textId="106F5C3C" w:rsidR="0062215A" w:rsidRPr="00335F9D" w:rsidRDefault="0062215A" w:rsidP="00335F9D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C307A2" w:rsidRPr="00335F9D" w14:paraId="6C8012C2" w14:textId="77777777" w:rsidTr="00C307A2">
        <w:tc>
          <w:tcPr>
            <w:tcW w:w="1778" w:type="dxa"/>
          </w:tcPr>
          <w:p w14:paraId="3470DC2A" w14:textId="77777777" w:rsidR="00C307A2" w:rsidRPr="00335F9D" w:rsidRDefault="00C307A2" w:rsidP="00C307A2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15" w:type="dxa"/>
          </w:tcPr>
          <w:p w14:paraId="7B1F3DA6" w14:textId="58EF53D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27F4B97D" w14:textId="20A4A38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52239A14" w14:textId="102E463B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531734A" w14:textId="31D879C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2113B59" w14:textId="3285BA2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B151ACB" w14:textId="6B90A95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4EABE56" w14:textId="658D43F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27183CA" w14:textId="6832928E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2CE71D4" w14:textId="4A37AB4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157B86C4" w14:textId="6F1E7F1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68BB1777" w14:textId="7FFE581D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1FFB9537" w14:textId="77777777" w:rsidTr="00C307A2">
        <w:tc>
          <w:tcPr>
            <w:tcW w:w="1778" w:type="dxa"/>
          </w:tcPr>
          <w:p w14:paraId="085C9736" w14:textId="77777777" w:rsidR="00C307A2" w:rsidRPr="00335F9D" w:rsidRDefault="00C307A2" w:rsidP="00C307A2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15" w:type="dxa"/>
          </w:tcPr>
          <w:p w14:paraId="56E06451" w14:textId="62ACBE2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32FB6963" w14:textId="7FCB98B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76751F10" w14:textId="727511A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45A38B0" w14:textId="61C08E1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45166B4" w14:textId="1F7D14C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3139037" w14:textId="0E1C439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FA5A9F9" w14:textId="4E0990D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31FBDAF" w14:textId="19CE9BD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82F4D26" w14:textId="7E8FA30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447B288F" w14:textId="5EE979C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6321BA79" w14:textId="667CCA67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328564A9" w14:textId="77777777" w:rsidTr="00C307A2">
        <w:tc>
          <w:tcPr>
            <w:tcW w:w="1778" w:type="dxa"/>
          </w:tcPr>
          <w:p w14:paraId="11982FFB" w14:textId="77777777" w:rsidR="00C307A2" w:rsidRPr="00335F9D" w:rsidRDefault="00C307A2" w:rsidP="00C307A2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15" w:type="dxa"/>
          </w:tcPr>
          <w:p w14:paraId="28D1C04D" w14:textId="1807ED4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0A66BCCA" w14:textId="40AE23C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546B0725" w14:textId="10324AB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93C4EE5" w14:textId="3317E9F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E1B20DC" w14:textId="1C924BAB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1D71356" w14:textId="6D58CF3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020167B3" w14:textId="6006888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1C66AB4E" w14:textId="263E8A4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040BFEE" w14:textId="676E54E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190C8B68" w14:textId="3DF284C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16757139" w14:textId="5C6DB944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029BF076" w14:textId="77777777" w:rsidTr="00C307A2">
        <w:tc>
          <w:tcPr>
            <w:tcW w:w="1778" w:type="dxa"/>
          </w:tcPr>
          <w:p w14:paraId="42736FC7" w14:textId="77777777" w:rsidR="00C307A2" w:rsidRPr="00335F9D" w:rsidRDefault="00C307A2" w:rsidP="00C307A2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15" w:type="dxa"/>
          </w:tcPr>
          <w:p w14:paraId="3888BB7A" w14:textId="0326BA7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214C0664" w14:textId="73A094B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34B500C3" w14:textId="7468563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50E8FBB" w14:textId="37785C6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52AF046" w14:textId="336D95E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DB2C76B" w14:textId="0311698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868775C" w14:textId="75B0C6F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3FEE469" w14:textId="484AF46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E437C80" w14:textId="0EBC0A7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4CB65A9A" w14:textId="1BDC1E2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6193EA9A" w14:textId="78695C76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62E7DB5A" w14:textId="77777777" w:rsidTr="00C307A2">
        <w:tc>
          <w:tcPr>
            <w:tcW w:w="1778" w:type="dxa"/>
          </w:tcPr>
          <w:p w14:paraId="3364A287" w14:textId="77777777" w:rsidR="00C307A2" w:rsidRPr="00335F9D" w:rsidRDefault="00C307A2" w:rsidP="00C307A2">
            <w:pPr>
              <w:spacing w:after="160" w:line="259" w:lineRule="auto"/>
            </w:pPr>
            <w:proofErr w:type="spellStart"/>
            <w:r w:rsidRPr="00335F9D">
              <w:lastRenderedPageBreak/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15" w:type="dxa"/>
          </w:tcPr>
          <w:p w14:paraId="6EDDE34E" w14:textId="4DDE22F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5102261C" w14:textId="0B6B82C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3C778087" w14:textId="546D792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4103CBD" w14:textId="0035B51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89673F0" w14:textId="6DD9606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9E23E18" w14:textId="69B4404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CD00F3D" w14:textId="749F04B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ED76959" w14:textId="1E283D0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146F5D7" w14:textId="66B5511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4D4F9BD7" w14:textId="0971C96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36BBEFB6" w14:textId="733327B8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278CB2AA" w14:textId="77777777" w:rsidTr="00C307A2">
        <w:tc>
          <w:tcPr>
            <w:tcW w:w="1778" w:type="dxa"/>
          </w:tcPr>
          <w:p w14:paraId="73D6FB69" w14:textId="77777777" w:rsidR="00C307A2" w:rsidRPr="00335F9D" w:rsidRDefault="00C307A2" w:rsidP="00C307A2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15" w:type="dxa"/>
          </w:tcPr>
          <w:p w14:paraId="55BA39E1" w14:textId="5DF07EA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020C7F0B" w14:textId="3683B20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12DD4F82" w14:textId="06CE089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6745A80" w14:textId="2770F6A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D15A555" w14:textId="475527B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CBE1FA4" w14:textId="4311F46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1551CDD" w14:textId="1385FF2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09085CD" w14:textId="08B9E1FB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4C57819" w14:textId="54F43DA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479EA5C0" w14:textId="6D494B3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1977E4AE" w14:textId="0C87BF2C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:rsidRPr="00335F9D" w14:paraId="533A01EC" w14:textId="77777777" w:rsidTr="00C307A2">
        <w:tc>
          <w:tcPr>
            <w:tcW w:w="1778" w:type="dxa"/>
          </w:tcPr>
          <w:p w14:paraId="5BAEFA39" w14:textId="77777777" w:rsidR="00C307A2" w:rsidRPr="00335F9D" w:rsidRDefault="00C307A2" w:rsidP="00C307A2">
            <w:proofErr w:type="spellStart"/>
            <w:r>
              <w:t>Alpha_beta</w:t>
            </w:r>
            <w:proofErr w:type="spellEnd"/>
          </w:p>
        </w:tc>
        <w:tc>
          <w:tcPr>
            <w:tcW w:w="615" w:type="dxa"/>
          </w:tcPr>
          <w:p w14:paraId="3A7FE3AA" w14:textId="6E3892FA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2654C8B0" w14:textId="75518BC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4" w:type="dxa"/>
          </w:tcPr>
          <w:p w14:paraId="634F0AB4" w14:textId="292B610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4467273" w14:textId="33B2CFC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7FB1862" w14:textId="28E1638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30761D3" w14:textId="22D8DCE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01CD370" w14:textId="16999CF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CA78F3F" w14:textId="5E1F02A5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CC5C1B7" w14:textId="38ED7A1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1" w:type="dxa"/>
          </w:tcPr>
          <w:p w14:paraId="1FA11DFC" w14:textId="2FD7570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62C24E12" w14:textId="4EBDC23E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</w:tbl>
    <w:p w14:paraId="73689E76" w14:textId="77777777" w:rsidR="00335F9D" w:rsidRDefault="00335F9D"/>
    <w:p w14:paraId="0F940C02" w14:textId="77777777" w:rsidR="00335F9D" w:rsidRDefault="00335F9D"/>
    <w:p w14:paraId="3D9D5502" w14:textId="77777777" w:rsidR="00335F9D" w:rsidRDefault="00335F9D"/>
    <w:p w14:paraId="57D314FA" w14:textId="1E1E5476" w:rsidR="00335F9D" w:rsidRDefault="00335F9D">
      <w:r>
        <w:t>Cifar10</w:t>
      </w:r>
    </w:p>
    <w:p w14:paraId="0C9AEC57" w14:textId="30887BF2" w:rsidR="001E29FC" w:rsidRDefault="001E29FC">
      <w:r>
        <w:t xml:space="preserve">Seed </w:t>
      </w:r>
      <w:proofErr w:type="gramStart"/>
      <w:r>
        <w:t>0 :</w:t>
      </w:r>
      <w:proofErr w:type="gramEnd"/>
      <w:r>
        <w:t xml:space="preserve"> 9 , 0 ,3</w:t>
      </w:r>
    </w:p>
    <w:p w14:paraId="7F07D0DF" w14:textId="358DF589" w:rsidR="001E29FC" w:rsidRDefault="001E29FC">
      <w:r>
        <w:t xml:space="preserve">Seed </w:t>
      </w:r>
      <w:proofErr w:type="gramStart"/>
      <w:r>
        <w:t>1 :</w:t>
      </w:r>
      <w:proofErr w:type="gramEnd"/>
      <w:r>
        <w:t xml:space="preserve"> 7,5,8</w:t>
      </w:r>
    </w:p>
    <w:p w14:paraId="221149F6" w14:textId="073546AA" w:rsidR="001E29FC" w:rsidRDefault="001E29FC">
      <w:r>
        <w:t xml:space="preserve">Seed </w:t>
      </w:r>
      <w:proofErr w:type="gramStart"/>
      <w:r>
        <w:t>2 :</w:t>
      </w:r>
      <w:proofErr w:type="gramEnd"/>
      <w:r>
        <w:t xml:space="preserve"> 0, 9, 2</w:t>
      </w:r>
    </w:p>
    <w:p w14:paraId="21E49C36" w14:textId="2542249E" w:rsidR="001E29FC" w:rsidRDefault="001E29FC">
      <w:r>
        <w:t xml:space="preserve">Seed </w:t>
      </w:r>
      <w:proofErr w:type="gramStart"/>
      <w:r>
        <w:t>3 :</w:t>
      </w:r>
      <w:proofErr w:type="gramEnd"/>
      <w:r>
        <w:t xml:space="preserve"> 0,7,2</w:t>
      </w:r>
    </w:p>
    <w:p w14:paraId="09743444" w14:textId="77777777" w:rsidR="001E29FC" w:rsidRDefault="001E29FC"/>
    <w:p w14:paraId="3DF8127D" w14:textId="77777777" w:rsidR="001E29FC" w:rsidRDefault="001E29FC"/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405"/>
        <w:gridCol w:w="1418"/>
        <w:gridCol w:w="1418"/>
        <w:gridCol w:w="902"/>
        <w:gridCol w:w="902"/>
        <w:gridCol w:w="346"/>
        <w:gridCol w:w="346"/>
        <w:gridCol w:w="346"/>
        <w:gridCol w:w="346"/>
        <w:gridCol w:w="346"/>
        <w:gridCol w:w="346"/>
        <w:gridCol w:w="1229"/>
      </w:tblGrid>
      <w:tr w:rsidR="001E29FC" w:rsidRPr="00335F9D" w14:paraId="5CFCD119" w14:textId="77777777" w:rsidTr="00C307A2">
        <w:tc>
          <w:tcPr>
            <w:tcW w:w="1777" w:type="dxa"/>
          </w:tcPr>
          <w:p w14:paraId="572C0E0C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14" w:type="dxa"/>
          </w:tcPr>
          <w:p w14:paraId="5023D0E1" w14:textId="77777777" w:rsidR="0062215A" w:rsidRDefault="0062215A" w:rsidP="0062215A">
            <w:r>
              <w:t>0</w:t>
            </w:r>
          </w:p>
        </w:tc>
        <w:tc>
          <w:tcPr>
            <w:tcW w:w="614" w:type="dxa"/>
          </w:tcPr>
          <w:p w14:paraId="09111E82" w14:textId="77777777" w:rsidR="0062215A" w:rsidRDefault="0062215A" w:rsidP="0062215A">
            <w:r>
              <w:t>1</w:t>
            </w:r>
          </w:p>
        </w:tc>
        <w:tc>
          <w:tcPr>
            <w:tcW w:w="614" w:type="dxa"/>
          </w:tcPr>
          <w:p w14:paraId="70CC21BD" w14:textId="77777777" w:rsidR="0062215A" w:rsidRDefault="0062215A" w:rsidP="0062215A">
            <w:r>
              <w:t>2</w:t>
            </w:r>
          </w:p>
        </w:tc>
        <w:tc>
          <w:tcPr>
            <w:tcW w:w="613" w:type="dxa"/>
          </w:tcPr>
          <w:p w14:paraId="6237388F" w14:textId="77777777" w:rsidR="0062215A" w:rsidRDefault="0062215A" w:rsidP="0062215A">
            <w:r>
              <w:t>3</w:t>
            </w:r>
          </w:p>
        </w:tc>
        <w:tc>
          <w:tcPr>
            <w:tcW w:w="613" w:type="dxa"/>
          </w:tcPr>
          <w:p w14:paraId="7B81AB2D" w14:textId="77777777" w:rsidR="0062215A" w:rsidRDefault="0062215A" w:rsidP="0062215A">
            <w:r>
              <w:t>4</w:t>
            </w:r>
          </w:p>
        </w:tc>
        <w:tc>
          <w:tcPr>
            <w:tcW w:w="613" w:type="dxa"/>
          </w:tcPr>
          <w:p w14:paraId="3890C666" w14:textId="77777777" w:rsidR="0062215A" w:rsidRDefault="0062215A" w:rsidP="0062215A">
            <w:r>
              <w:t>5</w:t>
            </w:r>
          </w:p>
        </w:tc>
        <w:tc>
          <w:tcPr>
            <w:tcW w:w="613" w:type="dxa"/>
          </w:tcPr>
          <w:p w14:paraId="25180402" w14:textId="77777777" w:rsidR="0062215A" w:rsidRDefault="0062215A" w:rsidP="0062215A">
            <w:r>
              <w:t>6</w:t>
            </w:r>
          </w:p>
        </w:tc>
        <w:tc>
          <w:tcPr>
            <w:tcW w:w="613" w:type="dxa"/>
          </w:tcPr>
          <w:p w14:paraId="255E891C" w14:textId="77777777" w:rsidR="0062215A" w:rsidRDefault="0062215A" w:rsidP="0062215A">
            <w:r>
              <w:t>7</w:t>
            </w:r>
          </w:p>
        </w:tc>
        <w:tc>
          <w:tcPr>
            <w:tcW w:w="613" w:type="dxa"/>
          </w:tcPr>
          <w:p w14:paraId="36BEBC7B" w14:textId="77777777" w:rsidR="0062215A" w:rsidRDefault="0062215A" w:rsidP="0062215A">
            <w:r>
              <w:t>8</w:t>
            </w:r>
          </w:p>
        </w:tc>
        <w:tc>
          <w:tcPr>
            <w:tcW w:w="613" w:type="dxa"/>
          </w:tcPr>
          <w:p w14:paraId="4E519532" w14:textId="77777777" w:rsidR="0062215A" w:rsidRDefault="0062215A" w:rsidP="0062215A">
            <w:r>
              <w:t>9</w:t>
            </w:r>
          </w:p>
        </w:tc>
        <w:tc>
          <w:tcPr>
            <w:tcW w:w="1440" w:type="dxa"/>
          </w:tcPr>
          <w:p w14:paraId="2AD58930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1E29FC" w:rsidRPr="00335F9D" w14:paraId="1D566C2D" w14:textId="77777777" w:rsidTr="00C307A2">
        <w:tc>
          <w:tcPr>
            <w:tcW w:w="1777" w:type="dxa"/>
          </w:tcPr>
          <w:p w14:paraId="69EEA40A" w14:textId="77777777" w:rsidR="00C307A2" w:rsidRPr="00335F9D" w:rsidRDefault="00C307A2" w:rsidP="00C307A2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14" w:type="dxa"/>
          </w:tcPr>
          <w:p w14:paraId="03180C6C" w14:textId="2744CFF5" w:rsidR="00C307A2" w:rsidRPr="00335F9D" w:rsidRDefault="001E29FC" w:rsidP="00C307A2"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0.6841</m:t>
              </m:r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eastAsiaTheme="minorEastAsia"/>
                <w:color w:val="212121"/>
                <w:sz w:val="21"/>
                <w:szCs w:val="21"/>
                <w:shd w:val="clear" w:color="auto" w:fill="FFFFFF"/>
              </w:rPr>
              <w:t>0.0242</w:t>
            </w:r>
          </w:p>
        </w:tc>
        <w:tc>
          <w:tcPr>
            <w:tcW w:w="614" w:type="dxa"/>
          </w:tcPr>
          <w:p w14:paraId="4CA13738" w14:textId="5327543B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50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72</m:t>
                </m:r>
              </m:oMath>
            </m:oMathPara>
          </w:p>
        </w:tc>
        <w:tc>
          <w:tcPr>
            <w:tcW w:w="614" w:type="dxa"/>
          </w:tcPr>
          <w:p w14:paraId="5FD02AB9" w14:textId="6A9E2AEC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51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51</m:t>
                </m:r>
              </m:oMath>
            </m:oMathPara>
          </w:p>
        </w:tc>
        <w:tc>
          <w:tcPr>
            <w:tcW w:w="613" w:type="dxa"/>
          </w:tcPr>
          <w:p w14:paraId="5003E1B5" w14:textId="13671F7A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452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81</m:t>
                </m:r>
              </m:oMath>
            </m:oMathPara>
          </w:p>
        </w:tc>
        <w:tc>
          <w:tcPr>
            <w:tcW w:w="613" w:type="dxa"/>
          </w:tcPr>
          <w:p w14:paraId="3FF6C92D" w14:textId="087F8E6A" w:rsidR="00C307A2" w:rsidRPr="00335F9D" w:rsidRDefault="00C307A2" w:rsidP="00C307A2">
            <w:bookmarkStart w:id="0" w:name="_GoBack"/>
            <w:bookmarkEnd w:id="0"/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99096D1" w14:textId="66372F3E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AF6B71A" w14:textId="47B17AB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5DB3EEF" w14:textId="0D60B13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70A0C2C" w14:textId="521151F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0781DA6A" w14:textId="1AE5C1E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1BA4D39A" w14:textId="103B20A8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1E29FC" w:rsidRPr="00335F9D" w14:paraId="53F3D7C5" w14:textId="77777777" w:rsidTr="00C307A2">
        <w:tc>
          <w:tcPr>
            <w:tcW w:w="1777" w:type="dxa"/>
          </w:tcPr>
          <w:p w14:paraId="1780BACA" w14:textId="77777777" w:rsidR="00C307A2" w:rsidRPr="00335F9D" w:rsidRDefault="00C307A2" w:rsidP="00C307A2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14" w:type="dxa"/>
          </w:tcPr>
          <w:p w14:paraId="408A92F3" w14:textId="4A5EBB64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64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327</m:t>
                </m:r>
              </m:oMath>
            </m:oMathPara>
          </w:p>
        </w:tc>
        <w:tc>
          <w:tcPr>
            <w:tcW w:w="614" w:type="dxa"/>
          </w:tcPr>
          <w:p w14:paraId="1F345DA1" w14:textId="29756F15" w:rsidR="00C307A2" w:rsidRPr="00335F9D" w:rsidRDefault="00C307A2" w:rsidP="00C307A2">
            <m:oMath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0.4422</m:t>
              </m:r>
              <m:r>
                <w:rPr>
                  <w:rFonts w:ascii="Cambria Math" w:hAnsi="Cambria Math" w:cs="Courier New"/>
                  <w:color w:val="212121"/>
                  <w:sz w:val="21"/>
                  <w:szCs w:val="21"/>
                  <w:shd w:val="clear" w:color="auto" w:fill="FFFFFF"/>
                </w:rPr>
                <m:t>±</m:t>
              </m:r>
            </m:oMath>
            <w:r>
              <w:rPr>
                <w:rFonts w:eastAsiaTheme="minorEastAsia"/>
                <w:color w:val="212121"/>
                <w:sz w:val="21"/>
                <w:szCs w:val="21"/>
                <w:shd w:val="clear" w:color="auto" w:fill="FFFFFF"/>
              </w:rPr>
              <w:t>0.0121</w:t>
            </w:r>
          </w:p>
        </w:tc>
        <w:tc>
          <w:tcPr>
            <w:tcW w:w="614" w:type="dxa"/>
          </w:tcPr>
          <w:p w14:paraId="36F8ABCD" w14:textId="301A148D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589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047</m:t>
                </m:r>
              </m:oMath>
            </m:oMathPara>
          </w:p>
        </w:tc>
        <w:tc>
          <w:tcPr>
            <w:tcW w:w="613" w:type="dxa"/>
          </w:tcPr>
          <w:p w14:paraId="7CE3A7CB" w14:textId="2E3FEAD0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40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97</m:t>
                </m:r>
              </m:oMath>
            </m:oMathPara>
          </w:p>
        </w:tc>
        <w:tc>
          <w:tcPr>
            <w:tcW w:w="613" w:type="dxa"/>
          </w:tcPr>
          <w:p w14:paraId="44A90C29" w14:textId="2087396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4444CA6" w14:textId="6E1C4A1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B3D4848" w14:textId="7EBDEA4A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90AD30A" w14:textId="517BF40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1F4EFB3B" w14:textId="7D8228A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408BCAF" w14:textId="7B4CB51F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4E3B4C88" w14:textId="476093EA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1E29FC" w:rsidRPr="00335F9D" w14:paraId="5EDE836F" w14:textId="77777777" w:rsidTr="00C307A2">
        <w:tc>
          <w:tcPr>
            <w:tcW w:w="1777" w:type="dxa"/>
          </w:tcPr>
          <w:p w14:paraId="4CA97CA7" w14:textId="77777777" w:rsidR="00C307A2" w:rsidRPr="00335F9D" w:rsidRDefault="00C307A2" w:rsidP="00C307A2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14" w:type="dxa"/>
          </w:tcPr>
          <w:p w14:paraId="1D1FF593" w14:textId="495C63A0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12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433</m:t>
                </m:r>
              </m:oMath>
            </m:oMathPara>
          </w:p>
        </w:tc>
        <w:tc>
          <w:tcPr>
            <w:tcW w:w="614" w:type="dxa"/>
          </w:tcPr>
          <w:p w14:paraId="6E1CD93F" w14:textId="7AD38C7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312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220</m:t>
                </m:r>
              </m:oMath>
            </m:oMathPara>
          </w:p>
        </w:tc>
        <w:tc>
          <w:tcPr>
            <w:tcW w:w="614" w:type="dxa"/>
          </w:tcPr>
          <w:p w14:paraId="63C745B6" w14:textId="109FA575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870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256</m:t>
                </m:r>
              </m:oMath>
            </m:oMathPara>
          </w:p>
        </w:tc>
        <w:tc>
          <w:tcPr>
            <w:tcW w:w="613" w:type="dxa"/>
          </w:tcPr>
          <w:p w14:paraId="6ECA52D2" w14:textId="503B65FF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731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351</m:t>
                </m:r>
              </m:oMath>
            </m:oMathPara>
          </w:p>
        </w:tc>
        <w:tc>
          <w:tcPr>
            <w:tcW w:w="613" w:type="dxa"/>
          </w:tcPr>
          <w:p w14:paraId="62D83E38" w14:textId="7EB1BD1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1CD7D4F8" w14:textId="4E535C2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1F11F3C8" w14:textId="56D205FA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0EC1F04A" w14:textId="1B4CC6D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12BF5F0" w14:textId="055D6F4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E86D4B9" w14:textId="48CD704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259BA390" w14:textId="5F174B67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1E29FC" w:rsidRPr="00335F9D" w14:paraId="2CE92CC6" w14:textId="77777777" w:rsidTr="00C307A2">
        <w:tc>
          <w:tcPr>
            <w:tcW w:w="1777" w:type="dxa"/>
          </w:tcPr>
          <w:p w14:paraId="1965150A" w14:textId="77777777" w:rsidR="00C307A2" w:rsidRPr="00335F9D" w:rsidRDefault="00C307A2" w:rsidP="00C307A2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14" w:type="dxa"/>
          </w:tcPr>
          <w:p w14:paraId="55E4E0B2" w14:textId="49049A81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20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144</m:t>
                </m:r>
              </m:oMath>
            </m:oMathPara>
          </w:p>
        </w:tc>
        <w:tc>
          <w:tcPr>
            <w:tcW w:w="614" w:type="dxa"/>
          </w:tcPr>
          <w:p w14:paraId="488CF21E" w14:textId="31A38BB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3861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140</m:t>
                </m:r>
              </m:oMath>
            </m:oMathPara>
          </w:p>
        </w:tc>
        <w:tc>
          <w:tcPr>
            <w:tcW w:w="614" w:type="dxa"/>
          </w:tcPr>
          <w:p w14:paraId="6231407D" w14:textId="71DC3887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579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109</m:t>
                </m:r>
              </m:oMath>
            </m:oMathPara>
          </w:p>
        </w:tc>
        <w:tc>
          <w:tcPr>
            <w:tcW w:w="613" w:type="dxa"/>
          </w:tcPr>
          <w:p w14:paraId="1683E237" w14:textId="12D4E2EC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09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31</m:t>
                </m:r>
              </m:oMath>
            </m:oMathPara>
          </w:p>
        </w:tc>
        <w:tc>
          <w:tcPr>
            <w:tcW w:w="613" w:type="dxa"/>
          </w:tcPr>
          <w:p w14:paraId="5C8A138C" w14:textId="03AF2C2A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81CCB36" w14:textId="6F02168E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3AC98EE" w14:textId="523C33A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4F73B2C9" w14:textId="6B7434D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49E9812" w14:textId="6C83831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33CB637" w14:textId="0C59441D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7B274759" w14:textId="1BB48EA1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1E29FC" w:rsidRPr="00335F9D" w14:paraId="088769C7" w14:textId="77777777" w:rsidTr="00C307A2">
        <w:tc>
          <w:tcPr>
            <w:tcW w:w="1777" w:type="dxa"/>
          </w:tcPr>
          <w:p w14:paraId="0867831F" w14:textId="77777777" w:rsidR="00C307A2" w:rsidRPr="00335F9D" w:rsidRDefault="00C307A2" w:rsidP="00C307A2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14" w:type="dxa"/>
          </w:tcPr>
          <w:p w14:paraId="061DF1EA" w14:textId="76366437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965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202</m:t>
                </m:r>
              </m:oMath>
            </m:oMathPara>
          </w:p>
        </w:tc>
        <w:tc>
          <w:tcPr>
            <w:tcW w:w="614" w:type="dxa"/>
          </w:tcPr>
          <w:p w14:paraId="45D65395" w14:textId="5FFC7F8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888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077</m:t>
                </m:r>
              </m:oMath>
            </m:oMathPara>
          </w:p>
        </w:tc>
        <w:tc>
          <w:tcPr>
            <w:tcW w:w="614" w:type="dxa"/>
          </w:tcPr>
          <w:p w14:paraId="4A515019" w14:textId="6FFFF845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245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74</m:t>
                </m:r>
              </m:oMath>
            </m:oMathPara>
          </w:p>
        </w:tc>
        <w:tc>
          <w:tcPr>
            <w:tcW w:w="613" w:type="dxa"/>
          </w:tcPr>
          <w:p w14:paraId="2C7AA82C" w14:textId="603E30C0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946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149</m:t>
                </m:r>
              </m:oMath>
            </m:oMathPara>
          </w:p>
        </w:tc>
        <w:tc>
          <w:tcPr>
            <w:tcW w:w="613" w:type="dxa"/>
          </w:tcPr>
          <w:p w14:paraId="789278B2" w14:textId="723E0BD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62D4744" w14:textId="3E284B1C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213C642" w14:textId="6A960307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BA9A18D" w14:textId="641AF73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5A77450" w14:textId="0C49B47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42615F4" w14:textId="5796CAB9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3424F2E7" w14:textId="78D072A7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1E29FC" w:rsidRPr="00335F9D" w14:paraId="5803756F" w14:textId="77777777" w:rsidTr="00C307A2">
        <w:tc>
          <w:tcPr>
            <w:tcW w:w="1777" w:type="dxa"/>
          </w:tcPr>
          <w:p w14:paraId="4DF1B34F" w14:textId="77777777" w:rsidR="00C307A2" w:rsidRPr="00335F9D" w:rsidRDefault="00C307A2" w:rsidP="00C307A2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14" w:type="dxa"/>
          </w:tcPr>
          <w:p w14:paraId="4C78CA7F" w14:textId="68FAEDC0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823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30</m:t>
                </m:r>
              </m:oMath>
            </m:oMathPara>
          </w:p>
        </w:tc>
        <w:tc>
          <w:tcPr>
            <w:tcW w:w="614" w:type="dxa"/>
          </w:tcPr>
          <w:p w14:paraId="50FD3A16" w14:textId="0A4018C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451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217</m:t>
                </m:r>
              </m:oMath>
            </m:oMathPara>
          </w:p>
        </w:tc>
        <w:tc>
          <w:tcPr>
            <w:tcW w:w="614" w:type="dxa"/>
          </w:tcPr>
          <w:p w14:paraId="1DAA3091" w14:textId="2B5FBE6C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617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33</m:t>
                </m:r>
              </m:oMath>
            </m:oMathPara>
          </w:p>
        </w:tc>
        <w:tc>
          <w:tcPr>
            <w:tcW w:w="613" w:type="dxa"/>
          </w:tcPr>
          <w:p w14:paraId="2515E499" w14:textId="18A99411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5450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058</m:t>
                </m:r>
              </m:oMath>
            </m:oMathPara>
          </w:p>
        </w:tc>
        <w:tc>
          <w:tcPr>
            <w:tcW w:w="613" w:type="dxa"/>
          </w:tcPr>
          <w:p w14:paraId="53EF84B8" w14:textId="5158327B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6C35718" w14:textId="2AD63F0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2EF0FBCD" w14:textId="17FF055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DF8B745" w14:textId="7989CE5E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99BBD10" w14:textId="029D3DA2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66B0F756" w14:textId="4EEC124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2E0D8711" w14:textId="6FCB6B66" w:rsidR="00C307A2" w:rsidRPr="00335F9D" w:rsidRDefault="00C307A2" w:rsidP="00C307A2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1E29FC" w:rsidRPr="00335F9D" w14:paraId="5637DEB1" w14:textId="77777777" w:rsidTr="00C307A2">
        <w:tc>
          <w:tcPr>
            <w:tcW w:w="1777" w:type="dxa"/>
          </w:tcPr>
          <w:p w14:paraId="17BD107F" w14:textId="77777777" w:rsidR="00C307A2" w:rsidRPr="00335F9D" w:rsidRDefault="00C307A2" w:rsidP="00C307A2">
            <w:proofErr w:type="spellStart"/>
            <w:r>
              <w:t>Alpha_beta</w:t>
            </w:r>
            <w:proofErr w:type="spellEnd"/>
          </w:p>
        </w:tc>
        <w:tc>
          <w:tcPr>
            <w:tcW w:w="614" w:type="dxa"/>
          </w:tcPr>
          <w:p w14:paraId="4B2EA490" w14:textId="0BDCCBF0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172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156</m:t>
                </m:r>
              </m:oMath>
            </m:oMathPara>
          </w:p>
        </w:tc>
        <w:tc>
          <w:tcPr>
            <w:tcW w:w="614" w:type="dxa"/>
          </w:tcPr>
          <w:p w14:paraId="576C0CA4" w14:textId="38E43EC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3875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eastAsiaTheme="minorEastAsia" w:hAnsi="Cambria Math"/>
                    <w:color w:val="212121"/>
                    <w:sz w:val="21"/>
                    <w:szCs w:val="21"/>
                    <w:shd w:val="clear" w:color="auto" w:fill="FFFFFF"/>
                  </w:rPr>
                  <m:t>0.0117</m:t>
                </m:r>
              </m:oMath>
            </m:oMathPara>
          </w:p>
        </w:tc>
        <w:tc>
          <w:tcPr>
            <w:tcW w:w="614" w:type="dxa"/>
          </w:tcPr>
          <w:p w14:paraId="672DD1BB" w14:textId="653040DD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561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114</m:t>
                </m:r>
              </m:oMath>
            </m:oMathPara>
          </w:p>
        </w:tc>
        <w:tc>
          <w:tcPr>
            <w:tcW w:w="613" w:type="dxa"/>
          </w:tcPr>
          <w:p w14:paraId="63D3F130" w14:textId="0E03F167" w:rsidR="00C307A2" w:rsidRPr="00335F9D" w:rsidRDefault="001E29FC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6032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0.0268</m:t>
                </m:r>
              </m:oMath>
            </m:oMathPara>
          </w:p>
        </w:tc>
        <w:tc>
          <w:tcPr>
            <w:tcW w:w="613" w:type="dxa"/>
          </w:tcPr>
          <w:p w14:paraId="54D89AC0" w14:textId="3F9585B4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14B58933" w14:textId="783C9873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135D2E04" w14:textId="2D7C1C91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78BB03AD" w14:textId="36BED58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3988F4D7" w14:textId="655221C0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613" w:type="dxa"/>
          </w:tcPr>
          <w:p w14:paraId="5625B2A6" w14:textId="5185AC98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1440" w:type="dxa"/>
          </w:tcPr>
          <w:p w14:paraId="7F435C46" w14:textId="69E41646" w:rsidR="00C307A2" w:rsidRPr="00335F9D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</w:tbl>
    <w:p w14:paraId="0EF5A917" w14:textId="77777777" w:rsidR="00335F9D" w:rsidRDefault="00335F9D"/>
    <w:p w14:paraId="01648FEE" w14:textId="77777777" w:rsidR="00B93315" w:rsidRDefault="00B93315"/>
    <w:p w14:paraId="09F25643" w14:textId="77777777" w:rsidR="00B93315" w:rsidRDefault="00B93315"/>
    <w:p w14:paraId="30E3EFAE" w14:textId="77777777" w:rsidR="00B93315" w:rsidRDefault="00B93315"/>
    <w:p w14:paraId="336EB30D" w14:textId="77777777" w:rsidR="00B93315" w:rsidRDefault="00B93315"/>
    <w:p w14:paraId="38D7CAD5" w14:textId="77777777" w:rsidR="00B93315" w:rsidRDefault="00B93315"/>
    <w:p w14:paraId="498D2C0D" w14:textId="77777777" w:rsidR="00B93315" w:rsidRDefault="00B93315"/>
    <w:p w14:paraId="47DFC8A3" w14:textId="77777777" w:rsidR="00B93315" w:rsidRDefault="00B93315"/>
    <w:p w14:paraId="6F20EDDA" w14:textId="77777777" w:rsidR="00B93315" w:rsidRDefault="00B93315"/>
    <w:p w14:paraId="5D51BFD3" w14:textId="77777777" w:rsidR="00B93315" w:rsidRDefault="00B93315"/>
    <w:p w14:paraId="2438F6C4" w14:textId="77777777" w:rsidR="00B93315" w:rsidRDefault="00B93315"/>
    <w:p w14:paraId="385F935F" w14:textId="77777777" w:rsidR="00B93315" w:rsidRDefault="00B93315"/>
    <w:p w14:paraId="45A57901" w14:textId="77777777" w:rsidR="00B93315" w:rsidRDefault="00B93315"/>
    <w:p w14:paraId="781FFEDD" w14:textId="77777777" w:rsidR="00B93315" w:rsidRPr="00B93315" w:rsidRDefault="00B93315" w:rsidP="00B93315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imple </w:t>
      </w:r>
      <w:r w:rsidRPr="00B93315">
        <w:rPr>
          <w:b/>
          <w:sz w:val="36"/>
          <w:szCs w:val="36"/>
        </w:rPr>
        <w:t xml:space="preserve">ALAD </w:t>
      </w:r>
    </w:p>
    <w:p w14:paraId="7E816CE0" w14:textId="77777777" w:rsidR="00B93315" w:rsidRDefault="00B93315" w:rsidP="00B93315"/>
    <w:p w14:paraId="463AD2AC" w14:textId="77777777" w:rsidR="00B93315" w:rsidRDefault="00B93315" w:rsidP="00B93315">
      <w:r>
        <w:t xml:space="preserve">Arrhythm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93315" w14:paraId="212A73E6" w14:textId="77777777" w:rsidTr="0062215A">
        <w:tc>
          <w:tcPr>
            <w:tcW w:w="2337" w:type="dxa"/>
          </w:tcPr>
          <w:p w14:paraId="59B0EFB8" w14:textId="77777777" w:rsidR="00B93315" w:rsidRDefault="00B93315" w:rsidP="0062215A"/>
        </w:tc>
        <w:tc>
          <w:tcPr>
            <w:tcW w:w="2337" w:type="dxa"/>
          </w:tcPr>
          <w:p w14:paraId="73E93A83" w14:textId="77777777" w:rsidR="00B93315" w:rsidRDefault="00B93315" w:rsidP="0062215A">
            <w:r>
              <w:t xml:space="preserve">Precision </w:t>
            </w:r>
          </w:p>
        </w:tc>
        <w:tc>
          <w:tcPr>
            <w:tcW w:w="2338" w:type="dxa"/>
          </w:tcPr>
          <w:p w14:paraId="5576972B" w14:textId="77777777" w:rsidR="00B93315" w:rsidRDefault="00B93315" w:rsidP="0062215A">
            <w:r>
              <w:t xml:space="preserve">Recall </w:t>
            </w:r>
          </w:p>
        </w:tc>
        <w:tc>
          <w:tcPr>
            <w:tcW w:w="2338" w:type="dxa"/>
          </w:tcPr>
          <w:p w14:paraId="419235E5" w14:textId="77777777" w:rsidR="00B93315" w:rsidRDefault="00B93315" w:rsidP="0062215A">
            <w:r>
              <w:t>F1 score</w:t>
            </w:r>
          </w:p>
        </w:tc>
      </w:tr>
      <w:tr w:rsidR="00C307A2" w14:paraId="3CE61D5E" w14:textId="77777777" w:rsidTr="0062215A">
        <w:tc>
          <w:tcPr>
            <w:tcW w:w="2337" w:type="dxa"/>
          </w:tcPr>
          <w:p w14:paraId="74AD12FF" w14:textId="77777777" w:rsidR="00C307A2" w:rsidRDefault="00C307A2" w:rsidP="00C307A2">
            <w:r>
              <w:t>L1</w:t>
            </w:r>
          </w:p>
        </w:tc>
        <w:tc>
          <w:tcPr>
            <w:tcW w:w="2337" w:type="dxa"/>
          </w:tcPr>
          <w:p w14:paraId="2EBEB5AD" w14:textId="39164850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654C7D32" w14:textId="5381449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426BCEB7" w14:textId="0082A902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42840D9C" w14:textId="77777777" w:rsidTr="0062215A">
        <w:tc>
          <w:tcPr>
            <w:tcW w:w="2337" w:type="dxa"/>
          </w:tcPr>
          <w:p w14:paraId="630185A6" w14:textId="77777777" w:rsidR="00C307A2" w:rsidRDefault="00C307A2" w:rsidP="00C307A2">
            <w:r>
              <w:t>L2</w:t>
            </w:r>
          </w:p>
        </w:tc>
        <w:tc>
          <w:tcPr>
            <w:tcW w:w="2337" w:type="dxa"/>
          </w:tcPr>
          <w:p w14:paraId="4C711DBA" w14:textId="26E0ED38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A8E3C0B" w14:textId="21303EC7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2DA232CF" w14:textId="2F9A55FE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57659C8E" w14:textId="77777777" w:rsidTr="0062215A">
        <w:tc>
          <w:tcPr>
            <w:tcW w:w="2337" w:type="dxa"/>
          </w:tcPr>
          <w:p w14:paraId="5F0AEE6A" w14:textId="77777777" w:rsidR="00C307A2" w:rsidRDefault="00C307A2" w:rsidP="00C307A2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4169430E" w14:textId="1DF9541D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E3E5529" w14:textId="52E51270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3856075F" w14:textId="4EE1C7D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42D21D34" w14:textId="77777777" w:rsidTr="0062215A">
        <w:tc>
          <w:tcPr>
            <w:tcW w:w="2337" w:type="dxa"/>
          </w:tcPr>
          <w:p w14:paraId="7033D3A4" w14:textId="77777777" w:rsidR="00C307A2" w:rsidRDefault="00C307A2" w:rsidP="00C307A2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0F4B358A" w14:textId="011C9D0D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5351A574" w14:textId="39012ABB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7E45476D" w14:textId="46BB7A66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55C52AA6" w14:textId="77777777" w:rsidTr="0062215A">
        <w:tc>
          <w:tcPr>
            <w:tcW w:w="2337" w:type="dxa"/>
          </w:tcPr>
          <w:p w14:paraId="11B7306E" w14:textId="77777777" w:rsidR="00C307A2" w:rsidRDefault="00C307A2" w:rsidP="00C307A2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BC9ABF3" w14:textId="41C1BE42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42D667C3" w14:textId="7CD10BD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36577F8E" w14:textId="2153789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08E8721A" w14:textId="77777777" w:rsidTr="0062215A">
        <w:tc>
          <w:tcPr>
            <w:tcW w:w="2337" w:type="dxa"/>
          </w:tcPr>
          <w:p w14:paraId="080207C3" w14:textId="77777777" w:rsidR="00C307A2" w:rsidRDefault="00C307A2" w:rsidP="00C307A2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50F07511" w14:textId="40ACCF35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33C7F3FA" w14:textId="7ABF407E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18E79FC1" w14:textId="1A452087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  <w:tr w:rsidR="00C307A2" w14:paraId="2938386F" w14:textId="77777777" w:rsidTr="0062215A">
        <w:tc>
          <w:tcPr>
            <w:tcW w:w="2337" w:type="dxa"/>
          </w:tcPr>
          <w:p w14:paraId="586E11C1" w14:textId="77777777" w:rsidR="00C307A2" w:rsidRDefault="00C307A2" w:rsidP="00C307A2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11AC0FCE" w14:textId="4095F268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10E6FA86" w14:textId="161A0D73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  <w:tc>
          <w:tcPr>
            <w:tcW w:w="2338" w:type="dxa"/>
          </w:tcPr>
          <w:p w14:paraId="0825B25C" w14:textId="68FDAA51" w:rsidR="00C307A2" w:rsidRDefault="00C307A2" w:rsidP="00C307A2">
            <m:oMathPara>
              <m:oMath>
                <m:r>
                  <w:rPr>
                    <w:rFonts w:ascii="Cambria Math" w:hAnsi="Cambria Math" w:cs="Courier New"/>
                    <w:color w:val="212121"/>
                    <w:sz w:val="21"/>
                    <w:szCs w:val="21"/>
                    <w:shd w:val="clear" w:color="auto" w:fill="FFFFFF"/>
                  </w:rPr>
                  <m:t>±</m:t>
                </m:r>
              </m:oMath>
            </m:oMathPara>
          </w:p>
        </w:tc>
      </w:tr>
    </w:tbl>
    <w:p w14:paraId="6CD9B8F6" w14:textId="77777777" w:rsidR="00B93315" w:rsidRDefault="00B93315" w:rsidP="00B93315">
      <w:r>
        <w:t xml:space="preserve"> </w:t>
      </w:r>
    </w:p>
    <w:p w14:paraId="7799AFDF" w14:textId="77777777" w:rsidR="00B93315" w:rsidRDefault="00B93315" w:rsidP="00B93315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93315" w14:paraId="7ECD8FD9" w14:textId="77777777" w:rsidTr="0062215A">
        <w:tc>
          <w:tcPr>
            <w:tcW w:w="2337" w:type="dxa"/>
          </w:tcPr>
          <w:p w14:paraId="5DFCFD9D" w14:textId="77777777" w:rsidR="00B93315" w:rsidRDefault="00B93315" w:rsidP="0062215A"/>
        </w:tc>
        <w:tc>
          <w:tcPr>
            <w:tcW w:w="2337" w:type="dxa"/>
          </w:tcPr>
          <w:p w14:paraId="4D9A56C3" w14:textId="77777777" w:rsidR="00B93315" w:rsidRDefault="00B93315" w:rsidP="0062215A">
            <w:r>
              <w:t xml:space="preserve">Precision </w:t>
            </w:r>
          </w:p>
        </w:tc>
        <w:tc>
          <w:tcPr>
            <w:tcW w:w="2338" w:type="dxa"/>
          </w:tcPr>
          <w:p w14:paraId="34FF51CE" w14:textId="77777777" w:rsidR="00B93315" w:rsidRDefault="00B93315" w:rsidP="0062215A">
            <w:r>
              <w:t xml:space="preserve">Recall </w:t>
            </w:r>
          </w:p>
        </w:tc>
        <w:tc>
          <w:tcPr>
            <w:tcW w:w="2338" w:type="dxa"/>
          </w:tcPr>
          <w:p w14:paraId="41F212F1" w14:textId="77777777" w:rsidR="00B93315" w:rsidRDefault="00B93315" w:rsidP="0062215A">
            <w:r>
              <w:t>F1 score</w:t>
            </w:r>
          </w:p>
        </w:tc>
      </w:tr>
      <w:tr w:rsidR="00B93315" w14:paraId="1AFEEFBB" w14:textId="77777777" w:rsidTr="0062215A">
        <w:tc>
          <w:tcPr>
            <w:tcW w:w="2337" w:type="dxa"/>
          </w:tcPr>
          <w:p w14:paraId="2F14720B" w14:textId="77777777" w:rsidR="00B93315" w:rsidRDefault="00B93315" w:rsidP="0062215A">
            <w:r>
              <w:t>L1</w:t>
            </w:r>
          </w:p>
        </w:tc>
        <w:tc>
          <w:tcPr>
            <w:tcW w:w="2337" w:type="dxa"/>
          </w:tcPr>
          <w:p w14:paraId="3E67CD5D" w14:textId="77777777" w:rsidR="00B93315" w:rsidRDefault="00B93315" w:rsidP="0062215A"/>
        </w:tc>
        <w:tc>
          <w:tcPr>
            <w:tcW w:w="2338" w:type="dxa"/>
          </w:tcPr>
          <w:p w14:paraId="2F3E398F" w14:textId="77777777" w:rsidR="00B93315" w:rsidRDefault="00B93315" w:rsidP="0062215A"/>
        </w:tc>
        <w:tc>
          <w:tcPr>
            <w:tcW w:w="2338" w:type="dxa"/>
          </w:tcPr>
          <w:p w14:paraId="0132F573" w14:textId="77777777" w:rsidR="00B93315" w:rsidRDefault="00B93315" w:rsidP="0062215A"/>
        </w:tc>
      </w:tr>
      <w:tr w:rsidR="00B93315" w14:paraId="69512B03" w14:textId="77777777" w:rsidTr="0062215A">
        <w:tc>
          <w:tcPr>
            <w:tcW w:w="2337" w:type="dxa"/>
          </w:tcPr>
          <w:p w14:paraId="413FA031" w14:textId="77777777" w:rsidR="00B93315" w:rsidRDefault="00B93315" w:rsidP="0062215A">
            <w:r>
              <w:t>L2</w:t>
            </w:r>
          </w:p>
        </w:tc>
        <w:tc>
          <w:tcPr>
            <w:tcW w:w="2337" w:type="dxa"/>
          </w:tcPr>
          <w:p w14:paraId="40F1532D" w14:textId="77777777" w:rsidR="00B93315" w:rsidRDefault="00B93315" w:rsidP="0062215A"/>
        </w:tc>
        <w:tc>
          <w:tcPr>
            <w:tcW w:w="2338" w:type="dxa"/>
          </w:tcPr>
          <w:p w14:paraId="0510BF91" w14:textId="77777777" w:rsidR="00B93315" w:rsidRDefault="00B93315" w:rsidP="0062215A"/>
        </w:tc>
        <w:tc>
          <w:tcPr>
            <w:tcW w:w="2338" w:type="dxa"/>
          </w:tcPr>
          <w:p w14:paraId="6E91C576" w14:textId="77777777" w:rsidR="00B93315" w:rsidRDefault="00B93315" w:rsidP="0062215A"/>
        </w:tc>
      </w:tr>
      <w:tr w:rsidR="00B93315" w14:paraId="3BDFBBB3" w14:textId="77777777" w:rsidTr="0062215A">
        <w:tc>
          <w:tcPr>
            <w:tcW w:w="2337" w:type="dxa"/>
          </w:tcPr>
          <w:p w14:paraId="69EC08B3" w14:textId="77777777" w:rsidR="00B93315" w:rsidRDefault="00B93315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1F16A979" w14:textId="77777777" w:rsidR="00B93315" w:rsidRDefault="00B93315" w:rsidP="0062215A"/>
        </w:tc>
        <w:tc>
          <w:tcPr>
            <w:tcW w:w="2338" w:type="dxa"/>
          </w:tcPr>
          <w:p w14:paraId="437056C1" w14:textId="77777777" w:rsidR="00B93315" w:rsidRDefault="00B93315" w:rsidP="0062215A"/>
        </w:tc>
        <w:tc>
          <w:tcPr>
            <w:tcW w:w="2338" w:type="dxa"/>
          </w:tcPr>
          <w:p w14:paraId="47BD151C" w14:textId="77777777" w:rsidR="00B93315" w:rsidRDefault="00B93315" w:rsidP="0062215A"/>
        </w:tc>
      </w:tr>
      <w:tr w:rsidR="00B93315" w14:paraId="57D28E71" w14:textId="77777777" w:rsidTr="0062215A">
        <w:tc>
          <w:tcPr>
            <w:tcW w:w="2337" w:type="dxa"/>
          </w:tcPr>
          <w:p w14:paraId="1130846B" w14:textId="77777777" w:rsidR="00B93315" w:rsidRDefault="00B93315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0D54ADCD" w14:textId="77777777" w:rsidR="00B93315" w:rsidRDefault="00B93315" w:rsidP="0062215A"/>
        </w:tc>
        <w:tc>
          <w:tcPr>
            <w:tcW w:w="2338" w:type="dxa"/>
          </w:tcPr>
          <w:p w14:paraId="049C5C68" w14:textId="77777777" w:rsidR="00B93315" w:rsidRDefault="00B93315" w:rsidP="0062215A"/>
        </w:tc>
        <w:tc>
          <w:tcPr>
            <w:tcW w:w="2338" w:type="dxa"/>
          </w:tcPr>
          <w:p w14:paraId="7D91A777" w14:textId="77777777" w:rsidR="00B93315" w:rsidRDefault="00B93315" w:rsidP="0062215A"/>
        </w:tc>
      </w:tr>
      <w:tr w:rsidR="00B93315" w14:paraId="2BF4EE03" w14:textId="77777777" w:rsidTr="0062215A">
        <w:tc>
          <w:tcPr>
            <w:tcW w:w="2337" w:type="dxa"/>
          </w:tcPr>
          <w:p w14:paraId="43AF7BF6" w14:textId="77777777" w:rsidR="00B93315" w:rsidRDefault="00B93315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E337052" w14:textId="77777777" w:rsidR="00B93315" w:rsidRDefault="00B93315" w:rsidP="0062215A"/>
        </w:tc>
        <w:tc>
          <w:tcPr>
            <w:tcW w:w="2338" w:type="dxa"/>
          </w:tcPr>
          <w:p w14:paraId="5668DF77" w14:textId="77777777" w:rsidR="00B93315" w:rsidRDefault="00B93315" w:rsidP="0062215A"/>
        </w:tc>
        <w:tc>
          <w:tcPr>
            <w:tcW w:w="2338" w:type="dxa"/>
          </w:tcPr>
          <w:p w14:paraId="1051C4BB" w14:textId="77777777" w:rsidR="00B93315" w:rsidRDefault="00B93315" w:rsidP="0062215A"/>
        </w:tc>
      </w:tr>
      <w:tr w:rsidR="00B93315" w14:paraId="254B5C5B" w14:textId="77777777" w:rsidTr="0062215A">
        <w:tc>
          <w:tcPr>
            <w:tcW w:w="2337" w:type="dxa"/>
          </w:tcPr>
          <w:p w14:paraId="6E5BA5C7" w14:textId="77777777" w:rsidR="00B93315" w:rsidRDefault="00B93315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4CF3C871" w14:textId="77777777" w:rsidR="00B93315" w:rsidRDefault="00B93315" w:rsidP="0062215A"/>
        </w:tc>
        <w:tc>
          <w:tcPr>
            <w:tcW w:w="2338" w:type="dxa"/>
          </w:tcPr>
          <w:p w14:paraId="3F5D6859" w14:textId="77777777" w:rsidR="00B93315" w:rsidRDefault="00B93315" w:rsidP="0062215A"/>
        </w:tc>
        <w:tc>
          <w:tcPr>
            <w:tcW w:w="2338" w:type="dxa"/>
          </w:tcPr>
          <w:p w14:paraId="7D78FB3D" w14:textId="77777777" w:rsidR="00B93315" w:rsidRDefault="00B93315" w:rsidP="0062215A"/>
        </w:tc>
      </w:tr>
      <w:tr w:rsidR="00B93315" w14:paraId="72198230" w14:textId="77777777" w:rsidTr="0062215A">
        <w:tc>
          <w:tcPr>
            <w:tcW w:w="2337" w:type="dxa"/>
          </w:tcPr>
          <w:p w14:paraId="5722D903" w14:textId="77777777" w:rsidR="00B93315" w:rsidRDefault="00B93315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6EEC2CA4" w14:textId="77777777" w:rsidR="00B93315" w:rsidRDefault="00B93315" w:rsidP="0062215A"/>
        </w:tc>
        <w:tc>
          <w:tcPr>
            <w:tcW w:w="2338" w:type="dxa"/>
          </w:tcPr>
          <w:p w14:paraId="757986A3" w14:textId="77777777" w:rsidR="00B93315" w:rsidRDefault="00B93315" w:rsidP="0062215A"/>
        </w:tc>
        <w:tc>
          <w:tcPr>
            <w:tcW w:w="2338" w:type="dxa"/>
          </w:tcPr>
          <w:p w14:paraId="522F0D2E" w14:textId="77777777" w:rsidR="00B93315" w:rsidRDefault="00B93315" w:rsidP="0062215A"/>
        </w:tc>
      </w:tr>
    </w:tbl>
    <w:p w14:paraId="57A45B87" w14:textId="77777777" w:rsidR="00B93315" w:rsidRDefault="00B93315" w:rsidP="00B93315"/>
    <w:p w14:paraId="5758400E" w14:textId="77777777" w:rsidR="00B93315" w:rsidRDefault="00B93315" w:rsidP="00B93315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1EAC909F" w14:textId="77777777" w:rsidTr="0062215A">
        <w:tc>
          <w:tcPr>
            <w:tcW w:w="1787" w:type="dxa"/>
          </w:tcPr>
          <w:p w14:paraId="3867107B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64F012E7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6912080C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73CBB648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691CE702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14D72580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1CC656F3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00026BA4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77E8315D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21BAC53C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152D4739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05120092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60A12ED5" w14:textId="77777777" w:rsidTr="0062215A">
        <w:tc>
          <w:tcPr>
            <w:tcW w:w="1787" w:type="dxa"/>
          </w:tcPr>
          <w:p w14:paraId="5D34E459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51291A33" w14:textId="77777777" w:rsidR="0062215A" w:rsidRPr="00335F9D" w:rsidRDefault="0062215A" w:rsidP="0062215A"/>
        </w:tc>
        <w:tc>
          <w:tcPr>
            <w:tcW w:w="634" w:type="dxa"/>
          </w:tcPr>
          <w:p w14:paraId="30DEF7A3" w14:textId="77777777" w:rsidR="0062215A" w:rsidRPr="00335F9D" w:rsidRDefault="0062215A" w:rsidP="0062215A"/>
        </w:tc>
        <w:tc>
          <w:tcPr>
            <w:tcW w:w="634" w:type="dxa"/>
          </w:tcPr>
          <w:p w14:paraId="74CEEB46" w14:textId="77777777" w:rsidR="0062215A" w:rsidRPr="00335F9D" w:rsidRDefault="0062215A" w:rsidP="0062215A"/>
        </w:tc>
        <w:tc>
          <w:tcPr>
            <w:tcW w:w="633" w:type="dxa"/>
          </w:tcPr>
          <w:p w14:paraId="4124CC13" w14:textId="77777777" w:rsidR="0062215A" w:rsidRPr="00335F9D" w:rsidRDefault="0062215A" w:rsidP="0062215A"/>
        </w:tc>
        <w:tc>
          <w:tcPr>
            <w:tcW w:w="633" w:type="dxa"/>
          </w:tcPr>
          <w:p w14:paraId="3BB5C141" w14:textId="77777777" w:rsidR="0062215A" w:rsidRPr="00335F9D" w:rsidRDefault="0062215A" w:rsidP="0062215A"/>
        </w:tc>
        <w:tc>
          <w:tcPr>
            <w:tcW w:w="633" w:type="dxa"/>
          </w:tcPr>
          <w:p w14:paraId="46C3B7F9" w14:textId="77777777" w:rsidR="0062215A" w:rsidRPr="00335F9D" w:rsidRDefault="0062215A" w:rsidP="0062215A"/>
        </w:tc>
        <w:tc>
          <w:tcPr>
            <w:tcW w:w="633" w:type="dxa"/>
          </w:tcPr>
          <w:p w14:paraId="5D75B1BC" w14:textId="77777777" w:rsidR="0062215A" w:rsidRPr="00335F9D" w:rsidRDefault="0062215A" w:rsidP="0062215A"/>
        </w:tc>
        <w:tc>
          <w:tcPr>
            <w:tcW w:w="633" w:type="dxa"/>
          </w:tcPr>
          <w:p w14:paraId="073050D1" w14:textId="77777777" w:rsidR="0062215A" w:rsidRPr="00335F9D" w:rsidRDefault="0062215A" w:rsidP="0062215A"/>
        </w:tc>
        <w:tc>
          <w:tcPr>
            <w:tcW w:w="633" w:type="dxa"/>
          </w:tcPr>
          <w:p w14:paraId="63991B65" w14:textId="77777777" w:rsidR="0062215A" w:rsidRPr="00335F9D" w:rsidRDefault="0062215A" w:rsidP="0062215A"/>
        </w:tc>
        <w:tc>
          <w:tcPr>
            <w:tcW w:w="633" w:type="dxa"/>
          </w:tcPr>
          <w:p w14:paraId="03BCD7BF" w14:textId="77777777" w:rsidR="0062215A" w:rsidRPr="00335F9D" w:rsidRDefault="0062215A" w:rsidP="0062215A"/>
        </w:tc>
        <w:tc>
          <w:tcPr>
            <w:tcW w:w="1230" w:type="dxa"/>
          </w:tcPr>
          <w:p w14:paraId="7EAD7CFF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F822CAD" w14:textId="77777777" w:rsidTr="0062215A">
        <w:tc>
          <w:tcPr>
            <w:tcW w:w="1787" w:type="dxa"/>
          </w:tcPr>
          <w:p w14:paraId="228E864F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50C351E0" w14:textId="77777777" w:rsidR="0062215A" w:rsidRPr="00335F9D" w:rsidRDefault="0062215A" w:rsidP="0062215A"/>
        </w:tc>
        <w:tc>
          <w:tcPr>
            <w:tcW w:w="634" w:type="dxa"/>
          </w:tcPr>
          <w:p w14:paraId="7028DBA8" w14:textId="77777777" w:rsidR="0062215A" w:rsidRPr="00335F9D" w:rsidRDefault="0062215A" w:rsidP="0062215A"/>
        </w:tc>
        <w:tc>
          <w:tcPr>
            <w:tcW w:w="634" w:type="dxa"/>
          </w:tcPr>
          <w:p w14:paraId="6A7FC1B3" w14:textId="77777777" w:rsidR="0062215A" w:rsidRPr="00335F9D" w:rsidRDefault="0062215A" w:rsidP="0062215A"/>
        </w:tc>
        <w:tc>
          <w:tcPr>
            <w:tcW w:w="633" w:type="dxa"/>
          </w:tcPr>
          <w:p w14:paraId="4236F207" w14:textId="77777777" w:rsidR="0062215A" w:rsidRPr="00335F9D" w:rsidRDefault="0062215A" w:rsidP="0062215A"/>
        </w:tc>
        <w:tc>
          <w:tcPr>
            <w:tcW w:w="633" w:type="dxa"/>
          </w:tcPr>
          <w:p w14:paraId="50EFD600" w14:textId="77777777" w:rsidR="0062215A" w:rsidRPr="00335F9D" w:rsidRDefault="0062215A" w:rsidP="0062215A"/>
        </w:tc>
        <w:tc>
          <w:tcPr>
            <w:tcW w:w="633" w:type="dxa"/>
          </w:tcPr>
          <w:p w14:paraId="1BF1A794" w14:textId="77777777" w:rsidR="0062215A" w:rsidRPr="00335F9D" w:rsidRDefault="0062215A" w:rsidP="0062215A"/>
        </w:tc>
        <w:tc>
          <w:tcPr>
            <w:tcW w:w="633" w:type="dxa"/>
          </w:tcPr>
          <w:p w14:paraId="20B6899F" w14:textId="77777777" w:rsidR="0062215A" w:rsidRPr="00335F9D" w:rsidRDefault="0062215A" w:rsidP="0062215A"/>
        </w:tc>
        <w:tc>
          <w:tcPr>
            <w:tcW w:w="633" w:type="dxa"/>
          </w:tcPr>
          <w:p w14:paraId="15CA5CB9" w14:textId="77777777" w:rsidR="0062215A" w:rsidRPr="00335F9D" w:rsidRDefault="0062215A" w:rsidP="0062215A"/>
        </w:tc>
        <w:tc>
          <w:tcPr>
            <w:tcW w:w="633" w:type="dxa"/>
          </w:tcPr>
          <w:p w14:paraId="0F53F562" w14:textId="77777777" w:rsidR="0062215A" w:rsidRPr="00335F9D" w:rsidRDefault="0062215A" w:rsidP="0062215A"/>
        </w:tc>
        <w:tc>
          <w:tcPr>
            <w:tcW w:w="633" w:type="dxa"/>
          </w:tcPr>
          <w:p w14:paraId="22F971B7" w14:textId="77777777" w:rsidR="0062215A" w:rsidRPr="00335F9D" w:rsidRDefault="0062215A" w:rsidP="0062215A"/>
        </w:tc>
        <w:tc>
          <w:tcPr>
            <w:tcW w:w="1230" w:type="dxa"/>
          </w:tcPr>
          <w:p w14:paraId="568C4D66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20D40B40" w14:textId="77777777" w:rsidTr="0062215A">
        <w:tc>
          <w:tcPr>
            <w:tcW w:w="1787" w:type="dxa"/>
          </w:tcPr>
          <w:p w14:paraId="1FF8D4E6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280C2C2F" w14:textId="77777777" w:rsidR="0062215A" w:rsidRPr="00335F9D" w:rsidRDefault="0062215A" w:rsidP="0062215A"/>
        </w:tc>
        <w:tc>
          <w:tcPr>
            <w:tcW w:w="634" w:type="dxa"/>
          </w:tcPr>
          <w:p w14:paraId="7607DC7D" w14:textId="77777777" w:rsidR="0062215A" w:rsidRPr="00335F9D" w:rsidRDefault="0062215A" w:rsidP="0062215A"/>
        </w:tc>
        <w:tc>
          <w:tcPr>
            <w:tcW w:w="634" w:type="dxa"/>
          </w:tcPr>
          <w:p w14:paraId="26A2AA50" w14:textId="77777777" w:rsidR="0062215A" w:rsidRPr="00335F9D" w:rsidRDefault="0062215A" w:rsidP="0062215A"/>
        </w:tc>
        <w:tc>
          <w:tcPr>
            <w:tcW w:w="633" w:type="dxa"/>
          </w:tcPr>
          <w:p w14:paraId="496C7F20" w14:textId="77777777" w:rsidR="0062215A" w:rsidRPr="00335F9D" w:rsidRDefault="0062215A" w:rsidP="0062215A"/>
        </w:tc>
        <w:tc>
          <w:tcPr>
            <w:tcW w:w="633" w:type="dxa"/>
          </w:tcPr>
          <w:p w14:paraId="6255D413" w14:textId="77777777" w:rsidR="0062215A" w:rsidRPr="00335F9D" w:rsidRDefault="0062215A" w:rsidP="0062215A"/>
        </w:tc>
        <w:tc>
          <w:tcPr>
            <w:tcW w:w="633" w:type="dxa"/>
          </w:tcPr>
          <w:p w14:paraId="11B5DADC" w14:textId="77777777" w:rsidR="0062215A" w:rsidRPr="00335F9D" w:rsidRDefault="0062215A" w:rsidP="0062215A"/>
        </w:tc>
        <w:tc>
          <w:tcPr>
            <w:tcW w:w="633" w:type="dxa"/>
          </w:tcPr>
          <w:p w14:paraId="0899EA5D" w14:textId="77777777" w:rsidR="0062215A" w:rsidRPr="00335F9D" w:rsidRDefault="0062215A" w:rsidP="0062215A"/>
        </w:tc>
        <w:tc>
          <w:tcPr>
            <w:tcW w:w="633" w:type="dxa"/>
          </w:tcPr>
          <w:p w14:paraId="13C0AD5B" w14:textId="77777777" w:rsidR="0062215A" w:rsidRPr="00335F9D" w:rsidRDefault="0062215A" w:rsidP="0062215A"/>
        </w:tc>
        <w:tc>
          <w:tcPr>
            <w:tcW w:w="633" w:type="dxa"/>
          </w:tcPr>
          <w:p w14:paraId="61C73F0B" w14:textId="77777777" w:rsidR="0062215A" w:rsidRPr="00335F9D" w:rsidRDefault="0062215A" w:rsidP="0062215A"/>
        </w:tc>
        <w:tc>
          <w:tcPr>
            <w:tcW w:w="633" w:type="dxa"/>
          </w:tcPr>
          <w:p w14:paraId="33CA71AC" w14:textId="77777777" w:rsidR="0062215A" w:rsidRPr="00335F9D" w:rsidRDefault="0062215A" w:rsidP="0062215A"/>
        </w:tc>
        <w:tc>
          <w:tcPr>
            <w:tcW w:w="1230" w:type="dxa"/>
          </w:tcPr>
          <w:p w14:paraId="7877A3CE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E848B9A" w14:textId="77777777" w:rsidTr="0062215A">
        <w:tc>
          <w:tcPr>
            <w:tcW w:w="1787" w:type="dxa"/>
          </w:tcPr>
          <w:p w14:paraId="01C06202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4C7C8C57" w14:textId="77777777" w:rsidR="0062215A" w:rsidRPr="00335F9D" w:rsidRDefault="0062215A" w:rsidP="0062215A"/>
        </w:tc>
        <w:tc>
          <w:tcPr>
            <w:tcW w:w="634" w:type="dxa"/>
          </w:tcPr>
          <w:p w14:paraId="6120C67D" w14:textId="77777777" w:rsidR="0062215A" w:rsidRPr="00335F9D" w:rsidRDefault="0062215A" w:rsidP="0062215A"/>
        </w:tc>
        <w:tc>
          <w:tcPr>
            <w:tcW w:w="634" w:type="dxa"/>
          </w:tcPr>
          <w:p w14:paraId="416B94EF" w14:textId="77777777" w:rsidR="0062215A" w:rsidRPr="00335F9D" w:rsidRDefault="0062215A" w:rsidP="0062215A"/>
        </w:tc>
        <w:tc>
          <w:tcPr>
            <w:tcW w:w="633" w:type="dxa"/>
          </w:tcPr>
          <w:p w14:paraId="573D6166" w14:textId="77777777" w:rsidR="0062215A" w:rsidRPr="00335F9D" w:rsidRDefault="0062215A" w:rsidP="0062215A"/>
        </w:tc>
        <w:tc>
          <w:tcPr>
            <w:tcW w:w="633" w:type="dxa"/>
          </w:tcPr>
          <w:p w14:paraId="68CE7851" w14:textId="77777777" w:rsidR="0062215A" w:rsidRPr="00335F9D" w:rsidRDefault="0062215A" w:rsidP="0062215A"/>
        </w:tc>
        <w:tc>
          <w:tcPr>
            <w:tcW w:w="633" w:type="dxa"/>
          </w:tcPr>
          <w:p w14:paraId="53EABBB4" w14:textId="77777777" w:rsidR="0062215A" w:rsidRPr="00335F9D" w:rsidRDefault="0062215A" w:rsidP="0062215A"/>
        </w:tc>
        <w:tc>
          <w:tcPr>
            <w:tcW w:w="633" w:type="dxa"/>
          </w:tcPr>
          <w:p w14:paraId="6F2FC107" w14:textId="77777777" w:rsidR="0062215A" w:rsidRPr="00335F9D" w:rsidRDefault="0062215A" w:rsidP="0062215A"/>
        </w:tc>
        <w:tc>
          <w:tcPr>
            <w:tcW w:w="633" w:type="dxa"/>
          </w:tcPr>
          <w:p w14:paraId="160D252D" w14:textId="77777777" w:rsidR="0062215A" w:rsidRPr="00335F9D" w:rsidRDefault="0062215A" w:rsidP="0062215A"/>
        </w:tc>
        <w:tc>
          <w:tcPr>
            <w:tcW w:w="633" w:type="dxa"/>
          </w:tcPr>
          <w:p w14:paraId="1157FE1A" w14:textId="77777777" w:rsidR="0062215A" w:rsidRPr="00335F9D" w:rsidRDefault="0062215A" w:rsidP="0062215A"/>
        </w:tc>
        <w:tc>
          <w:tcPr>
            <w:tcW w:w="633" w:type="dxa"/>
          </w:tcPr>
          <w:p w14:paraId="77BBDB3F" w14:textId="77777777" w:rsidR="0062215A" w:rsidRPr="00335F9D" w:rsidRDefault="0062215A" w:rsidP="0062215A"/>
        </w:tc>
        <w:tc>
          <w:tcPr>
            <w:tcW w:w="1230" w:type="dxa"/>
          </w:tcPr>
          <w:p w14:paraId="7CD6FBBD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36478163" w14:textId="77777777" w:rsidTr="0062215A">
        <w:tc>
          <w:tcPr>
            <w:tcW w:w="1787" w:type="dxa"/>
          </w:tcPr>
          <w:p w14:paraId="1DEC7C39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1466520E" w14:textId="77777777" w:rsidR="0062215A" w:rsidRPr="00335F9D" w:rsidRDefault="0062215A" w:rsidP="0062215A"/>
        </w:tc>
        <w:tc>
          <w:tcPr>
            <w:tcW w:w="634" w:type="dxa"/>
          </w:tcPr>
          <w:p w14:paraId="3466912B" w14:textId="77777777" w:rsidR="0062215A" w:rsidRPr="00335F9D" w:rsidRDefault="0062215A" w:rsidP="0062215A"/>
        </w:tc>
        <w:tc>
          <w:tcPr>
            <w:tcW w:w="634" w:type="dxa"/>
          </w:tcPr>
          <w:p w14:paraId="5DDBED4B" w14:textId="77777777" w:rsidR="0062215A" w:rsidRPr="00335F9D" w:rsidRDefault="0062215A" w:rsidP="0062215A"/>
        </w:tc>
        <w:tc>
          <w:tcPr>
            <w:tcW w:w="633" w:type="dxa"/>
          </w:tcPr>
          <w:p w14:paraId="592B4BCF" w14:textId="77777777" w:rsidR="0062215A" w:rsidRPr="00335F9D" w:rsidRDefault="0062215A" w:rsidP="0062215A"/>
        </w:tc>
        <w:tc>
          <w:tcPr>
            <w:tcW w:w="633" w:type="dxa"/>
          </w:tcPr>
          <w:p w14:paraId="6D081DD0" w14:textId="77777777" w:rsidR="0062215A" w:rsidRPr="00335F9D" w:rsidRDefault="0062215A" w:rsidP="0062215A"/>
        </w:tc>
        <w:tc>
          <w:tcPr>
            <w:tcW w:w="633" w:type="dxa"/>
          </w:tcPr>
          <w:p w14:paraId="6B6C97B1" w14:textId="77777777" w:rsidR="0062215A" w:rsidRPr="00335F9D" w:rsidRDefault="0062215A" w:rsidP="0062215A"/>
        </w:tc>
        <w:tc>
          <w:tcPr>
            <w:tcW w:w="633" w:type="dxa"/>
          </w:tcPr>
          <w:p w14:paraId="40044721" w14:textId="77777777" w:rsidR="0062215A" w:rsidRPr="00335F9D" w:rsidRDefault="0062215A" w:rsidP="0062215A"/>
        </w:tc>
        <w:tc>
          <w:tcPr>
            <w:tcW w:w="633" w:type="dxa"/>
          </w:tcPr>
          <w:p w14:paraId="7F299121" w14:textId="77777777" w:rsidR="0062215A" w:rsidRPr="00335F9D" w:rsidRDefault="0062215A" w:rsidP="0062215A"/>
        </w:tc>
        <w:tc>
          <w:tcPr>
            <w:tcW w:w="633" w:type="dxa"/>
          </w:tcPr>
          <w:p w14:paraId="78B19E83" w14:textId="77777777" w:rsidR="0062215A" w:rsidRPr="00335F9D" w:rsidRDefault="0062215A" w:rsidP="0062215A"/>
        </w:tc>
        <w:tc>
          <w:tcPr>
            <w:tcW w:w="633" w:type="dxa"/>
          </w:tcPr>
          <w:p w14:paraId="511B0DC9" w14:textId="77777777" w:rsidR="0062215A" w:rsidRPr="00335F9D" w:rsidRDefault="0062215A" w:rsidP="0062215A"/>
        </w:tc>
        <w:tc>
          <w:tcPr>
            <w:tcW w:w="1230" w:type="dxa"/>
          </w:tcPr>
          <w:p w14:paraId="15ECBE26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93891C8" w14:textId="77777777" w:rsidTr="0062215A">
        <w:tc>
          <w:tcPr>
            <w:tcW w:w="1787" w:type="dxa"/>
          </w:tcPr>
          <w:p w14:paraId="703B74AD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33F7F627" w14:textId="77777777" w:rsidR="0062215A" w:rsidRPr="00335F9D" w:rsidRDefault="0062215A" w:rsidP="0062215A"/>
        </w:tc>
        <w:tc>
          <w:tcPr>
            <w:tcW w:w="634" w:type="dxa"/>
          </w:tcPr>
          <w:p w14:paraId="4AAAFFD2" w14:textId="77777777" w:rsidR="0062215A" w:rsidRPr="00335F9D" w:rsidRDefault="0062215A" w:rsidP="0062215A"/>
        </w:tc>
        <w:tc>
          <w:tcPr>
            <w:tcW w:w="634" w:type="dxa"/>
          </w:tcPr>
          <w:p w14:paraId="1D250A56" w14:textId="77777777" w:rsidR="0062215A" w:rsidRPr="00335F9D" w:rsidRDefault="0062215A" w:rsidP="0062215A"/>
        </w:tc>
        <w:tc>
          <w:tcPr>
            <w:tcW w:w="633" w:type="dxa"/>
          </w:tcPr>
          <w:p w14:paraId="310A4010" w14:textId="77777777" w:rsidR="0062215A" w:rsidRPr="00335F9D" w:rsidRDefault="0062215A" w:rsidP="0062215A"/>
        </w:tc>
        <w:tc>
          <w:tcPr>
            <w:tcW w:w="633" w:type="dxa"/>
          </w:tcPr>
          <w:p w14:paraId="71486FD7" w14:textId="77777777" w:rsidR="0062215A" w:rsidRPr="00335F9D" w:rsidRDefault="0062215A" w:rsidP="0062215A"/>
        </w:tc>
        <w:tc>
          <w:tcPr>
            <w:tcW w:w="633" w:type="dxa"/>
          </w:tcPr>
          <w:p w14:paraId="02F776A2" w14:textId="77777777" w:rsidR="0062215A" w:rsidRPr="00335F9D" w:rsidRDefault="0062215A" w:rsidP="0062215A"/>
        </w:tc>
        <w:tc>
          <w:tcPr>
            <w:tcW w:w="633" w:type="dxa"/>
          </w:tcPr>
          <w:p w14:paraId="6A8ECB23" w14:textId="77777777" w:rsidR="0062215A" w:rsidRPr="00335F9D" w:rsidRDefault="0062215A" w:rsidP="0062215A"/>
        </w:tc>
        <w:tc>
          <w:tcPr>
            <w:tcW w:w="633" w:type="dxa"/>
          </w:tcPr>
          <w:p w14:paraId="0313F6F5" w14:textId="77777777" w:rsidR="0062215A" w:rsidRPr="00335F9D" w:rsidRDefault="0062215A" w:rsidP="0062215A"/>
        </w:tc>
        <w:tc>
          <w:tcPr>
            <w:tcW w:w="633" w:type="dxa"/>
          </w:tcPr>
          <w:p w14:paraId="2FF5B513" w14:textId="77777777" w:rsidR="0062215A" w:rsidRPr="00335F9D" w:rsidRDefault="0062215A" w:rsidP="0062215A"/>
        </w:tc>
        <w:tc>
          <w:tcPr>
            <w:tcW w:w="633" w:type="dxa"/>
          </w:tcPr>
          <w:p w14:paraId="003069DB" w14:textId="77777777" w:rsidR="0062215A" w:rsidRPr="00335F9D" w:rsidRDefault="0062215A" w:rsidP="0062215A"/>
        </w:tc>
        <w:tc>
          <w:tcPr>
            <w:tcW w:w="1230" w:type="dxa"/>
          </w:tcPr>
          <w:p w14:paraId="5C59B9C5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B25D95B" w14:textId="77777777" w:rsidTr="0062215A">
        <w:tc>
          <w:tcPr>
            <w:tcW w:w="1787" w:type="dxa"/>
          </w:tcPr>
          <w:p w14:paraId="0A3D9E5F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78F14799" w14:textId="77777777" w:rsidR="0062215A" w:rsidRPr="00335F9D" w:rsidRDefault="0062215A" w:rsidP="0062215A"/>
        </w:tc>
        <w:tc>
          <w:tcPr>
            <w:tcW w:w="634" w:type="dxa"/>
          </w:tcPr>
          <w:p w14:paraId="5B54B569" w14:textId="77777777" w:rsidR="0062215A" w:rsidRPr="00335F9D" w:rsidRDefault="0062215A" w:rsidP="0062215A"/>
        </w:tc>
        <w:tc>
          <w:tcPr>
            <w:tcW w:w="634" w:type="dxa"/>
          </w:tcPr>
          <w:p w14:paraId="5BC06EA9" w14:textId="77777777" w:rsidR="0062215A" w:rsidRPr="00335F9D" w:rsidRDefault="0062215A" w:rsidP="0062215A"/>
        </w:tc>
        <w:tc>
          <w:tcPr>
            <w:tcW w:w="633" w:type="dxa"/>
          </w:tcPr>
          <w:p w14:paraId="00622A5B" w14:textId="77777777" w:rsidR="0062215A" w:rsidRPr="00335F9D" w:rsidRDefault="0062215A" w:rsidP="0062215A"/>
        </w:tc>
        <w:tc>
          <w:tcPr>
            <w:tcW w:w="633" w:type="dxa"/>
          </w:tcPr>
          <w:p w14:paraId="50FF9A2F" w14:textId="77777777" w:rsidR="0062215A" w:rsidRPr="00335F9D" w:rsidRDefault="0062215A" w:rsidP="0062215A"/>
        </w:tc>
        <w:tc>
          <w:tcPr>
            <w:tcW w:w="633" w:type="dxa"/>
          </w:tcPr>
          <w:p w14:paraId="78CACE98" w14:textId="77777777" w:rsidR="0062215A" w:rsidRPr="00335F9D" w:rsidRDefault="0062215A" w:rsidP="0062215A"/>
        </w:tc>
        <w:tc>
          <w:tcPr>
            <w:tcW w:w="633" w:type="dxa"/>
          </w:tcPr>
          <w:p w14:paraId="17649D6D" w14:textId="77777777" w:rsidR="0062215A" w:rsidRPr="00335F9D" w:rsidRDefault="0062215A" w:rsidP="0062215A"/>
        </w:tc>
        <w:tc>
          <w:tcPr>
            <w:tcW w:w="633" w:type="dxa"/>
          </w:tcPr>
          <w:p w14:paraId="09F809FC" w14:textId="77777777" w:rsidR="0062215A" w:rsidRPr="00335F9D" w:rsidRDefault="0062215A" w:rsidP="0062215A"/>
        </w:tc>
        <w:tc>
          <w:tcPr>
            <w:tcW w:w="633" w:type="dxa"/>
          </w:tcPr>
          <w:p w14:paraId="0BA3C28B" w14:textId="77777777" w:rsidR="0062215A" w:rsidRPr="00335F9D" w:rsidRDefault="0062215A" w:rsidP="0062215A"/>
        </w:tc>
        <w:tc>
          <w:tcPr>
            <w:tcW w:w="633" w:type="dxa"/>
          </w:tcPr>
          <w:p w14:paraId="246B189A" w14:textId="77777777" w:rsidR="0062215A" w:rsidRPr="00335F9D" w:rsidRDefault="0062215A" w:rsidP="0062215A"/>
        </w:tc>
        <w:tc>
          <w:tcPr>
            <w:tcW w:w="1230" w:type="dxa"/>
          </w:tcPr>
          <w:p w14:paraId="3B9B9813" w14:textId="77777777" w:rsidR="0062215A" w:rsidRPr="00335F9D" w:rsidRDefault="0062215A" w:rsidP="0062215A"/>
        </w:tc>
      </w:tr>
    </w:tbl>
    <w:p w14:paraId="6A356DFF" w14:textId="77777777" w:rsidR="00B93315" w:rsidRDefault="00B93315" w:rsidP="00B93315"/>
    <w:p w14:paraId="1EC9C2A7" w14:textId="77777777" w:rsidR="00B93315" w:rsidRDefault="00B93315" w:rsidP="00B93315"/>
    <w:p w14:paraId="3D3D538A" w14:textId="77777777" w:rsidR="00B93315" w:rsidRDefault="00B93315" w:rsidP="00B93315"/>
    <w:p w14:paraId="74BAAAEC" w14:textId="77777777" w:rsidR="00B93315" w:rsidRDefault="00B93315" w:rsidP="00B93315">
      <w:r>
        <w:t>Cifar10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4E1C16D7" w14:textId="77777777" w:rsidTr="0062215A">
        <w:tc>
          <w:tcPr>
            <w:tcW w:w="1787" w:type="dxa"/>
          </w:tcPr>
          <w:p w14:paraId="56106AB3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4EDA2B6B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22C09245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50B83835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46512C9C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332930F8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4E485AD5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48D174D2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267B7528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694A4357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61064934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49333F9C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641DDEBC" w14:textId="77777777" w:rsidTr="0062215A">
        <w:tc>
          <w:tcPr>
            <w:tcW w:w="1787" w:type="dxa"/>
          </w:tcPr>
          <w:p w14:paraId="26A527C6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28F39F76" w14:textId="77777777" w:rsidR="0062215A" w:rsidRPr="00335F9D" w:rsidRDefault="0062215A" w:rsidP="0062215A"/>
        </w:tc>
        <w:tc>
          <w:tcPr>
            <w:tcW w:w="634" w:type="dxa"/>
          </w:tcPr>
          <w:p w14:paraId="2539451D" w14:textId="77777777" w:rsidR="0062215A" w:rsidRPr="00335F9D" w:rsidRDefault="0062215A" w:rsidP="0062215A"/>
        </w:tc>
        <w:tc>
          <w:tcPr>
            <w:tcW w:w="634" w:type="dxa"/>
          </w:tcPr>
          <w:p w14:paraId="211D3BCF" w14:textId="77777777" w:rsidR="0062215A" w:rsidRPr="00335F9D" w:rsidRDefault="0062215A" w:rsidP="0062215A"/>
        </w:tc>
        <w:tc>
          <w:tcPr>
            <w:tcW w:w="633" w:type="dxa"/>
          </w:tcPr>
          <w:p w14:paraId="798C389B" w14:textId="77777777" w:rsidR="0062215A" w:rsidRPr="00335F9D" w:rsidRDefault="0062215A" w:rsidP="0062215A"/>
        </w:tc>
        <w:tc>
          <w:tcPr>
            <w:tcW w:w="633" w:type="dxa"/>
          </w:tcPr>
          <w:p w14:paraId="13648C4B" w14:textId="77777777" w:rsidR="0062215A" w:rsidRPr="00335F9D" w:rsidRDefault="0062215A" w:rsidP="0062215A"/>
        </w:tc>
        <w:tc>
          <w:tcPr>
            <w:tcW w:w="633" w:type="dxa"/>
          </w:tcPr>
          <w:p w14:paraId="1366E800" w14:textId="77777777" w:rsidR="0062215A" w:rsidRPr="00335F9D" w:rsidRDefault="0062215A" w:rsidP="0062215A"/>
        </w:tc>
        <w:tc>
          <w:tcPr>
            <w:tcW w:w="633" w:type="dxa"/>
          </w:tcPr>
          <w:p w14:paraId="6DDEF7CD" w14:textId="77777777" w:rsidR="0062215A" w:rsidRPr="00335F9D" w:rsidRDefault="0062215A" w:rsidP="0062215A"/>
        </w:tc>
        <w:tc>
          <w:tcPr>
            <w:tcW w:w="633" w:type="dxa"/>
          </w:tcPr>
          <w:p w14:paraId="1DD56F55" w14:textId="77777777" w:rsidR="0062215A" w:rsidRPr="00335F9D" w:rsidRDefault="0062215A" w:rsidP="0062215A"/>
        </w:tc>
        <w:tc>
          <w:tcPr>
            <w:tcW w:w="633" w:type="dxa"/>
          </w:tcPr>
          <w:p w14:paraId="201CCD19" w14:textId="77777777" w:rsidR="0062215A" w:rsidRPr="00335F9D" w:rsidRDefault="0062215A" w:rsidP="0062215A"/>
        </w:tc>
        <w:tc>
          <w:tcPr>
            <w:tcW w:w="633" w:type="dxa"/>
          </w:tcPr>
          <w:p w14:paraId="0BF4FAEC" w14:textId="77777777" w:rsidR="0062215A" w:rsidRPr="00335F9D" w:rsidRDefault="0062215A" w:rsidP="0062215A"/>
        </w:tc>
        <w:tc>
          <w:tcPr>
            <w:tcW w:w="1230" w:type="dxa"/>
          </w:tcPr>
          <w:p w14:paraId="504AE41C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7AA65DF" w14:textId="77777777" w:rsidTr="0062215A">
        <w:tc>
          <w:tcPr>
            <w:tcW w:w="1787" w:type="dxa"/>
          </w:tcPr>
          <w:p w14:paraId="68F6C6F5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5E3B9E16" w14:textId="77777777" w:rsidR="0062215A" w:rsidRPr="00335F9D" w:rsidRDefault="0062215A" w:rsidP="0062215A"/>
        </w:tc>
        <w:tc>
          <w:tcPr>
            <w:tcW w:w="634" w:type="dxa"/>
          </w:tcPr>
          <w:p w14:paraId="302CA037" w14:textId="77777777" w:rsidR="0062215A" w:rsidRPr="00335F9D" w:rsidRDefault="0062215A" w:rsidP="0062215A"/>
        </w:tc>
        <w:tc>
          <w:tcPr>
            <w:tcW w:w="634" w:type="dxa"/>
          </w:tcPr>
          <w:p w14:paraId="3B0B18E0" w14:textId="77777777" w:rsidR="0062215A" w:rsidRPr="00335F9D" w:rsidRDefault="0062215A" w:rsidP="0062215A"/>
        </w:tc>
        <w:tc>
          <w:tcPr>
            <w:tcW w:w="633" w:type="dxa"/>
          </w:tcPr>
          <w:p w14:paraId="33C61A60" w14:textId="77777777" w:rsidR="0062215A" w:rsidRPr="00335F9D" w:rsidRDefault="0062215A" w:rsidP="0062215A"/>
        </w:tc>
        <w:tc>
          <w:tcPr>
            <w:tcW w:w="633" w:type="dxa"/>
          </w:tcPr>
          <w:p w14:paraId="51EE95E9" w14:textId="77777777" w:rsidR="0062215A" w:rsidRPr="00335F9D" w:rsidRDefault="0062215A" w:rsidP="0062215A"/>
        </w:tc>
        <w:tc>
          <w:tcPr>
            <w:tcW w:w="633" w:type="dxa"/>
          </w:tcPr>
          <w:p w14:paraId="48F9FEF5" w14:textId="77777777" w:rsidR="0062215A" w:rsidRPr="00335F9D" w:rsidRDefault="0062215A" w:rsidP="0062215A"/>
        </w:tc>
        <w:tc>
          <w:tcPr>
            <w:tcW w:w="633" w:type="dxa"/>
          </w:tcPr>
          <w:p w14:paraId="39B6EBC0" w14:textId="77777777" w:rsidR="0062215A" w:rsidRPr="00335F9D" w:rsidRDefault="0062215A" w:rsidP="0062215A"/>
        </w:tc>
        <w:tc>
          <w:tcPr>
            <w:tcW w:w="633" w:type="dxa"/>
          </w:tcPr>
          <w:p w14:paraId="397EEA0F" w14:textId="77777777" w:rsidR="0062215A" w:rsidRPr="00335F9D" w:rsidRDefault="0062215A" w:rsidP="0062215A"/>
        </w:tc>
        <w:tc>
          <w:tcPr>
            <w:tcW w:w="633" w:type="dxa"/>
          </w:tcPr>
          <w:p w14:paraId="54E61BF6" w14:textId="77777777" w:rsidR="0062215A" w:rsidRPr="00335F9D" w:rsidRDefault="0062215A" w:rsidP="0062215A"/>
        </w:tc>
        <w:tc>
          <w:tcPr>
            <w:tcW w:w="633" w:type="dxa"/>
          </w:tcPr>
          <w:p w14:paraId="1ACB9665" w14:textId="77777777" w:rsidR="0062215A" w:rsidRPr="00335F9D" w:rsidRDefault="0062215A" w:rsidP="0062215A"/>
        </w:tc>
        <w:tc>
          <w:tcPr>
            <w:tcW w:w="1230" w:type="dxa"/>
          </w:tcPr>
          <w:p w14:paraId="0F5554FF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BD08DB1" w14:textId="77777777" w:rsidTr="0062215A">
        <w:tc>
          <w:tcPr>
            <w:tcW w:w="1787" w:type="dxa"/>
          </w:tcPr>
          <w:p w14:paraId="3F12EE6F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5451EAAB" w14:textId="77777777" w:rsidR="0062215A" w:rsidRPr="00335F9D" w:rsidRDefault="0062215A" w:rsidP="0062215A"/>
        </w:tc>
        <w:tc>
          <w:tcPr>
            <w:tcW w:w="634" w:type="dxa"/>
          </w:tcPr>
          <w:p w14:paraId="65A493DC" w14:textId="77777777" w:rsidR="0062215A" w:rsidRPr="00335F9D" w:rsidRDefault="0062215A" w:rsidP="0062215A"/>
        </w:tc>
        <w:tc>
          <w:tcPr>
            <w:tcW w:w="634" w:type="dxa"/>
          </w:tcPr>
          <w:p w14:paraId="75C954C8" w14:textId="77777777" w:rsidR="0062215A" w:rsidRPr="00335F9D" w:rsidRDefault="0062215A" w:rsidP="0062215A"/>
        </w:tc>
        <w:tc>
          <w:tcPr>
            <w:tcW w:w="633" w:type="dxa"/>
          </w:tcPr>
          <w:p w14:paraId="47C67225" w14:textId="77777777" w:rsidR="0062215A" w:rsidRPr="00335F9D" w:rsidRDefault="0062215A" w:rsidP="0062215A"/>
        </w:tc>
        <w:tc>
          <w:tcPr>
            <w:tcW w:w="633" w:type="dxa"/>
          </w:tcPr>
          <w:p w14:paraId="2315C817" w14:textId="77777777" w:rsidR="0062215A" w:rsidRPr="00335F9D" w:rsidRDefault="0062215A" w:rsidP="0062215A"/>
        </w:tc>
        <w:tc>
          <w:tcPr>
            <w:tcW w:w="633" w:type="dxa"/>
          </w:tcPr>
          <w:p w14:paraId="15A9DB3F" w14:textId="77777777" w:rsidR="0062215A" w:rsidRPr="00335F9D" w:rsidRDefault="0062215A" w:rsidP="0062215A"/>
        </w:tc>
        <w:tc>
          <w:tcPr>
            <w:tcW w:w="633" w:type="dxa"/>
          </w:tcPr>
          <w:p w14:paraId="304CBEE7" w14:textId="77777777" w:rsidR="0062215A" w:rsidRPr="00335F9D" w:rsidRDefault="0062215A" w:rsidP="0062215A"/>
        </w:tc>
        <w:tc>
          <w:tcPr>
            <w:tcW w:w="633" w:type="dxa"/>
          </w:tcPr>
          <w:p w14:paraId="0B44748B" w14:textId="77777777" w:rsidR="0062215A" w:rsidRPr="00335F9D" w:rsidRDefault="0062215A" w:rsidP="0062215A"/>
        </w:tc>
        <w:tc>
          <w:tcPr>
            <w:tcW w:w="633" w:type="dxa"/>
          </w:tcPr>
          <w:p w14:paraId="5C37BD0E" w14:textId="77777777" w:rsidR="0062215A" w:rsidRPr="00335F9D" w:rsidRDefault="0062215A" w:rsidP="0062215A"/>
        </w:tc>
        <w:tc>
          <w:tcPr>
            <w:tcW w:w="633" w:type="dxa"/>
          </w:tcPr>
          <w:p w14:paraId="615CA3A4" w14:textId="77777777" w:rsidR="0062215A" w:rsidRPr="00335F9D" w:rsidRDefault="0062215A" w:rsidP="0062215A"/>
        </w:tc>
        <w:tc>
          <w:tcPr>
            <w:tcW w:w="1230" w:type="dxa"/>
          </w:tcPr>
          <w:p w14:paraId="39FEB773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67DE86B" w14:textId="77777777" w:rsidTr="0062215A">
        <w:tc>
          <w:tcPr>
            <w:tcW w:w="1787" w:type="dxa"/>
          </w:tcPr>
          <w:p w14:paraId="0AD8B41E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36829D45" w14:textId="77777777" w:rsidR="0062215A" w:rsidRPr="00335F9D" w:rsidRDefault="0062215A" w:rsidP="0062215A"/>
        </w:tc>
        <w:tc>
          <w:tcPr>
            <w:tcW w:w="634" w:type="dxa"/>
          </w:tcPr>
          <w:p w14:paraId="4BD826A6" w14:textId="77777777" w:rsidR="0062215A" w:rsidRPr="00335F9D" w:rsidRDefault="0062215A" w:rsidP="0062215A"/>
        </w:tc>
        <w:tc>
          <w:tcPr>
            <w:tcW w:w="634" w:type="dxa"/>
          </w:tcPr>
          <w:p w14:paraId="3E4F8C31" w14:textId="77777777" w:rsidR="0062215A" w:rsidRPr="00335F9D" w:rsidRDefault="0062215A" w:rsidP="0062215A"/>
        </w:tc>
        <w:tc>
          <w:tcPr>
            <w:tcW w:w="633" w:type="dxa"/>
          </w:tcPr>
          <w:p w14:paraId="0CC1FE22" w14:textId="77777777" w:rsidR="0062215A" w:rsidRPr="00335F9D" w:rsidRDefault="0062215A" w:rsidP="0062215A"/>
        </w:tc>
        <w:tc>
          <w:tcPr>
            <w:tcW w:w="633" w:type="dxa"/>
          </w:tcPr>
          <w:p w14:paraId="093F1906" w14:textId="77777777" w:rsidR="0062215A" w:rsidRPr="00335F9D" w:rsidRDefault="0062215A" w:rsidP="0062215A"/>
        </w:tc>
        <w:tc>
          <w:tcPr>
            <w:tcW w:w="633" w:type="dxa"/>
          </w:tcPr>
          <w:p w14:paraId="54AFB745" w14:textId="77777777" w:rsidR="0062215A" w:rsidRPr="00335F9D" w:rsidRDefault="0062215A" w:rsidP="0062215A"/>
        </w:tc>
        <w:tc>
          <w:tcPr>
            <w:tcW w:w="633" w:type="dxa"/>
          </w:tcPr>
          <w:p w14:paraId="7416C5D4" w14:textId="77777777" w:rsidR="0062215A" w:rsidRPr="00335F9D" w:rsidRDefault="0062215A" w:rsidP="0062215A"/>
        </w:tc>
        <w:tc>
          <w:tcPr>
            <w:tcW w:w="633" w:type="dxa"/>
          </w:tcPr>
          <w:p w14:paraId="28B04835" w14:textId="77777777" w:rsidR="0062215A" w:rsidRPr="00335F9D" w:rsidRDefault="0062215A" w:rsidP="0062215A"/>
        </w:tc>
        <w:tc>
          <w:tcPr>
            <w:tcW w:w="633" w:type="dxa"/>
          </w:tcPr>
          <w:p w14:paraId="0DCEEC34" w14:textId="77777777" w:rsidR="0062215A" w:rsidRPr="00335F9D" w:rsidRDefault="0062215A" w:rsidP="0062215A"/>
        </w:tc>
        <w:tc>
          <w:tcPr>
            <w:tcW w:w="633" w:type="dxa"/>
          </w:tcPr>
          <w:p w14:paraId="56483D4A" w14:textId="77777777" w:rsidR="0062215A" w:rsidRPr="00335F9D" w:rsidRDefault="0062215A" w:rsidP="0062215A"/>
        </w:tc>
        <w:tc>
          <w:tcPr>
            <w:tcW w:w="1230" w:type="dxa"/>
          </w:tcPr>
          <w:p w14:paraId="2C6414C7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36A66BB1" w14:textId="77777777" w:rsidTr="0062215A">
        <w:tc>
          <w:tcPr>
            <w:tcW w:w="1787" w:type="dxa"/>
          </w:tcPr>
          <w:p w14:paraId="774A0757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6E0896D4" w14:textId="77777777" w:rsidR="0062215A" w:rsidRPr="00335F9D" w:rsidRDefault="0062215A" w:rsidP="0062215A"/>
        </w:tc>
        <w:tc>
          <w:tcPr>
            <w:tcW w:w="634" w:type="dxa"/>
          </w:tcPr>
          <w:p w14:paraId="5A8F3787" w14:textId="77777777" w:rsidR="0062215A" w:rsidRPr="00335F9D" w:rsidRDefault="0062215A" w:rsidP="0062215A"/>
        </w:tc>
        <w:tc>
          <w:tcPr>
            <w:tcW w:w="634" w:type="dxa"/>
          </w:tcPr>
          <w:p w14:paraId="43522144" w14:textId="77777777" w:rsidR="0062215A" w:rsidRPr="00335F9D" w:rsidRDefault="0062215A" w:rsidP="0062215A"/>
        </w:tc>
        <w:tc>
          <w:tcPr>
            <w:tcW w:w="633" w:type="dxa"/>
          </w:tcPr>
          <w:p w14:paraId="40D304C5" w14:textId="77777777" w:rsidR="0062215A" w:rsidRPr="00335F9D" w:rsidRDefault="0062215A" w:rsidP="0062215A"/>
        </w:tc>
        <w:tc>
          <w:tcPr>
            <w:tcW w:w="633" w:type="dxa"/>
          </w:tcPr>
          <w:p w14:paraId="7A6AD5F3" w14:textId="77777777" w:rsidR="0062215A" w:rsidRPr="00335F9D" w:rsidRDefault="0062215A" w:rsidP="0062215A"/>
        </w:tc>
        <w:tc>
          <w:tcPr>
            <w:tcW w:w="633" w:type="dxa"/>
          </w:tcPr>
          <w:p w14:paraId="6F9ECA0E" w14:textId="77777777" w:rsidR="0062215A" w:rsidRPr="00335F9D" w:rsidRDefault="0062215A" w:rsidP="0062215A"/>
        </w:tc>
        <w:tc>
          <w:tcPr>
            <w:tcW w:w="633" w:type="dxa"/>
          </w:tcPr>
          <w:p w14:paraId="39BA61D0" w14:textId="77777777" w:rsidR="0062215A" w:rsidRPr="00335F9D" w:rsidRDefault="0062215A" w:rsidP="0062215A"/>
        </w:tc>
        <w:tc>
          <w:tcPr>
            <w:tcW w:w="633" w:type="dxa"/>
          </w:tcPr>
          <w:p w14:paraId="3E47439A" w14:textId="77777777" w:rsidR="0062215A" w:rsidRPr="00335F9D" w:rsidRDefault="0062215A" w:rsidP="0062215A"/>
        </w:tc>
        <w:tc>
          <w:tcPr>
            <w:tcW w:w="633" w:type="dxa"/>
          </w:tcPr>
          <w:p w14:paraId="4EF93905" w14:textId="77777777" w:rsidR="0062215A" w:rsidRPr="00335F9D" w:rsidRDefault="0062215A" w:rsidP="0062215A"/>
        </w:tc>
        <w:tc>
          <w:tcPr>
            <w:tcW w:w="633" w:type="dxa"/>
          </w:tcPr>
          <w:p w14:paraId="4A0D58FF" w14:textId="77777777" w:rsidR="0062215A" w:rsidRPr="00335F9D" w:rsidRDefault="0062215A" w:rsidP="0062215A"/>
        </w:tc>
        <w:tc>
          <w:tcPr>
            <w:tcW w:w="1230" w:type="dxa"/>
          </w:tcPr>
          <w:p w14:paraId="7D1C02DA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D202787" w14:textId="77777777" w:rsidTr="0062215A">
        <w:tc>
          <w:tcPr>
            <w:tcW w:w="1787" w:type="dxa"/>
          </w:tcPr>
          <w:p w14:paraId="297E40F1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6B8E16A5" w14:textId="77777777" w:rsidR="0062215A" w:rsidRPr="00335F9D" w:rsidRDefault="0062215A" w:rsidP="0062215A"/>
        </w:tc>
        <w:tc>
          <w:tcPr>
            <w:tcW w:w="634" w:type="dxa"/>
          </w:tcPr>
          <w:p w14:paraId="4507A184" w14:textId="77777777" w:rsidR="0062215A" w:rsidRPr="00335F9D" w:rsidRDefault="0062215A" w:rsidP="0062215A"/>
        </w:tc>
        <w:tc>
          <w:tcPr>
            <w:tcW w:w="634" w:type="dxa"/>
          </w:tcPr>
          <w:p w14:paraId="50CC1C3E" w14:textId="77777777" w:rsidR="0062215A" w:rsidRPr="00335F9D" w:rsidRDefault="0062215A" w:rsidP="0062215A"/>
        </w:tc>
        <w:tc>
          <w:tcPr>
            <w:tcW w:w="633" w:type="dxa"/>
          </w:tcPr>
          <w:p w14:paraId="416467D1" w14:textId="77777777" w:rsidR="0062215A" w:rsidRPr="00335F9D" w:rsidRDefault="0062215A" w:rsidP="0062215A"/>
        </w:tc>
        <w:tc>
          <w:tcPr>
            <w:tcW w:w="633" w:type="dxa"/>
          </w:tcPr>
          <w:p w14:paraId="43EF88FA" w14:textId="77777777" w:rsidR="0062215A" w:rsidRPr="00335F9D" w:rsidRDefault="0062215A" w:rsidP="0062215A"/>
        </w:tc>
        <w:tc>
          <w:tcPr>
            <w:tcW w:w="633" w:type="dxa"/>
          </w:tcPr>
          <w:p w14:paraId="5766C6AB" w14:textId="77777777" w:rsidR="0062215A" w:rsidRPr="00335F9D" w:rsidRDefault="0062215A" w:rsidP="0062215A"/>
        </w:tc>
        <w:tc>
          <w:tcPr>
            <w:tcW w:w="633" w:type="dxa"/>
          </w:tcPr>
          <w:p w14:paraId="1CE084E3" w14:textId="77777777" w:rsidR="0062215A" w:rsidRPr="00335F9D" w:rsidRDefault="0062215A" w:rsidP="0062215A"/>
        </w:tc>
        <w:tc>
          <w:tcPr>
            <w:tcW w:w="633" w:type="dxa"/>
          </w:tcPr>
          <w:p w14:paraId="6C56A81E" w14:textId="77777777" w:rsidR="0062215A" w:rsidRPr="00335F9D" w:rsidRDefault="0062215A" w:rsidP="0062215A"/>
        </w:tc>
        <w:tc>
          <w:tcPr>
            <w:tcW w:w="633" w:type="dxa"/>
          </w:tcPr>
          <w:p w14:paraId="537C74D1" w14:textId="77777777" w:rsidR="0062215A" w:rsidRPr="00335F9D" w:rsidRDefault="0062215A" w:rsidP="0062215A"/>
        </w:tc>
        <w:tc>
          <w:tcPr>
            <w:tcW w:w="633" w:type="dxa"/>
          </w:tcPr>
          <w:p w14:paraId="689A61BF" w14:textId="77777777" w:rsidR="0062215A" w:rsidRPr="00335F9D" w:rsidRDefault="0062215A" w:rsidP="0062215A"/>
        </w:tc>
        <w:tc>
          <w:tcPr>
            <w:tcW w:w="1230" w:type="dxa"/>
          </w:tcPr>
          <w:p w14:paraId="05A4C4D7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43EF8674" w14:textId="77777777" w:rsidTr="0062215A">
        <w:tc>
          <w:tcPr>
            <w:tcW w:w="1787" w:type="dxa"/>
          </w:tcPr>
          <w:p w14:paraId="75991B17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0DB13247" w14:textId="77777777" w:rsidR="0062215A" w:rsidRPr="00335F9D" w:rsidRDefault="0062215A" w:rsidP="0062215A"/>
        </w:tc>
        <w:tc>
          <w:tcPr>
            <w:tcW w:w="634" w:type="dxa"/>
          </w:tcPr>
          <w:p w14:paraId="61E27714" w14:textId="77777777" w:rsidR="0062215A" w:rsidRPr="00335F9D" w:rsidRDefault="0062215A" w:rsidP="0062215A"/>
        </w:tc>
        <w:tc>
          <w:tcPr>
            <w:tcW w:w="634" w:type="dxa"/>
          </w:tcPr>
          <w:p w14:paraId="47FF1754" w14:textId="77777777" w:rsidR="0062215A" w:rsidRPr="00335F9D" w:rsidRDefault="0062215A" w:rsidP="0062215A"/>
        </w:tc>
        <w:tc>
          <w:tcPr>
            <w:tcW w:w="633" w:type="dxa"/>
          </w:tcPr>
          <w:p w14:paraId="202EBBEC" w14:textId="77777777" w:rsidR="0062215A" w:rsidRPr="00335F9D" w:rsidRDefault="0062215A" w:rsidP="0062215A"/>
        </w:tc>
        <w:tc>
          <w:tcPr>
            <w:tcW w:w="633" w:type="dxa"/>
          </w:tcPr>
          <w:p w14:paraId="3BEC0E5F" w14:textId="77777777" w:rsidR="0062215A" w:rsidRPr="00335F9D" w:rsidRDefault="0062215A" w:rsidP="0062215A"/>
        </w:tc>
        <w:tc>
          <w:tcPr>
            <w:tcW w:w="633" w:type="dxa"/>
          </w:tcPr>
          <w:p w14:paraId="69F030D8" w14:textId="77777777" w:rsidR="0062215A" w:rsidRPr="00335F9D" w:rsidRDefault="0062215A" w:rsidP="0062215A"/>
        </w:tc>
        <w:tc>
          <w:tcPr>
            <w:tcW w:w="633" w:type="dxa"/>
          </w:tcPr>
          <w:p w14:paraId="3E8EC29C" w14:textId="77777777" w:rsidR="0062215A" w:rsidRPr="00335F9D" w:rsidRDefault="0062215A" w:rsidP="0062215A"/>
        </w:tc>
        <w:tc>
          <w:tcPr>
            <w:tcW w:w="633" w:type="dxa"/>
          </w:tcPr>
          <w:p w14:paraId="05CCA2FB" w14:textId="77777777" w:rsidR="0062215A" w:rsidRPr="00335F9D" w:rsidRDefault="0062215A" w:rsidP="0062215A"/>
        </w:tc>
        <w:tc>
          <w:tcPr>
            <w:tcW w:w="633" w:type="dxa"/>
          </w:tcPr>
          <w:p w14:paraId="16953587" w14:textId="77777777" w:rsidR="0062215A" w:rsidRPr="00335F9D" w:rsidRDefault="0062215A" w:rsidP="0062215A"/>
        </w:tc>
        <w:tc>
          <w:tcPr>
            <w:tcW w:w="633" w:type="dxa"/>
          </w:tcPr>
          <w:p w14:paraId="75333450" w14:textId="77777777" w:rsidR="0062215A" w:rsidRPr="00335F9D" w:rsidRDefault="0062215A" w:rsidP="0062215A"/>
        </w:tc>
        <w:tc>
          <w:tcPr>
            <w:tcW w:w="1230" w:type="dxa"/>
          </w:tcPr>
          <w:p w14:paraId="486ACAB6" w14:textId="77777777" w:rsidR="0062215A" w:rsidRPr="00335F9D" w:rsidRDefault="0062215A" w:rsidP="0062215A"/>
        </w:tc>
      </w:tr>
    </w:tbl>
    <w:p w14:paraId="2CE31686" w14:textId="77777777" w:rsidR="00B93315" w:rsidRDefault="00B93315" w:rsidP="00B93315"/>
    <w:p w14:paraId="76D21D25" w14:textId="3001949C" w:rsidR="0062215A" w:rsidRPr="00B93315" w:rsidRDefault="0062215A" w:rsidP="0062215A">
      <w:pPr>
        <w:rPr>
          <w:b/>
          <w:sz w:val="36"/>
          <w:szCs w:val="36"/>
        </w:rPr>
      </w:pPr>
      <w:r w:rsidRPr="00B93315">
        <w:rPr>
          <w:b/>
          <w:sz w:val="36"/>
          <w:szCs w:val="36"/>
        </w:rPr>
        <w:t xml:space="preserve">ALAD </w:t>
      </w:r>
      <w:r>
        <w:rPr>
          <w:b/>
          <w:sz w:val="36"/>
          <w:szCs w:val="36"/>
        </w:rPr>
        <w:t xml:space="preserve">+ </w:t>
      </w:r>
      <w:proofErr w:type="spellStart"/>
      <w:r>
        <w:rPr>
          <w:b/>
          <w:sz w:val="36"/>
          <w:szCs w:val="36"/>
        </w:rPr>
        <w:t>Dxxzz</w:t>
      </w:r>
      <w:proofErr w:type="spellEnd"/>
      <w:r>
        <w:rPr>
          <w:b/>
          <w:sz w:val="36"/>
          <w:szCs w:val="36"/>
        </w:rPr>
        <w:t xml:space="preserve"> – </w:t>
      </w:r>
      <w:proofErr w:type="spellStart"/>
      <w:r>
        <w:rPr>
          <w:b/>
          <w:sz w:val="36"/>
          <w:szCs w:val="36"/>
        </w:rPr>
        <w:t>Dzz</w:t>
      </w:r>
      <w:proofErr w:type="spellEnd"/>
      <w:r>
        <w:rPr>
          <w:b/>
          <w:sz w:val="36"/>
          <w:szCs w:val="36"/>
        </w:rPr>
        <w:t xml:space="preserve"> (ALICE + </w:t>
      </w:r>
      <w:proofErr w:type="spellStart"/>
      <w:r>
        <w:rPr>
          <w:b/>
          <w:sz w:val="36"/>
          <w:szCs w:val="36"/>
        </w:rPr>
        <w:t>Dxxzz</w:t>
      </w:r>
      <w:proofErr w:type="spellEnd"/>
      <w:r>
        <w:rPr>
          <w:b/>
          <w:sz w:val="36"/>
          <w:szCs w:val="36"/>
        </w:rPr>
        <w:t>)</w:t>
      </w:r>
    </w:p>
    <w:p w14:paraId="75B50C53" w14:textId="77777777" w:rsidR="0062215A" w:rsidRDefault="0062215A" w:rsidP="0062215A"/>
    <w:p w14:paraId="3DA6BDF8" w14:textId="77777777" w:rsidR="0062215A" w:rsidRDefault="0062215A" w:rsidP="0062215A">
      <w:r>
        <w:t xml:space="preserve">Arrhythm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2215A" w14:paraId="29A58275" w14:textId="77777777" w:rsidTr="0062215A">
        <w:tc>
          <w:tcPr>
            <w:tcW w:w="2337" w:type="dxa"/>
          </w:tcPr>
          <w:p w14:paraId="40D2A9A3" w14:textId="77777777" w:rsidR="0062215A" w:rsidRDefault="0062215A" w:rsidP="0062215A"/>
        </w:tc>
        <w:tc>
          <w:tcPr>
            <w:tcW w:w="2337" w:type="dxa"/>
          </w:tcPr>
          <w:p w14:paraId="6CC2A42F" w14:textId="77777777" w:rsidR="0062215A" w:rsidRDefault="0062215A" w:rsidP="0062215A">
            <w:r>
              <w:t xml:space="preserve">Precision </w:t>
            </w:r>
          </w:p>
        </w:tc>
        <w:tc>
          <w:tcPr>
            <w:tcW w:w="2338" w:type="dxa"/>
          </w:tcPr>
          <w:p w14:paraId="02219457" w14:textId="77777777" w:rsidR="0062215A" w:rsidRDefault="0062215A" w:rsidP="0062215A">
            <w:r>
              <w:t xml:space="preserve">Recall </w:t>
            </w:r>
          </w:p>
        </w:tc>
        <w:tc>
          <w:tcPr>
            <w:tcW w:w="2338" w:type="dxa"/>
          </w:tcPr>
          <w:p w14:paraId="5D448B6B" w14:textId="77777777" w:rsidR="0062215A" w:rsidRDefault="0062215A" w:rsidP="0062215A">
            <w:r>
              <w:t>F1 score</w:t>
            </w:r>
          </w:p>
        </w:tc>
      </w:tr>
      <w:tr w:rsidR="0062215A" w14:paraId="085F8EE6" w14:textId="77777777" w:rsidTr="0062215A">
        <w:tc>
          <w:tcPr>
            <w:tcW w:w="2337" w:type="dxa"/>
          </w:tcPr>
          <w:p w14:paraId="4D8A9347" w14:textId="77777777" w:rsidR="0062215A" w:rsidRDefault="0062215A" w:rsidP="0062215A">
            <w:r>
              <w:lastRenderedPageBreak/>
              <w:t>L1</w:t>
            </w:r>
          </w:p>
        </w:tc>
        <w:tc>
          <w:tcPr>
            <w:tcW w:w="2337" w:type="dxa"/>
          </w:tcPr>
          <w:p w14:paraId="5840DD4A" w14:textId="77777777" w:rsidR="0062215A" w:rsidRDefault="0062215A" w:rsidP="0062215A"/>
        </w:tc>
        <w:tc>
          <w:tcPr>
            <w:tcW w:w="2338" w:type="dxa"/>
          </w:tcPr>
          <w:p w14:paraId="4B763932" w14:textId="77777777" w:rsidR="0062215A" w:rsidRDefault="0062215A" w:rsidP="0062215A"/>
        </w:tc>
        <w:tc>
          <w:tcPr>
            <w:tcW w:w="2338" w:type="dxa"/>
          </w:tcPr>
          <w:p w14:paraId="117D20CA" w14:textId="77777777" w:rsidR="0062215A" w:rsidRDefault="0062215A" w:rsidP="0062215A"/>
        </w:tc>
      </w:tr>
      <w:tr w:rsidR="0062215A" w14:paraId="7685461E" w14:textId="77777777" w:rsidTr="0062215A">
        <w:tc>
          <w:tcPr>
            <w:tcW w:w="2337" w:type="dxa"/>
          </w:tcPr>
          <w:p w14:paraId="54F9B2CB" w14:textId="77777777" w:rsidR="0062215A" w:rsidRDefault="0062215A" w:rsidP="0062215A">
            <w:r>
              <w:t>L2</w:t>
            </w:r>
          </w:p>
        </w:tc>
        <w:tc>
          <w:tcPr>
            <w:tcW w:w="2337" w:type="dxa"/>
          </w:tcPr>
          <w:p w14:paraId="0A4CFA27" w14:textId="77777777" w:rsidR="0062215A" w:rsidRDefault="0062215A" w:rsidP="0062215A"/>
        </w:tc>
        <w:tc>
          <w:tcPr>
            <w:tcW w:w="2338" w:type="dxa"/>
          </w:tcPr>
          <w:p w14:paraId="46256CEE" w14:textId="77777777" w:rsidR="0062215A" w:rsidRDefault="0062215A" w:rsidP="0062215A"/>
        </w:tc>
        <w:tc>
          <w:tcPr>
            <w:tcW w:w="2338" w:type="dxa"/>
          </w:tcPr>
          <w:p w14:paraId="24D0BA3C" w14:textId="77777777" w:rsidR="0062215A" w:rsidRDefault="0062215A" w:rsidP="0062215A"/>
        </w:tc>
      </w:tr>
      <w:tr w:rsidR="0062215A" w14:paraId="212AFD4C" w14:textId="77777777" w:rsidTr="0062215A">
        <w:tc>
          <w:tcPr>
            <w:tcW w:w="2337" w:type="dxa"/>
          </w:tcPr>
          <w:p w14:paraId="71DFE12F" w14:textId="77777777" w:rsidR="0062215A" w:rsidRDefault="0062215A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4CEC4AE" w14:textId="77777777" w:rsidR="0062215A" w:rsidRDefault="0062215A" w:rsidP="0062215A"/>
        </w:tc>
        <w:tc>
          <w:tcPr>
            <w:tcW w:w="2338" w:type="dxa"/>
          </w:tcPr>
          <w:p w14:paraId="7B5C23BE" w14:textId="77777777" w:rsidR="0062215A" w:rsidRDefault="0062215A" w:rsidP="0062215A"/>
        </w:tc>
        <w:tc>
          <w:tcPr>
            <w:tcW w:w="2338" w:type="dxa"/>
          </w:tcPr>
          <w:p w14:paraId="18D43CBE" w14:textId="77777777" w:rsidR="0062215A" w:rsidRDefault="0062215A" w:rsidP="0062215A"/>
        </w:tc>
      </w:tr>
      <w:tr w:rsidR="0062215A" w14:paraId="2132BD85" w14:textId="77777777" w:rsidTr="0062215A">
        <w:tc>
          <w:tcPr>
            <w:tcW w:w="2337" w:type="dxa"/>
          </w:tcPr>
          <w:p w14:paraId="09440FE6" w14:textId="77777777" w:rsidR="0062215A" w:rsidRDefault="0062215A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1322A261" w14:textId="77777777" w:rsidR="0062215A" w:rsidRDefault="0062215A" w:rsidP="0062215A"/>
        </w:tc>
        <w:tc>
          <w:tcPr>
            <w:tcW w:w="2338" w:type="dxa"/>
          </w:tcPr>
          <w:p w14:paraId="32BC2314" w14:textId="77777777" w:rsidR="0062215A" w:rsidRDefault="0062215A" w:rsidP="0062215A"/>
        </w:tc>
        <w:tc>
          <w:tcPr>
            <w:tcW w:w="2338" w:type="dxa"/>
          </w:tcPr>
          <w:p w14:paraId="769A86CF" w14:textId="77777777" w:rsidR="0062215A" w:rsidRDefault="0062215A" w:rsidP="0062215A"/>
        </w:tc>
      </w:tr>
      <w:tr w:rsidR="0062215A" w14:paraId="273CA678" w14:textId="77777777" w:rsidTr="0062215A">
        <w:tc>
          <w:tcPr>
            <w:tcW w:w="2337" w:type="dxa"/>
          </w:tcPr>
          <w:p w14:paraId="329D56C8" w14:textId="77777777" w:rsidR="0062215A" w:rsidRDefault="0062215A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59170AB9" w14:textId="77777777" w:rsidR="0062215A" w:rsidRDefault="0062215A" w:rsidP="0062215A"/>
        </w:tc>
        <w:tc>
          <w:tcPr>
            <w:tcW w:w="2338" w:type="dxa"/>
          </w:tcPr>
          <w:p w14:paraId="640353C4" w14:textId="77777777" w:rsidR="0062215A" w:rsidRDefault="0062215A" w:rsidP="0062215A"/>
        </w:tc>
        <w:tc>
          <w:tcPr>
            <w:tcW w:w="2338" w:type="dxa"/>
          </w:tcPr>
          <w:p w14:paraId="6EB16A01" w14:textId="77777777" w:rsidR="0062215A" w:rsidRDefault="0062215A" w:rsidP="0062215A"/>
        </w:tc>
      </w:tr>
      <w:tr w:rsidR="0062215A" w14:paraId="3B50E51A" w14:textId="77777777" w:rsidTr="0062215A">
        <w:tc>
          <w:tcPr>
            <w:tcW w:w="2337" w:type="dxa"/>
          </w:tcPr>
          <w:p w14:paraId="5CCB180B" w14:textId="77777777" w:rsidR="0062215A" w:rsidRDefault="0062215A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76663EA7" w14:textId="77777777" w:rsidR="0062215A" w:rsidRDefault="0062215A" w:rsidP="0062215A"/>
        </w:tc>
        <w:tc>
          <w:tcPr>
            <w:tcW w:w="2338" w:type="dxa"/>
          </w:tcPr>
          <w:p w14:paraId="4B7E72A5" w14:textId="77777777" w:rsidR="0062215A" w:rsidRDefault="0062215A" w:rsidP="0062215A"/>
        </w:tc>
        <w:tc>
          <w:tcPr>
            <w:tcW w:w="2338" w:type="dxa"/>
          </w:tcPr>
          <w:p w14:paraId="4D010606" w14:textId="77777777" w:rsidR="0062215A" w:rsidRDefault="0062215A" w:rsidP="0062215A"/>
        </w:tc>
      </w:tr>
      <w:tr w:rsidR="0062215A" w14:paraId="1AF0E1C5" w14:textId="77777777" w:rsidTr="0062215A">
        <w:tc>
          <w:tcPr>
            <w:tcW w:w="2337" w:type="dxa"/>
          </w:tcPr>
          <w:p w14:paraId="2971F6E1" w14:textId="77777777" w:rsidR="0062215A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1418E6D0" w14:textId="77777777" w:rsidR="0062215A" w:rsidRDefault="0062215A" w:rsidP="0062215A"/>
        </w:tc>
        <w:tc>
          <w:tcPr>
            <w:tcW w:w="2338" w:type="dxa"/>
          </w:tcPr>
          <w:p w14:paraId="1A5B8192" w14:textId="77777777" w:rsidR="0062215A" w:rsidRDefault="0062215A" w:rsidP="0062215A"/>
        </w:tc>
        <w:tc>
          <w:tcPr>
            <w:tcW w:w="2338" w:type="dxa"/>
          </w:tcPr>
          <w:p w14:paraId="438686DF" w14:textId="77777777" w:rsidR="0062215A" w:rsidRDefault="0062215A" w:rsidP="0062215A"/>
        </w:tc>
      </w:tr>
    </w:tbl>
    <w:p w14:paraId="2612045B" w14:textId="77777777" w:rsidR="0062215A" w:rsidRDefault="0062215A" w:rsidP="0062215A">
      <w:r>
        <w:t xml:space="preserve"> </w:t>
      </w:r>
    </w:p>
    <w:p w14:paraId="1C3DDCF8" w14:textId="77777777" w:rsidR="0062215A" w:rsidRDefault="0062215A" w:rsidP="0062215A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2215A" w14:paraId="67AF5CD2" w14:textId="77777777" w:rsidTr="0062215A">
        <w:tc>
          <w:tcPr>
            <w:tcW w:w="2337" w:type="dxa"/>
          </w:tcPr>
          <w:p w14:paraId="0C52DBA1" w14:textId="77777777" w:rsidR="0062215A" w:rsidRDefault="0062215A" w:rsidP="0062215A"/>
        </w:tc>
        <w:tc>
          <w:tcPr>
            <w:tcW w:w="2337" w:type="dxa"/>
          </w:tcPr>
          <w:p w14:paraId="61C0788B" w14:textId="77777777" w:rsidR="0062215A" w:rsidRDefault="0062215A" w:rsidP="0062215A">
            <w:r>
              <w:t xml:space="preserve">Precision </w:t>
            </w:r>
          </w:p>
        </w:tc>
        <w:tc>
          <w:tcPr>
            <w:tcW w:w="2338" w:type="dxa"/>
          </w:tcPr>
          <w:p w14:paraId="2FDD4A28" w14:textId="77777777" w:rsidR="0062215A" w:rsidRDefault="0062215A" w:rsidP="0062215A">
            <w:r>
              <w:t xml:space="preserve">Recall </w:t>
            </w:r>
          </w:p>
        </w:tc>
        <w:tc>
          <w:tcPr>
            <w:tcW w:w="2338" w:type="dxa"/>
          </w:tcPr>
          <w:p w14:paraId="5772BC51" w14:textId="77777777" w:rsidR="0062215A" w:rsidRDefault="0062215A" w:rsidP="0062215A">
            <w:r>
              <w:t>F1 score</w:t>
            </w:r>
          </w:p>
        </w:tc>
      </w:tr>
      <w:tr w:rsidR="0062215A" w14:paraId="74EAEF89" w14:textId="77777777" w:rsidTr="0062215A">
        <w:tc>
          <w:tcPr>
            <w:tcW w:w="2337" w:type="dxa"/>
          </w:tcPr>
          <w:p w14:paraId="4D88C59F" w14:textId="77777777" w:rsidR="0062215A" w:rsidRDefault="0062215A" w:rsidP="0062215A">
            <w:r>
              <w:t>L1</w:t>
            </w:r>
          </w:p>
        </w:tc>
        <w:tc>
          <w:tcPr>
            <w:tcW w:w="2337" w:type="dxa"/>
          </w:tcPr>
          <w:p w14:paraId="13123CBB" w14:textId="77777777" w:rsidR="0062215A" w:rsidRDefault="0062215A" w:rsidP="0062215A"/>
        </w:tc>
        <w:tc>
          <w:tcPr>
            <w:tcW w:w="2338" w:type="dxa"/>
          </w:tcPr>
          <w:p w14:paraId="3DB08EDA" w14:textId="77777777" w:rsidR="0062215A" w:rsidRDefault="0062215A" w:rsidP="0062215A"/>
        </w:tc>
        <w:tc>
          <w:tcPr>
            <w:tcW w:w="2338" w:type="dxa"/>
          </w:tcPr>
          <w:p w14:paraId="39650E86" w14:textId="77777777" w:rsidR="0062215A" w:rsidRDefault="0062215A" w:rsidP="0062215A"/>
        </w:tc>
      </w:tr>
      <w:tr w:rsidR="0062215A" w14:paraId="4EAF8C7F" w14:textId="77777777" w:rsidTr="0062215A">
        <w:tc>
          <w:tcPr>
            <w:tcW w:w="2337" w:type="dxa"/>
          </w:tcPr>
          <w:p w14:paraId="73F45832" w14:textId="77777777" w:rsidR="0062215A" w:rsidRDefault="0062215A" w:rsidP="0062215A">
            <w:r>
              <w:t>L2</w:t>
            </w:r>
          </w:p>
        </w:tc>
        <w:tc>
          <w:tcPr>
            <w:tcW w:w="2337" w:type="dxa"/>
          </w:tcPr>
          <w:p w14:paraId="7FE8790F" w14:textId="77777777" w:rsidR="0062215A" w:rsidRDefault="0062215A" w:rsidP="0062215A"/>
        </w:tc>
        <w:tc>
          <w:tcPr>
            <w:tcW w:w="2338" w:type="dxa"/>
          </w:tcPr>
          <w:p w14:paraId="1479413E" w14:textId="77777777" w:rsidR="0062215A" w:rsidRDefault="0062215A" w:rsidP="0062215A"/>
        </w:tc>
        <w:tc>
          <w:tcPr>
            <w:tcW w:w="2338" w:type="dxa"/>
          </w:tcPr>
          <w:p w14:paraId="0AC8A6B1" w14:textId="77777777" w:rsidR="0062215A" w:rsidRDefault="0062215A" w:rsidP="0062215A"/>
        </w:tc>
      </w:tr>
      <w:tr w:rsidR="0062215A" w14:paraId="3EFF4357" w14:textId="77777777" w:rsidTr="0062215A">
        <w:tc>
          <w:tcPr>
            <w:tcW w:w="2337" w:type="dxa"/>
          </w:tcPr>
          <w:p w14:paraId="3FADC6D1" w14:textId="77777777" w:rsidR="0062215A" w:rsidRDefault="0062215A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08B1223C" w14:textId="77777777" w:rsidR="0062215A" w:rsidRDefault="0062215A" w:rsidP="0062215A"/>
        </w:tc>
        <w:tc>
          <w:tcPr>
            <w:tcW w:w="2338" w:type="dxa"/>
          </w:tcPr>
          <w:p w14:paraId="0E7B1744" w14:textId="77777777" w:rsidR="0062215A" w:rsidRDefault="0062215A" w:rsidP="0062215A"/>
        </w:tc>
        <w:tc>
          <w:tcPr>
            <w:tcW w:w="2338" w:type="dxa"/>
          </w:tcPr>
          <w:p w14:paraId="23383969" w14:textId="77777777" w:rsidR="0062215A" w:rsidRDefault="0062215A" w:rsidP="0062215A"/>
        </w:tc>
      </w:tr>
      <w:tr w:rsidR="0062215A" w14:paraId="454EC7D8" w14:textId="77777777" w:rsidTr="0062215A">
        <w:tc>
          <w:tcPr>
            <w:tcW w:w="2337" w:type="dxa"/>
          </w:tcPr>
          <w:p w14:paraId="61C74469" w14:textId="77777777" w:rsidR="0062215A" w:rsidRDefault="0062215A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349847E3" w14:textId="77777777" w:rsidR="0062215A" w:rsidRDefault="0062215A" w:rsidP="0062215A"/>
        </w:tc>
        <w:tc>
          <w:tcPr>
            <w:tcW w:w="2338" w:type="dxa"/>
          </w:tcPr>
          <w:p w14:paraId="510A9DD7" w14:textId="77777777" w:rsidR="0062215A" w:rsidRDefault="0062215A" w:rsidP="0062215A"/>
        </w:tc>
        <w:tc>
          <w:tcPr>
            <w:tcW w:w="2338" w:type="dxa"/>
          </w:tcPr>
          <w:p w14:paraId="1F561ACC" w14:textId="77777777" w:rsidR="0062215A" w:rsidRDefault="0062215A" w:rsidP="0062215A"/>
        </w:tc>
      </w:tr>
      <w:tr w:rsidR="0062215A" w14:paraId="6F3D9D59" w14:textId="77777777" w:rsidTr="0062215A">
        <w:tc>
          <w:tcPr>
            <w:tcW w:w="2337" w:type="dxa"/>
          </w:tcPr>
          <w:p w14:paraId="7A558B19" w14:textId="77777777" w:rsidR="0062215A" w:rsidRDefault="0062215A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3EC631EC" w14:textId="77777777" w:rsidR="0062215A" w:rsidRDefault="0062215A" w:rsidP="0062215A"/>
        </w:tc>
        <w:tc>
          <w:tcPr>
            <w:tcW w:w="2338" w:type="dxa"/>
          </w:tcPr>
          <w:p w14:paraId="5475FDAE" w14:textId="77777777" w:rsidR="0062215A" w:rsidRDefault="0062215A" w:rsidP="0062215A"/>
        </w:tc>
        <w:tc>
          <w:tcPr>
            <w:tcW w:w="2338" w:type="dxa"/>
          </w:tcPr>
          <w:p w14:paraId="4D91D8F9" w14:textId="77777777" w:rsidR="0062215A" w:rsidRDefault="0062215A" w:rsidP="0062215A"/>
        </w:tc>
      </w:tr>
      <w:tr w:rsidR="0062215A" w14:paraId="0DE5C58B" w14:textId="77777777" w:rsidTr="0062215A">
        <w:tc>
          <w:tcPr>
            <w:tcW w:w="2337" w:type="dxa"/>
          </w:tcPr>
          <w:p w14:paraId="29CA57D2" w14:textId="77777777" w:rsidR="0062215A" w:rsidRDefault="0062215A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5297C9C3" w14:textId="77777777" w:rsidR="0062215A" w:rsidRDefault="0062215A" w:rsidP="0062215A"/>
        </w:tc>
        <w:tc>
          <w:tcPr>
            <w:tcW w:w="2338" w:type="dxa"/>
          </w:tcPr>
          <w:p w14:paraId="242419B4" w14:textId="77777777" w:rsidR="0062215A" w:rsidRDefault="0062215A" w:rsidP="0062215A"/>
        </w:tc>
        <w:tc>
          <w:tcPr>
            <w:tcW w:w="2338" w:type="dxa"/>
          </w:tcPr>
          <w:p w14:paraId="17FADC65" w14:textId="77777777" w:rsidR="0062215A" w:rsidRDefault="0062215A" w:rsidP="0062215A"/>
        </w:tc>
      </w:tr>
      <w:tr w:rsidR="0062215A" w14:paraId="13DEED7A" w14:textId="77777777" w:rsidTr="0062215A">
        <w:tc>
          <w:tcPr>
            <w:tcW w:w="2337" w:type="dxa"/>
          </w:tcPr>
          <w:p w14:paraId="42D81779" w14:textId="77777777" w:rsidR="0062215A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77095CB6" w14:textId="77777777" w:rsidR="0062215A" w:rsidRDefault="0062215A" w:rsidP="0062215A"/>
        </w:tc>
        <w:tc>
          <w:tcPr>
            <w:tcW w:w="2338" w:type="dxa"/>
          </w:tcPr>
          <w:p w14:paraId="3D36B791" w14:textId="77777777" w:rsidR="0062215A" w:rsidRDefault="0062215A" w:rsidP="0062215A"/>
        </w:tc>
        <w:tc>
          <w:tcPr>
            <w:tcW w:w="2338" w:type="dxa"/>
          </w:tcPr>
          <w:p w14:paraId="772CFC7B" w14:textId="77777777" w:rsidR="0062215A" w:rsidRDefault="0062215A" w:rsidP="0062215A"/>
        </w:tc>
      </w:tr>
    </w:tbl>
    <w:p w14:paraId="6A491F49" w14:textId="77777777" w:rsidR="0062215A" w:rsidRDefault="0062215A" w:rsidP="0062215A"/>
    <w:p w14:paraId="124215AE" w14:textId="77777777" w:rsidR="0062215A" w:rsidRDefault="0062215A" w:rsidP="0062215A">
      <w:r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726EC989" w14:textId="77777777" w:rsidTr="0062215A">
        <w:tc>
          <w:tcPr>
            <w:tcW w:w="1787" w:type="dxa"/>
          </w:tcPr>
          <w:p w14:paraId="0C4665BE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03B9DFFA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0CD224E8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74DE9CC3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1B30E5CB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3DEC6773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3149844A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6C64D8BB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73DB7391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44ED88C6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67A4DA96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3A629159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4573D8BA" w14:textId="77777777" w:rsidTr="0062215A">
        <w:tc>
          <w:tcPr>
            <w:tcW w:w="1787" w:type="dxa"/>
          </w:tcPr>
          <w:p w14:paraId="1F36948B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0BED5112" w14:textId="77777777" w:rsidR="0062215A" w:rsidRPr="00335F9D" w:rsidRDefault="0062215A" w:rsidP="0062215A"/>
        </w:tc>
        <w:tc>
          <w:tcPr>
            <w:tcW w:w="634" w:type="dxa"/>
          </w:tcPr>
          <w:p w14:paraId="2A4BD856" w14:textId="77777777" w:rsidR="0062215A" w:rsidRPr="00335F9D" w:rsidRDefault="0062215A" w:rsidP="0062215A"/>
        </w:tc>
        <w:tc>
          <w:tcPr>
            <w:tcW w:w="634" w:type="dxa"/>
          </w:tcPr>
          <w:p w14:paraId="3AB728F2" w14:textId="77777777" w:rsidR="0062215A" w:rsidRPr="00335F9D" w:rsidRDefault="0062215A" w:rsidP="0062215A"/>
        </w:tc>
        <w:tc>
          <w:tcPr>
            <w:tcW w:w="633" w:type="dxa"/>
          </w:tcPr>
          <w:p w14:paraId="1FAA8D41" w14:textId="77777777" w:rsidR="0062215A" w:rsidRPr="00335F9D" w:rsidRDefault="0062215A" w:rsidP="0062215A"/>
        </w:tc>
        <w:tc>
          <w:tcPr>
            <w:tcW w:w="633" w:type="dxa"/>
          </w:tcPr>
          <w:p w14:paraId="6CF9B912" w14:textId="77777777" w:rsidR="0062215A" w:rsidRPr="00335F9D" w:rsidRDefault="0062215A" w:rsidP="0062215A"/>
        </w:tc>
        <w:tc>
          <w:tcPr>
            <w:tcW w:w="633" w:type="dxa"/>
          </w:tcPr>
          <w:p w14:paraId="433DEC2A" w14:textId="77777777" w:rsidR="0062215A" w:rsidRPr="00335F9D" w:rsidRDefault="0062215A" w:rsidP="0062215A"/>
        </w:tc>
        <w:tc>
          <w:tcPr>
            <w:tcW w:w="633" w:type="dxa"/>
          </w:tcPr>
          <w:p w14:paraId="3999CE37" w14:textId="77777777" w:rsidR="0062215A" w:rsidRPr="00335F9D" w:rsidRDefault="0062215A" w:rsidP="0062215A"/>
        </w:tc>
        <w:tc>
          <w:tcPr>
            <w:tcW w:w="633" w:type="dxa"/>
          </w:tcPr>
          <w:p w14:paraId="5C88EE58" w14:textId="77777777" w:rsidR="0062215A" w:rsidRPr="00335F9D" w:rsidRDefault="0062215A" w:rsidP="0062215A"/>
        </w:tc>
        <w:tc>
          <w:tcPr>
            <w:tcW w:w="633" w:type="dxa"/>
          </w:tcPr>
          <w:p w14:paraId="0C2C820F" w14:textId="77777777" w:rsidR="0062215A" w:rsidRPr="00335F9D" w:rsidRDefault="0062215A" w:rsidP="0062215A"/>
        </w:tc>
        <w:tc>
          <w:tcPr>
            <w:tcW w:w="633" w:type="dxa"/>
          </w:tcPr>
          <w:p w14:paraId="228635FE" w14:textId="77777777" w:rsidR="0062215A" w:rsidRPr="00335F9D" w:rsidRDefault="0062215A" w:rsidP="0062215A"/>
        </w:tc>
        <w:tc>
          <w:tcPr>
            <w:tcW w:w="1230" w:type="dxa"/>
          </w:tcPr>
          <w:p w14:paraId="11D2222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45F6C21" w14:textId="77777777" w:rsidTr="0062215A">
        <w:tc>
          <w:tcPr>
            <w:tcW w:w="1787" w:type="dxa"/>
          </w:tcPr>
          <w:p w14:paraId="084E2CC4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3A1822D6" w14:textId="77777777" w:rsidR="0062215A" w:rsidRPr="00335F9D" w:rsidRDefault="0062215A" w:rsidP="0062215A"/>
        </w:tc>
        <w:tc>
          <w:tcPr>
            <w:tcW w:w="634" w:type="dxa"/>
          </w:tcPr>
          <w:p w14:paraId="4AFD3818" w14:textId="77777777" w:rsidR="0062215A" w:rsidRPr="00335F9D" w:rsidRDefault="0062215A" w:rsidP="0062215A"/>
        </w:tc>
        <w:tc>
          <w:tcPr>
            <w:tcW w:w="634" w:type="dxa"/>
          </w:tcPr>
          <w:p w14:paraId="6F5DCE14" w14:textId="77777777" w:rsidR="0062215A" w:rsidRPr="00335F9D" w:rsidRDefault="0062215A" w:rsidP="0062215A"/>
        </w:tc>
        <w:tc>
          <w:tcPr>
            <w:tcW w:w="633" w:type="dxa"/>
          </w:tcPr>
          <w:p w14:paraId="7CB7BB8A" w14:textId="77777777" w:rsidR="0062215A" w:rsidRPr="00335F9D" w:rsidRDefault="0062215A" w:rsidP="0062215A"/>
        </w:tc>
        <w:tc>
          <w:tcPr>
            <w:tcW w:w="633" w:type="dxa"/>
          </w:tcPr>
          <w:p w14:paraId="2FA29B17" w14:textId="77777777" w:rsidR="0062215A" w:rsidRPr="00335F9D" w:rsidRDefault="0062215A" w:rsidP="0062215A"/>
        </w:tc>
        <w:tc>
          <w:tcPr>
            <w:tcW w:w="633" w:type="dxa"/>
          </w:tcPr>
          <w:p w14:paraId="0C2481DF" w14:textId="77777777" w:rsidR="0062215A" w:rsidRPr="00335F9D" w:rsidRDefault="0062215A" w:rsidP="0062215A"/>
        </w:tc>
        <w:tc>
          <w:tcPr>
            <w:tcW w:w="633" w:type="dxa"/>
          </w:tcPr>
          <w:p w14:paraId="6F970A8C" w14:textId="77777777" w:rsidR="0062215A" w:rsidRPr="00335F9D" w:rsidRDefault="0062215A" w:rsidP="0062215A"/>
        </w:tc>
        <w:tc>
          <w:tcPr>
            <w:tcW w:w="633" w:type="dxa"/>
          </w:tcPr>
          <w:p w14:paraId="107C8217" w14:textId="77777777" w:rsidR="0062215A" w:rsidRPr="00335F9D" w:rsidRDefault="0062215A" w:rsidP="0062215A"/>
        </w:tc>
        <w:tc>
          <w:tcPr>
            <w:tcW w:w="633" w:type="dxa"/>
          </w:tcPr>
          <w:p w14:paraId="13976F1F" w14:textId="77777777" w:rsidR="0062215A" w:rsidRPr="00335F9D" w:rsidRDefault="0062215A" w:rsidP="0062215A"/>
        </w:tc>
        <w:tc>
          <w:tcPr>
            <w:tcW w:w="633" w:type="dxa"/>
          </w:tcPr>
          <w:p w14:paraId="338EA5AB" w14:textId="77777777" w:rsidR="0062215A" w:rsidRPr="00335F9D" w:rsidRDefault="0062215A" w:rsidP="0062215A"/>
        </w:tc>
        <w:tc>
          <w:tcPr>
            <w:tcW w:w="1230" w:type="dxa"/>
          </w:tcPr>
          <w:p w14:paraId="02766DD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20CE2214" w14:textId="77777777" w:rsidTr="0062215A">
        <w:tc>
          <w:tcPr>
            <w:tcW w:w="1787" w:type="dxa"/>
          </w:tcPr>
          <w:p w14:paraId="2BC3DDDF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1423811E" w14:textId="77777777" w:rsidR="0062215A" w:rsidRPr="00335F9D" w:rsidRDefault="0062215A" w:rsidP="0062215A"/>
        </w:tc>
        <w:tc>
          <w:tcPr>
            <w:tcW w:w="634" w:type="dxa"/>
          </w:tcPr>
          <w:p w14:paraId="311D0BDB" w14:textId="77777777" w:rsidR="0062215A" w:rsidRPr="00335F9D" w:rsidRDefault="0062215A" w:rsidP="0062215A"/>
        </w:tc>
        <w:tc>
          <w:tcPr>
            <w:tcW w:w="634" w:type="dxa"/>
          </w:tcPr>
          <w:p w14:paraId="425C8DA0" w14:textId="77777777" w:rsidR="0062215A" w:rsidRPr="00335F9D" w:rsidRDefault="0062215A" w:rsidP="0062215A"/>
        </w:tc>
        <w:tc>
          <w:tcPr>
            <w:tcW w:w="633" w:type="dxa"/>
          </w:tcPr>
          <w:p w14:paraId="73B20E63" w14:textId="77777777" w:rsidR="0062215A" w:rsidRPr="00335F9D" w:rsidRDefault="0062215A" w:rsidP="0062215A"/>
        </w:tc>
        <w:tc>
          <w:tcPr>
            <w:tcW w:w="633" w:type="dxa"/>
          </w:tcPr>
          <w:p w14:paraId="10DECEF3" w14:textId="77777777" w:rsidR="0062215A" w:rsidRPr="00335F9D" w:rsidRDefault="0062215A" w:rsidP="0062215A"/>
        </w:tc>
        <w:tc>
          <w:tcPr>
            <w:tcW w:w="633" w:type="dxa"/>
          </w:tcPr>
          <w:p w14:paraId="4EB5F1CE" w14:textId="77777777" w:rsidR="0062215A" w:rsidRPr="00335F9D" w:rsidRDefault="0062215A" w:rsidP="0062215A"/>
        </w:tc>
        <w:tc>
          <w:tcPr>
            <w:tcW w:w="633" w:type="dxa"/>
          </w:tcPr>
          <w:p w14:paraId="350A4826" w14:textId="77777777" w:rsidR="0062215A" w:rsidRPr="00335F9D" w:rsidRDefault="0062215A" w:rsidP="0062215A"/>
        </w:tc>
        <w:tc>
          <w:tcPr>
            <w:tcW w:w="633" w:type="dxa"/>
          </w:tcPr>
          <w:p w14:paraId="667EAB40" w14:textId="77777777" w:rsidR="0062215A" w:rsidRPr="00335F9D" w:rsidRDefault="0062215A" w:rsidP="0062215A"/>
        </w:tc>
        <w:tc>
          <w:tcPr>
            <w:tcW w:w="633" w:type="dxa"/>
          </w:tcPr>
          <w:p w14:paraId="247CA11A" w14:textId="77777777" w:rsidR="0062215A" w:rsidRPr="00335F9D" w:rsidRDefault="0062215A" w:rsidP="0062215A"/>
        </w:tc>
        <w:tc>
          <w:tcPr>
            <w:tcW w:w="633" w:type="dxa"/>
          </w:tcPr>
          <w:p w14:paraId="5C3D16AB" w14:textId="77777777" w:rsidR="0062215A" w:rsidRPr="00335F9D" w:rsidRDefault="0062215A" w:rsidP="0062215A"/>
        </w:tc>
        <w:tc>
          <w:tcPr>
            <w:tcW w:w="1230" w:type="dxa"/>
          </w:tcPr>
          <w:p w14:paraId="2E9B8F1D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0B0DB477" w14:textId="77777777" w:rsidTr="0062215A">
        <w:tc>
          <w:tcPr>
            <w:tcW w:w="1787" w:type="dxa"/>
          </w:tcPr>
          <w:p w14:paraId="1EFE2B3D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17CD9210" w14:textId="77777777" w:rsidR="0062215A" w:rsidRPr="00335F9D" w:rsidRDefault="0062215A" w:rsidP="0062215A"/>
        </w:tc>
        <w:tc>
          <w:tcPr>
            <w:tcW w:w="634" w:type="dxa"/>
          </w:tcPr>
          <w:p w14:paraId="44692D8E" w14:textId="77777777" w:rsidR="0062215A" w:rsidRPr="00335F9D" w:rsidRDefault="0062215A" w:rsidP="0062215A"/>
        </w:tc>
        <w:tc>
          <w:tcPr>
            <w:tcW w:w="634" w:type="dxa"/>
          </w:tcPr>
          <w:p w14:paraId="12056DD7" w14:textId="77777777" w:rsidR="0062215A" w:rsidRPr="00335F9D" w:rsidRDefault="0062215A" w:rsidP="0062215A"/>
        </w:tc>
        <w:tc>
          <w:tcPr>
            <w:tcW w:w="633" w:type="dxa"/>
          </w:tcPr>
          <w:p w14:paraId="75538EFE" w14:textId="77777777" w:rsidR="0062215A" w:rsidRPr="00335F9D" w:rsidRDefault="0062215A" w:rsidP="0062215A"/>
        </w:tc>
        <w:tc>
          <w:tcPr>
            <w:tcW w:w="633" w:type="dxa"/>
          </w:tcPr>
          <w:p w14:paraId="21A1A7D4" w14:textId="77777777" w:rsidR="0062215A" w:rsidRPr="00335F9D" w:rsidRDefault="0062215A" w:rsidP="0062215A"/>
        </w:tc>
        <w:tc>
          <w:tcPr>
            <w:tcW w:w="633" w:type="dxa"/>
          </w:tcPr>
          <w:p w14:paraId="51B025BD" w14:textId="77777777" w:rsidR="0062215A" w:rsidRPr="00335F9D" w:rsidRDefault="0062215A" w:rsidP="0062215A"/>
        </w:tc>
        <w:tc>
          <w:tcPr>
            <w:tcW w:w="633" w:type="dxa"/>
          </w:tcPr>
          <w:p w14:paraId="6DA4A690" w14:textId="77777777" w:rsidR="0062215A" w:rsidRPr="00335F9D" w:rsidRDefault="0062215A" w:rsidP="0062215A"/>
        </w:tc>
        <w:tc>
          <w:tcPr>
            <w:tcW w:w="633" w:type="dxa"/>
          </w:tcPr>
          <w:p w14:paraId="6096D986" w14:textId="77777777" w:rsidR="0062215A" w:rsidRPr="00335F9D" w:rsidRDefault="0062215A" w:rsidP="0062215A"/>
        </w:tc>
        <w:tc>
          <w:tcPr>
            <w:tcW w:w="633" w:type="dxa"/>
          </w:tcPr>
          <w:p w14:paraId="1623C339" w14:textId="77777777" w:rsidR="0062215A" w:rsidRPr="00335F9D" w:rsidRDefault="0062215A" w:rsidP="0062215A"/>
        </w:tc>
        <w:tc>
          <w:tcPr>
            <w:tcW w:w="633" w:type="dxa"/>
          </w:tcPr>
          <w:p w14:paraId="75051781" w14:textId="77777777" w:rsidR="0062215A" w:rsidRPr="00335F9D" w:rsidRDefault="0062215A" w:rsidP="0062215A"/>
        </w:tc>
        <w:tc>
          <w:tcPr>
            <w:tcW w:w="1230" w:type="dxa"/>
          </w:tcPr>
          <w:p w14:paraId="5F6399BC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0E7EE1E8" w14:textId="77777777" w:rsidTr="0062215A">
        <w:tc>
          <w:tcPr>
            <w:tcW w:w="1787" w:type="dxa"/>
          </w:tcPr>
          <w:p w14:paraId="27D0F3AD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16210167" w14:textId="77777777" w:rsidR="0062215A" w:rsidRPr="00335F9D" w:rsidRDefault="0062215A" w:rsidP="0062215A"/>
        </w:tc>
        <w:tc>
          <w:tcPr>
            <w:tcW w:w="634" w:type="dxa"/>
          </w:tcPr>
          <w:p w14:paraId="0B3F7FD3" w14:textId="77777777" w:rsidR="0062215A" w:rsidRPr="00335F9D" w:rsidRDefault="0062215A" w:rsidP="0062215A"/>
        </w:tc>
        <w:tc>
          <w:tcPr>
            <w:tcW w:w="634" w:type="dxa"/>
          </w:tcPr>
          <w:p w14:paraId="1E1765FF" w14:textId="77777777" w:rsidR="0062215A" w:rsidRPr="00335F9D" w:rsidRDefault="0062215A" w:rsidP="0062215A"/>
        </w:tc>
        <w:tc>
          <w:tcPr>
            <w:tcW w:w="633" w:type="dxa"/>
          </w:tcPr>
          <w:p w14:paraId="02B09ECA" w14:textId="77777777" w:rsidR="0062215A" w:rsidRPr="00335F9D" w:rsidRDefault="0062215A" w:rsidP="0062215A"/>
        </w:tc>
        <w:tc>
          <w:tcPr>
            <w:tcW w:w="633" w:type="dxa"/>
          </w:tcPr>
          <w:p w14:paraId="4CC852DF" w14:textId="77777777" w:rsidR="0062215A" w:rsidRPr="00335F9D" w:rsidRDefault="0062215A" w:rsidP="0062215A"/>
        </w:tc>
        <w:tc>
          <w:tcPr>
            <w:tcW w:w="633" w:type="dxa"/>
          </w:tcPr>
          <w:p w14:paraId="3C20044A" w14:textId="77777777" w:rsidR="0062215A" w:rsidRPr="00335F9D" w:rsidRDefault="0062215A" w:rsidP="0062215A"/>
        </w:tc>
        <w:tc>
          <w:tcPr>
            <w:tcW w:w="633" w:type="dxa"/>
          </w:tcPr>
          <w:p w14:paraId="33515C1B" w14:textId="77777777" w:rsidR="0062215A" w:rsidRPr="00335F9D" w:rsidRDefault="0062215A" w:rsidP="0062215A"/>
        </w:tc>
        <w:tc>
          <w:tcPr>
            <w:tcW w:w="633" w:type="dxa"/>
          </w:tcPr>
          <w:p w14:paraId="53474DC0" w14:textId="77777777" w:rsidR="0062215A" w:rsidRPr="00335F9D" w:rsidRDefault="0062215A" w:rsidP="0062215A"/>
        </w:tc>
        <w:tc>
          <w:tcPr>
            <w:tcW w:w="633" w:type="dxa"/>
          </w:tcPr>
          <w:p w14:paraId="717EA5B3" w14:textId="77777777" w:rsidR="0062215A" w:rsidRPr="00335F9D" w:rsidRDefault="0062215A" w:rsidP="0062215A"/>
        </w:tc>
        <w:tc>
          <w:tcPr>
            <w:tcW w:w="633" w:type="dxa"/>
          </w:tcPr>
          <w:p w14:paraId="22A7B3E6" w14:textId="77777777" w:rsidR="0062215A" w:rsidRPr="00335F9D" w:rsidRDefault="0062215A" w:rsidP="0062215A"/>
        </w:tc>
        <w:tc>
          <w:tcPr>
            <w:tcW w:w="1230" w:type="dxa"/>
          </w:tcPr>
          <w:p w14:paraId="16AD396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C1DC19F" w14:textId="77777777" w:rsidTr="0062215A">
        <w:tc>
          <w:tcPr>
            <w:tcW w:w="1787" w:type="dxa"/>
          </w:tcPr>
          <w:p w14:paraId="34AD4671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767429A0" w14:textId="77777777" w:rsidR="0062215A" w:rsidRPr="00335F9D" w:rsidRDefault="0062215A" w:rsidP="0062215A"/>
        </w:tc>
        <w:tc>
          <w:tcPr>
            <w:tcW w:w="634" w:type="dxa"/>
          </w:tcPr>
          <w:p w14:paraId="616DD164" w14:textId="77777777" w:rsidR="0062215A" w:rsidRPr="00335F9D" w:rsidRDefault="0062215A" w:rsidP="0062215A"/>
        </w:tc>
        <w:tc>
          <w:tcPr>
            <w:tcW w:w="634" w:type="dxa"/>
          </w:tcPr>
          <w:p w14:paraId="4D06C351" w14:textId="77777777" w:rsidR="0062215A" w:rsidRPr="00335F9D" w:rsidRDefault="0062215A" w:rsidP="0062215A"/>
        </w:tc>
        <w:tc>
          <w:tcPr>
            <w:tcW w:w="633" w:type="dxa"/>
          </w:tcPr>
          <w:p w14:paraId="177FDA09" w14:textId="77777777" w:rsidR="0062215A" w:rsidRPr="00335F9D" w:rsidRDefault="0062215A" w:rsidP="0062215A"/>
        </w:tc>
        <w:tc>
          <w:tcPr>
            <w:tcW w:w="633" w:type="dxa"/>
          </w:tcPr>
          <w:p w14:paraId="1EDC5C6B" w14:textId="77777777" w:rsidR="0062215A" w:rsidRPr="00335F9D" w:rsidRDefault="0062215A" w:rsidP="0062215A"/>
        </w:tc>
        <w:tc>
          <w:tcPr>
            <w:tcW w:w="633" w:type="dxa"/>
          </w:tcPr>
          <w:p w14:paraId="06D243D9" w14:textId="77777777" w:rsidR="0062215A" w:rsidRPr="00335F9D" w:rsidRDefault="0062215A" w:rsidP="0062215A"/>
        </w:tc>
        <w:tc>
          <w:tcPr>
            <w:tcW w:w="633" w:type="dxa"/>
          </w:tcPr>
          <w:p w14:paraId="4B81A08A" w14:textId="77777777" w:rsidR="0062215A" w:rsidRPr="00335F9D" w:rsidRDefault="0062215A" w:rsidP="0062215A"/>
        </w:tc>
        <w:tc>
          <w:tcPr>
            <w:tcW w:w="633" w:type="dxa"/>
          </w:tcPr>
          <w:p w14:paraId="46F8BDA0" w14:textId="77777777" w:rsidR="0062215A" w:rsidRPr="00335F9D" w:rsidRDefault="0062215A" w:rsidP="0062215A"/>
        </w:tc>
        <w:tc>
          <w:tcPr>
            <w:tcW w:w="633" w:type="dxa"/>
          </w:tcPr>
          <w:p w14:paraId="4F8F87C1" w14:textId="77777777" w:rsidR="0062215A" w:rsidRPr="00335F9D" w:rsidRDefault="0062215A" w:rsidP="0062215A"/>
        </w:tc>
        <w:tc>
          <w:tcPr>
            <w:tcW w:w="633" w:type="dxa"/>
          </w:tcPr>
          <w:p w14:paraId="5057CEC7" w14:textId="77777777" w:rsidR="0062215A" w:rsidRPr="00335F9D" w:rsidRDefault="0062215A" w:rsidP="0062215A"/>
        </w:tc>
        <w:tc>
          <w:tcPr>
            <w:tcW w:w="1230" w:type="dxa"/>
          </w:tcPr>
          <w:p w14:paraId="53A4961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5DB4B78" w14:textId="77777777" w:rsidTr="0062215A">
        <w:tc>
          <w:tcPr>
            <w:tcW w:w="1787" w:type="dxa"/>
          </w:tcPr>
          <w:p w14:paraId="4C99DA7C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455FAC46" w14:textId="77777777" w:rsidR="0062215A" w:rsidRPr="00335F9D" w:rsidRDefault="0062215A" w:rsidP="0062215A"/>
        </w:tc>
        <w:tc>
          <w:tcPr>
            <w:tcW w:w="634" w:type="dxa"/>
          </w:tcPr>
          <w:p w14:paraId="0260E27C" w14:textId="77777777" w:rsidR="0062215A" w:rsidRPr="00335F9D" w:rsidRDefault="0062215A" w:rsidP="0062215A"/>
        </w:tc>
        <w:tc>
          <w:tcPr>
            <w:tcW w:w="634" w:type="dxa"/>
          </w:tcPr>
          <w:p w14:paraId="59DD557C" w14:textId="77777777" w:rsidR="0062215A" w:rsidRPr="00335F9D" w:rsidRDefault="0062215A" w:rsidP="0062215A"/>
        </w:tc>
        <w:tc>
          <w:tcPr>
            <w:tcW w:w="633" w:type="dxa"/>
          </w:tcPr>
          <w:p w14:paraId="1B2556DC" w14:textId="77777777" w:rsidR="0062215A" w:rsidRPr="00335F9D" w:rsidRDefault="0062215A" w:rsidP="0062215A"/>
        </w:tc>
        <w:tc>
          <w:tcPr>
            <w:tcW w:w="633" w:type="dxa"/>
          </w:tcPr>
          <w:p w14:paraId="0281F41E" w14:textId="77777777" w:rsidR="0062215A" w:rsidRPr="00335F9D" w:rsidRDefault="0062215A" w:rsidP="0062215A"/>
        </w:tc>
        <w:tc>
          <w:tcPr>
            <w:tcW w:w="633" w:type="dxa"/>
          </w:tcPr>
          <w:p w14:paraId="4E7ECD3B" w14:textId="77777777" w:rsidR="0062215A" w:rsidRPr="00335F9D" w:rsidRDefault="0062215A" w:rsidP="0062215A"/>
        </w:tc>
        <w:tc>
          <w:tcPr>
            <w:tcW w:w="633" w:type="dxa"/>
          </w:tcPr>
          <w:p w14:paraId="71944253" w14:textId="77777777" w:rsidR="0062215A" w:rsidRPr="00335F9D" w:rsidRDefault="0062215A" w:rsidP="0062215A"/>
        </w:tc>
        <w:tc>
          <w:tcPr>
            <w:tcW w:w="633" w:type="dxa"/>
          </w:tcPr>
          <w:p w14:paraId="5FC15E97" w14:textId="77777777" w:rsidR="0062215A" w:rsidRPr="00335F9D" w:rsidRDefault="0062215A" w:rsidP="0062215A"/>
        </w:tc>
        <w:tc>
          <w:tcPr>
            <w:tcW w:w="633" w:type="dxa"/>
          </w:tcPr>
          <w:p w14:paraId="1856AB30" w14:textId="77777777" w:rsidR="0062215A" w:rsidRPr="00335F9D" w:rsidRDefault="0062215A" w:rsidP="0062215A"/>
        </w:tc>
        <w:tc>
          <w:tcPr>
            <w:tcW w:w="633" w:type="dxa"/>
          </w:tcPr>
          <w:p w14:paraId="4FF20C3B" w14:textId="77777777" w:rsidR="0062215A" w:rsidRPr="00335F9D" w:rsidRDefault="0062215A" w:rsidP="0062215A"/>
        </w:tc>
        <w:tc>
          <w:tcPr>
            <w:tcW w:w="1230" w:type="dxa"/>
          </w:tcPr>
          <w:p w14:paraId="13CC0B54" w14:textId="77777777" w:rsidR="0062215A" w:rsidRPr="00335F9D" w:rsidRDefault="0062215A" w:rsidP="0062215A"/>
        </w:tc>
      </w:tr>
    </w:tbl>
    <w:p w14:paraId="18EAE5AE" w14:textId="77777777" w:rsidR="0062215A" w:rsidRDefault="0062215A" w:rsidP="0062215A"/>
    <w:p w14:paraId="067A08B3" w14:textId="77777777" w:rsidR="0062215A" w:rsidRDefault="0062215A" w:rsidP="0062215A"/>
    <w:p w14:paraId="12AC6F41" w14:textId="77777777" w:rsidR="0062215A" w:rsidRDefault="0062215A" w:rsidP="0062215A"/>
    <w:p w14:paraId="7C34DB3D" w14:textId="77777777" w:rsidR="0062215A" w:rsidRDefault="0062215A" w:rsidP="0062215A">
      <w:r>
        <w:t>Cifar10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0C61A21E" w14:textId="77777777" w:rsidTr="0062215A">
        <w:tc>
          <w:tcPr>
            <w:tcW w:w="1787" w:type="dxa"/>
          </w:tcPr>
          <w:p w14:paraId="12CBB012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2B2E4E39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2A7BB694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67180562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1F937498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76ECA596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6F99586F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68E29EB8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58EFF78C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08F8959F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4390AD7C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205C34C8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16FCCB7F" w14:textId="77777777" w:rsidTr="0062215A">
        <w:tc>
          <w:tcPr>
            <w:tcW w:w="1787" w:type="dxa"/>
          </w:tcPr>
          <w:p w14:paraId="18951AFD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2B391754" w14:textId="77777777" w:rsidR="0062215A" w:rsidRPr="00335F9D" w:rsidRDefault="0062215A" w:rsidP="0062215A"/>
        </w:tc>
        <w:tc>
          <w:tcPr>
            <w:tcW w:w="634" w:type="dxa"/>
          </w:tcPr>
          <w:p w14:paraId="4840CCEE" w14:textId="77777777" w:rsidR="0062215A" w:rsidRPr="00335F9D" w:rsidRDefault="0062215A" w:rsidP="0062215A"/>
        </w:tc>
        <w:tc>
          <w:tcPr>
            <w:tcW w:w="634" w:type="dxa"/>
          </w:tcPr>
          <w:p w14:paraId="79029103" w14:textId="77777777" w:rsidR="0062215A" w:rsidRPr="00335F9D" w:rsidRDefault="0062215A" w:rsidP="0062215A"/>
        </w:tc>
        <w:tc>
          <w:tcPr>
            <w:tcW w:w="633" w:type="dxa"/>
          </w:tcPr>
          <w:p w14:paraId="72821606" w14:textId="77777777" w:rsidR="0062215A" w:rsidRPr="00335F9D" w:rsidRDefault="0062215A" w:rsidP="0062215A"/>
        </w:tc>
        <w:tc>
          <w:tcPr>
            <w:tcW w:w="633" w:type="dxa"/>
          </w:tcPr>
          <w:p w14:paraId="0393E0CA" w14:textId="77777777" w:rsidR="0062215A" w:rsidRPr="00335F9D" w:rsidRDefault="0062215A" w:rsidP="0062215A"/>
        </w:tc>
        <w:tc>
          <w:tcPr>
            <w:tcW w:w="633" w:type="dxa"/>
          </w:tcPr>
          <w:p w14:paraId="5B235B8E" w14:textId="77777777" w:rsidR="0062215A" w:rsidRPr="00335F9D" w:rsidRDefault="0062215A" w:rsidP="0062215A"/>
        </w:tc>
        <w:tc>
          <w:tcPr>
            <w:tcW w:w="633" w:type="dxa"/>
          </w:tcPr>
          <w:p w14:paraId="767C3CEF" w14:textId="77777777" w:rsidR="0062215A" w:rsidRPr="00335F9D" w:rsidRDefault="0062215A" w:rsidP="0062215A"/>
        </w:tc>
        <w:tc>
          <w:tcPr>
            <w:tcW w:w="633" w:type="dxa"/>
          </w:tcPr>
          <w:p w14:paraId="173AA1AD" w14:textId="77777777" w:rsidR="0062215A" w:rsidRPr="00335F9D" w:rsidRDefault="0062215A" w:rsidP="0062215A"/>
        </w:tc>
        <w:tc>
          <w:tcPr>
            <w:tcW w:w="633" w:type="dxa"/>
          </w:tcPr>
          <w:p w14:paraId="3F591F46" w14:textId="77777777" w:rsidR="0062215A" w:rsidRPr="00335F9D" w:rsidRDefault="0062215A" w:rsidP="0062215A"/>
        </w:tc>
        <w:tc>
          <w:tcPr>
            <w:tcW w:w="633" w:type="dxa"/>
          </w:tcPr>
          <w:p w14:paraId="59118776" w14:textId="77777777" w:rsidR="0062215A" w:rsidRPr="00335F9D" w:rsidRDefault="0062215A" w:rsidP="0062215A"/>
        </w:tc>
        <w:tc>
          <w:tcPr>
            <w:tcW w:w="1230" w:type="dxa"/>
          </w:tcPr>
          <w:p w14:paraId="10869B34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6A62EC6" w14:textId="77777777" w:rsidTr="0062215A">
        <w:tc>
          <w:tcPr>
            <w:tcW w:w="1787" w:type="dxa"/>
          </w:tcPr>
          <w:p w14:paraId="7B17840D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5031DA69" w14:textId="77777777" w:rsidR="0062215A" w:rsidRPr="00335F9D" w:rsidRDefault="0062215A" w:rsidP="0062215A"/>
        </w:tc>
        <w:tc>
          <w:tcPr>
            <w:tcW w:w="634" w:type="dxa"/>
          </w:tcPr>
          <w:p w14:paraId="2394D95E" w14:textId="77777777" w:rsidR="0062215A" w:rsidRPr="00335F9D" w:rsidRDefault="0062215A" w:rsidP="0062215A"/>
        </w:tc>
        <w:tc>
          <w:tcPr>
            <w:tcW w:w="634" w:type="dxa"/>
          </w:tcPr>
          <w:p w14:paraId="2063C238" w14:textId="77777777" w:rsidR="0062215A" w:rsidRPr="00335F9D" w:rsidRDefault="0062215A" w:rsidP="0062215A"/>
        </w:tc>
        <w:tc>
          <w:tcPr>
            <w:tcW w:w="633" w:type="dxa"/>
          </w:tcPr>
          <w:p w14:paraId="2E1E945E" w14:textId="77777777" w:rsidR="0062215A" w:rsidRPr="00335F9D" w:rsidRDefault="0062215A" w:rsidP="0062215A"/>
        </w:tc>
        <w:tc>
          <w:tcPr>
            <w:tcW w:w="633" w:type="dxa"/>
          </w:tcPr>
          <w:p w14:paraId="662EB290" w14:textId="77777777" w:rsidR="0062215A" w:rsidRPr="00335F9D" w:rsidRDefault="0062215A" w:rsidP="0062215A"/>
        </w:tc>
        <w:tc>
          <w:tcPr>
            <w:tcW w:w="633" w:type="dxa"/>
          </w:tcPr>
          <w:p w14:paraId="2885250A" w14:textId="77777777" w:rsidR="0062215A" w:rsidRPr="00335F9D" w:rsidRDefault="0062215A" w:rsidP="0062215A"/>
        </w:tc>
        <w:tc>
          <w:tcPr>
            <w:tcW w:w="633" w:type="dxa"/>
          </w:tcPr>
          <w:p w14:paraId="16EACB99" w14:textId="77777777" w:rsidR="0062215A" w:rsidRPr="00335F9D" w:rsidRDefault="0062215A" w:rsidP="0062215A"/>
        </w:tc>
        <w:tc>
          <w:tcPr>
            <w:tcW w:w="633" w:type="dxa"/>
          </w:tcPr>
          <w:p w14:paraId="489173B0" w14:textId="77777777" w:rsidR="0062215A" w:rsidRPr="00335F9D" w:rsidRDefault="0062215A" w:rsidP="0062215A"/>
        </w:tc>
        <w:tc>
          <w:tcPr>
            <w:tcW w:w="633" w:type="dxa"/>
          </w:tcPr>
          <w:p w14:paraId="0F100F3E" w14:textId="77777777" w:rsidR="0062215A" w:rsidRPr="00335F9D" w:rsidRDefault="0062215A" w:rsidP="0062215A"/>
        </w:tc>
        <w:tc>
          <w:tcPr>
            <w:tcW w:w="633" w:type="dxa"/>
          </w:tcPr>
          <w:p w14:paraId="76256B00" w14:textId="77777777" w:rsidR="0062215A" w:rsidRPr="00335F9D" w:rsidRDefault="0062215A" w:rsidP="0062215A"/>
        </w:tc>
        <w:tc>
          <w:tcPr>
            <w:tcW w:w="1230" w:type="dxa"/>
          </w:tcPr>
          <w:p w14:paraId="1486E905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C60ADEE" w14:textId="77777777" w:rsidTr="0062215A">
        <w:tc>
          <w:tcPr>
            <w:tcW w:w="1787" w:type="dxa"/>
          </w:tcPr>
          <w:p w14:paraId="005D2020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0FA615F6" w14:textId="77777777" w:rsidR="0062215A" w:rsidRPr="00335F9D" w:rsidRDefault="0062215A" w:rsidP="0062215A"/>
        </w:tc>
        <w:tc>
          <w:tcPr>
            <w:tcW w:w="634" w:type="dxa"/>
          </w:tcPr>
          <w:p w14:paraId="71A549E5" w14:textId="77777777" w:rsidR="0062215A" w:rsidRPr="00335F9D" w:rsidRDefault="0062215A" w:rsidP="0062215A"/>
        </w:tc>
        <w:tc>
          <w:tcPr>
            <w:tcW w:w="634" w:type="dxa"/>
          </w:tcPr>
          <w:p w14:paraId="6D10C1FE" w14:textId="77777777" w:rsidR="0062215A" w:rsidRPr="00335F9D" w:rsidRDefault="0062215A" w:rsidP="0062215A"/>
        </w:tc>
        <w:tc>
          <w:tcPr>
            <w:tcW w:w="633" w:type="dxa"/>
          </w:tcPr>
          <w:p w14:paraId="36EF1D98" w14:textId="77777777" w:rsidR="0062215A" w:rsidRPr="00335F9D" w:rsidRDefault="0062215A" w:rsidP="0062215A"/>
        </w:tc>
        <w:tc>
          <w:tcPr>
            <w:tcW w:w="633" w:type="dxa"/>
          </w:tcPr>
          <w:p w14:paraId="0E4F0E7D" w14:textId="77777777" w:rsidR="0062215A" w:rsidRPr="00335F9D" w:rsidRDefault="0062215A" w:rsidP="0062215A"/>
        </w:tc>
        <w:tc>
          <w:tcPr>
            <w:tcW w:w="633" w:type="dxa"/>
          </w:tcPr>
          <w:p w14:paraId="09EB82B7" w14:textId="77777777" w:rsidR="0062215A" w:rsidRPr="00335F9D" w:rsidRDefault="0062215A" w:rsidP="0062215A"/>
        </w:tc>
        <w:tc>
          <w:tcPr>
            <w:tcW w:w="633" w:type="dxa"/>
          </w:tcPr>
          <w:p w14:paraId="2B026DE4" w14:textId="77777777" w:rsidR="0062215A" w:rsidRPr="00335F9D" w:rsidRDefault="0062215A" w:rsidP="0062215A"/>
        </w:tc>
        <w:tc>
          <w:tcPr>
            <w:tcW w:w="633" w:type="dxa"/>
          </w:tcPr>
          <w:p w14:paraId="173E7B47" w14:textId="77777777" w:rsidR="0062215A" w:rsidRPr="00335F9D" w:rsidRDefault="0062215A" w:rsidP="0062215A"/>
        </w:tc>
        <w:tc>
          <w:tcPr>
            <w:tcW w:w="633" w:type="dxa"/>
          </w:tcPr>
          <w:p w14:paraId="530C1627" w14:textId="77777777" w:rsidR="0062215A" w:rsidRPr="00335F9D" w:rsidRDefault="0062215A" w:rsidP="0062215A"/>
        </w:tc>
        <w:tc>
          <w:tcPr>
            <w:tcW w:w="633" w:type="dxa"/>
          </w:tcPr>
          <w:p w14:paraId="11BABB53" w14:textId="77777777" w:rsidR="0062215A" w:rsidRPr="00335F9D" w:rsidRDefault="0062215A" w:rsidP="0062215A"/>
        </w:tc>
        <w:tc>
          <w:tcPr>
            <w:tcW w:w="1230" w:type="dxa"/>
          </w:tcPr>
          <w:p w14:paraId="43B11ADF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023AB676" w14:textId="77777777" w:rsidTr="0062215A">
        <w:tc>
          <w:tcPr>
            <w:tcW w:w="1787" w:type="dxa"/>
          </w:tcPr>
          <w:p w14:paraId="23FD8A42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50ADD720" w14:textId="77777777" w:rsidR="0062215A" w:rsidRPr="00335F9D" w:rsidRDefault="0062215A" w:rsidP="0062215A"/>
        </w:tc>
        <w:tc>
          <w:tcPr>
            <w:tcW w:w="634" w:type="dxa"/>
          </w:tcPr>
          <w:p w14:paraId="3822B59A" w14:textId="77777777" w:rsidR="0062215A" w:rsidRPr="00335F9D" w:rsidRDefault="0062215A" w:rsidP="0062215A"/>
        </w:tc>
        <w:tc>
          <w:tcPr>
            <w:tcW w:w="634" w:type="dxa"/>
          </w:tcPr>
          <w:p w14:paraId="269D99A8" w14:textId="77777777" w:rsidR="0062215A" w:rsidRPr="00335F9D" w:rsidRDefault="0062215A" w:rsidP="0062215A"/>
        </w:tc>
        <w:tc>
          <w:tcPr>
            <w:tcW w:w="633" w:type="dxa"/>
          </w:tcPr>
          <w:p w14:paraId="071C8B2A" w14:textId="77777777" w:rsidR="0062215A" w:rsidRPr="00335F9D" w:rsidRDefault="0062215A" w:rsidP="0062215A"/>
        </w:tc>
        <w:tc>
          <w:tcPr>
            <w:tcW w:w="633" w:type="dxa"/>
          </w:tcPr>
          <w:p w14:paraId="6D138885" w14:textId="77777777" w:rsidR="0062215A" w:rsidRPr="00335F9D" w:rsidRDefault="0062215A" w:rsidP="0062215A"/>
        </w:tc>
        <w:tc>
          <w:tcPr>
            <w:tcW w:w="633" w:type="dxa"/>
          </w:tcPr>
          <w:p w14:paraId="21695459" w14:textId="77777777" w:rsidR="0062215A" w:rsidRPr="00335F9D" w:rsidRDefault="0062215A" w:rsidP="0062215A"/>
        </w:tc>
        <w:tc>
          <w:tcPr>
            <w:tcW w:w="633" w:type="dxa"/>
          </w:tcPr>
          <w:p w14:paraId="60D5A1E3" w14:textId="77777777" w:rsidR="0062215A" w:rsidRPr="00335F9D" w:rsidRDefault="0062215A" w:rsidP="0062215A"/>
        </w:tc>
        <w:tc>
          <w:tcPr>
            <w:tcW w:w="633" w:type="dxa"/>
          </w:tcPr>
          <w:p w14:paraId="7EB06D35" w14:textId="77777777" w:rsidR="0062215A" w:rsidRPr="00335F9D" w:rsidRDefault="0062215A" w:rsidP="0062215A"/>
        </w:tc>
        <w:tc>
          <w:tcPr>
            <w:tcW w:w="633" w:type="dxa"/>
          </w:tcPr>
          <w:p w14:paraId="515A9219" w14:textId="77777777" w:rsidR="0062215A" w:rsidRPr="00335F9D" w:rsidRDefault="0062215A" w:rsidP="0062215A"/>
        </w:tc>
        <w:tc>
          <w:tcPr>
            <w:tcW w:w="633" w:type="dxa"/>
          </w:tcPr>
          <w:p w14:paraId="1AA3AF10" w14:textId="77777777" w:rsidR="0062215A" w:rsidRPr="00335F9D" w:rsidRDefault="0062215A" w:rsidP="0062215A"/>
        </w:tc>
        <w:tc>
          <w:tcPr>
            <w:tcW w:w="1230" w:type="dxa"/>
          </w:tcPr>
          <w:p w14:paraId="147FB475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27AF303A" w14:textId="77777777" w:rsidTr="0062215A">
        <w:tc>
          <w:tcPr>
            <w:tcW w:w="1787" w:type="dxa"/>
          </w:tcPr>
          <w:p w14:paraId="21768B0F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5BC18F26" w14:textId="77777777" w:rsidR="0062215A" w:rsidRPr="00335F9D" w:rsidRDefault="0062215A" w:rsidP="0062215A"/>
        </w:tc>
        <w:tc>
          <w:tcPr>
            <w:tcW w:w="634" w:type="dxa"/>
          </w:tcPr>
          <w:p w14:paraId="2B9D8756" w14:textId="77777777" w:rsidR="0062215A" w:rsidRPr="00335F9D" w:rsidRDefault="0062215A" w:rsidP="0062215A"/>
        </w:tc>
        <w:tc>
          <w:tcPr>
            <w:tcW w:w="634" w:type="dxa"/>
          </w:tcPr>
          <w:p w14:paraId="555DC29C" w14:textId="77777777" w:rsidR="0062215A" w:rsidRPr="00335F9D" w:rsidRDefault="0062215A" w:rsidP="0062215A"/>
        </w:tc>
        <w:tc>
          <w:tcPr>
            <w:tcW w:w="633" w:type="dxa"/>
          </w:tcPr>
          <w:p w14:paraId="08FFC8BF" w14:textId="77777777" w:rsidR="0062215A" w:rsidRPr="00335F9D" w:rsidRDefault="0062215A" w:rsidP="0062215A"/>
        </w:tc>
        <w:tc>
          <w:tcPr>
            <w:tcW w:w="633" w:type="dxa"/>
          </w:tcPr>
          <w:p w14:paraId="57C4F458" w14:textId="77777777" w:rsidR="0062215A" w:rsidRPr="00335F9D" w:rsidRDefault="0062215A" w:rsidP="0062215A"/>
        </w:tc>
        <w:tc>
          <w:tcPr>
            <w:tcW w:w="633" w:type="dxa"/>
          </w:tcPr>
          <w:p w14:paraId="39DEAD36" w14:textId="77777777" w:rsidR="0062215A" w:rsidRPr="00335F9D" w:rsidRDefault="0062215A" w:rsidP="0062215A"/>
        </w:tc>
        <w:tc>
          <w:tcPr>
            <w:tcW w:w="633" w:type="dxa"/>
          </w:tcPr>
          <w:p w14:paraId="2EA7B0E8" w14:textId="77777777" w:rsidR="0062215A" w:rsidRPr="00335F9D" w:rsidRDefault="0062215A" w:rsidP="0062215A"/>
        </w:tc>
        <w:tc>
          <w:tcPr>
            <w:tcW w:w="633" w:type="dxa"/>
          </w:tcPr>
          <w:p w14:paraId="723A8846" w14:textId="77777777" w:rsidR="0062215A" w:rsidRPr="00335F9D" w:rsidRDefault="0062215A" w:rsidP="0062215A"/>
        </w:tc>
        <w:tc>
          <w:tcPr>
            <w:tcW w:w="633" w:type="dxa"/>
          </w:tcPr>
          <w:p w14:paraId="4A8AD705" w14:textId="77777777" w:rsidR="0062215A" w:rsidRPr="00335F9D" w:rsidRDefault="0062215A" w:rsidP="0062215A"/>
        </w:tc>
        <w:tc>
          <w:tcPr>
            <w:tcW w:w="633" w:type="dxa"/>
          </w:tcPr>
          <w:p w14:paraId="4B67C2BE" w14:textId="77777777" w:rsidR="0062215A" w:rsidRPr="00335F9D" w:rsidRDefault="0062215A" w:rsidP="0062215A"/>
        </w:tc>
        <w:tc>
          <w:tcPr>
            <w:tcW w:w="1230" w:type="dxa"/>
          </w:tcPr>
          <w:p w14:paraId="66A6CA63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05D7E330" w14:textId="77777777" w:rsidTr="0062215A">
        <w:tc>
          <w:tcPr>
            <w:tcW w:w="1787" w:type="dxa"/>
          </w:tcPr>
          <w:p w14:paraId="06D9E901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70CC8D39" w14:textId="77777777" w:rsidR="0062215A" w:rsidRPr="00335F9D" w:rsidRDefault="0062215A" w:rsidP="0062215A"/>
        </w:tc>
        <w:tc>
          <w:tcPr>
            <w:tcW w:w="634" w:type="dxa"/>
          </w:tcPr>
          <w:p w14:paraId="7252B6F2" w14:textId="77777777" w:rsidR="0062215A" w:rsidRPr="00335F9D" w:rsidRDefault="0062215A" w:rsidP="0062215A"/>
        </w:tc>
        <w:tc>
          <w:tcPr>
            <w:tcW w:w="634" w:type="dxa"/>
          </w:tcPr>
          <w:p w14:paraId="6A4149D6" w14:textId="77777777" w:rsidR="0062215A" w:rsidRPr="00335F9D" w:rsidRDefault="0062215A" w:rsidP="0062215A"/>
        </w:tc>
        <w:tc>
          <w:tcPr>
            <w:tcW w:w="633" w:type="dxa"/>
          </w:tcPr>
          <w:p w14:paraId="65BA948B" w14:textId="77777777" w:rsidR="0062215A" w:rsidRPr="00335F9D" w:rsidRDefault="0062215A" w:rsidP="0062215A"/>
        </w:tc>
        <w:tc>
          <w:tcPr>
            <w:tcW w:w="633" w:type="dxa"/>
          </w:tcPr>
          <w:p w14:paraId="41E197B9" w14:textId="77777777" w:rsidR="0062215A" w:rsidRPr="00335F9D" w:rsidRDefault="0062215A" w:rsidP="0062215A"/>
        </w:tc>
        <w:tc>
          <w:tcPr>
            <w:tcW w:w="633" w:type="dxa"/>
          </w:tcPr>
          <w:p w14:paraId="06867E62" w14:textId="77777777" w:rsidR="0062215A" w:rsidRPr="00335F9D" w:rsidRDefault="0062215A" w:rsidP="0062215A"/>
        </w:tc>
        <w:tc>
          <w:tcPr>
            <w:tcW w:w="633" w:type="dxa"/>
          </w:tcPr>
          <w:p w14:paraId="70AB37D6" w14:textId="77777777" w:rsidR="0062215A" w:rsidRPr="00335F9D" w:rsidRDefault="0062215A" w:rsidP="0062215A"/>
        </w:tc>
        <w:tc>
          <w:tcPr>
            <w:tcW w:w="633" w:type="dxa"/>
          </w:tcPr>
          <w:p w14:paraId="7389FC75" w14:textId="77777777" w:rsidR="0062215A" w:rsidRPr="00335F9D" w:rsidRDefault="0062215A" w:rsidP="0062215A"/>
        </w:tc>
        <w:tc>
          <w:tcPr>
            <w:tcW w:w="633" w:type="dxa"/>
          </w:tcPr>
          <w:p w14:paraId="0FA70E1E" w14:textId="77777777" w:rsidR="0062215A" w:rsidRPr="00335F9D" w:rsidRDefault="0062215A" w:rsidP="0062215A"/>
        </w:tc>
        <w:tc>
          <w:tcPr>
            <w:tcW w:w="633" w:type="dxa"/>
          </w:tcPr>
          <w:p w14:paraId="16D540E2" w14:textId="77777777" w:rsidR="0062215A" w:rsidRPr="00335F9D" w:rsidRDefault="0062215A" w:rsidP="0062215A"/>
        </w:tc>
        <w:tc>
          <w:tcPr>
            <w:tcW w:w="1230" w:type="dxa"/>
          </w:tcPr>
          <w:p w14:paraId="0E26E97C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8C3A97A" w14:textId="77777777" w:rsidTr="0062215A">
        <w:tc>
          <w:tcPr>
            <w:tcW w:w="1787" w:type="dxa"/>
          </w:tcPr>
          <w:p w14:paraId="46335133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39BEE42D" w14:textId="77777777" w:rsidR="0062215A" w:rsidRPr="00335F9D" w:rsidRDefault="0062215A" w:rsidP="0062215A"/>
        </w:tc>
        <w:tc>
          <w:tcPr>
            <w:tcW w:w="634" w:type="dxa"/>
          </w:tcPr>
          <w:p w14:paraId="6B44533C" w14:textId="77777777" w:rsidR="0062215A" w:rsidRPr="00335F9D" w:rsidRDefault="0062215A" w:rsidP="0062215A"/>
        </w:tc>
        <w:tc>
          <w:tcPr>
            <w:tcW w:w="634" w:type="dxa"/>
          </w:tcPr>
          <w:p w14:paraId="373A0A2D" w14:textId="77777777" w:rsidR="0062215A" w:rsidRPr="00335F9D" w:rsidRDefault="0062215A" w:rsidP="0062215A"/>
        </w:tc>
        <w:tc>
          <w:tcPr>
            <w:tcW w:w="633" w:type="dxa"/>
          </w:tcPr>
          <w:p w14:paraId="48A5310C" w14:textId="77777777" w:rsidR="0062215A" w:rsidRPr="00335F9D" w:rsidRDefault="0062215A" w:rsidP="0062215A"/>
        </w:tc>
        <w:tc>
          <w:tcPr>
            <w:tcW w:w="633" w:type="dxa"/>
          </w:tcPr>
          <w:p w14:paraId="045764E4" w14:textId="77777777" w:rsidR="0062215A" w:rsidRPr="00335F9D" w:rsidRDefault="0062215A" w:rsidP="0062215A"/>
        </w:tc>
        <w:tc>
          <w:tcPr>
            <w:tcW w:w="633" w:type="dxa"/>
          </w:tcPr>
          <w:p w14:paraId="27C635E7" w14:textId="77777777" w:rsidR="0062215A" w:rsidRPr="00335F9D" w:rsidRDefault="0062215A" w:rsidP="0062215A"/>
        </w:tc>
        <w:tc>
          <w:tcPr>
            <w:tcW w:w="633" w:type="dxa"/>
          </w:tcPr>
          <w:p w14:paraId="7A0EA5CC" w14:textId="77777777" w:rsidR="0062215A" w:rsidRPr="00335F9D" w:rsidRDefault="0062215A" w:rsidP="0062215A"/>
        </w:tc>
        <w:tc>
          <w:tcPr>
            <w:tcW w:w="633" w:type="dxa"/>
          </w:tcPr>
          <w:p w14:paraId="1EFB7CDF" w14:textId="77777777" w:rsidR="0062215A" w:rsidRPr="00335F9D" w:rsidRDefault="0062215A" w:rsidP="0062215A"/>
        </w:tc>
        <w:tc>
          <w:tcPr>
            <w:tcW w:w="633" w:type="dxa"/>
          </w:tcPr>
          <w:p w14:paraId="30F230EF" w14:textId="77777777" w:rsidR="0062215A" w:rsidRPr="00335F9D" w:rsidRDefault="0062215A" w:rsidP="0062215A"/>
        </w:tc>
        <w:tc>
          <w:tcPr>
            <w:tcW w:w="633" w:type="dxa"/>
          </w:tcPr>
          <w:p w14:paraId="564C03F5" w14:textId="77777777" w:rsidR="0062215A" w:rsidRPr="00335F9D" w:rsidRDefault="0062215A" w:rsidP="0062215A"/>
        </w:tc>
        <w:tc>
          <w:tcPr>
            <w:tcW w:w="1230" w:type="dxa"/>
          </w:tcPr>
          <w:p w14:paraId="3D40C49E" w14:textId="77777777" w:rsidR="0062215A" w:rsidRPr="00335F9D" w:rsidRDefault="0062215A" w:rsidP="0062215A"/>
        </w:tc>
      </w:tr>
    </w:tbl>
    <w:p w14:paraId="0549A37C" w14:textId="77777777" w:rsidR="0062215A" w:rsidRDefault="0062215A" w:rsidP="0062215A"/>
    <w:p w14:paraId="751190C1" w14:textId="77777777" w:rsidR="0062215A" w:rsidRDefault="0062215A" w:rsidP="0062215A"/>
    <w:p w14:paraId="3DEB2B9B" w14:textId="31B14C30" w:rsidR="0062215A" w:rsidRPr="00B93315" w:rsidRDefault="0062215A" w:rsidP="0062215A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ALAD + </w:t>
      </w:r>
      <w:proofErr w:type="spellStart"/>
      <w:r>
        <w:rPr>
          <w:b/>
          <w:sz w:val="36"/>
          <w:szCs w:val="36"/>
        </w:rPr>
        <w:t>Dxxzz</w:t>
      </w:r>
      <w:proofErr w:type="spellEnd"/>
      <w:r>
        <w:rPr>
          <w:b/>
          <w:sz w:val="36"/>
          <w:szCs w:val="36"/>
        </w:rPr>
        <w:t xml:space="preserve"> – </w:t>
      </w:r>
      <w:proofErr w:type="spellStart"/>
      <w:r>
        <w:rPr>
          <w:b/>
          <w:sz w:val="36"/>
          <w:szCs w:val="36"/>
        </w:rPr>
        <w:t>Dxx</w:t>
      </w:r>
      <w:proofErr w:type="spellEnd"/>
      <w:r>
        <w:rPr>
          <w:b/>
          <w:sz w:val="36"/>
          <w:szCs w:val="36"/>
        </w:rPr>
        <w:t xml:space="preserve"> – </w:t>
      </w:r>
      <w:proofErr w:type="spellStart"/>
      <w:r>
        <w:rPr>
          <w:b/>
          <w:sz w:val="36"/>
          <w:szCs w:val="36"/>
        </w:rPr>
        <w:t>Dzz</w:t>
      </w:r>
      <w:proofErr w:type="spellEnd"/>
      <w:r>
        <w:rPr>
          <w:b/>
          <w:sz w:val="36"/>
          <w:szCs w:val="36"/>
        </w:rPr>
        <w:t xml:space="preserve"> (ALI + </w:t>
      </w:r>
      <w:proofErr w:type="spellStart"/>
      <w:r>
        <w:rPr>
          <w:b/>
          <w:sz w:val="36"/>
          <w:szCs w:val="36"/>
        </w:rPr>
        <w:t>Dxxzz</w:t>
      </w:r>
      <w:proofErr w:type="spellEnd"/>
      <w:r>
        <w:rPr>
          <w:b/>
          <w:sz w:val="36"/>
          <w:szCs w:val="36"/>
        </w:rPr>
        <w:t>)</w:t>
      </w:r>
    </w:p>
    <w:p w14:paraId="01F4BDF1" w14:textId="77777777" w:rsidR="0062215A" w:rsidRDefault="0062215A" w:rsidP="0062215A"/>
    <w:p w14:paraId="252777DB" w14:textId="77777777" w:rsidR="0062215A" w:rsidRDefault="0062215A" w:rsidP="0062215A">
      <w:r>
        <w:t xml:space="preserve">Arrhythmia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2215A" w14:paraId="277C157D" w14:textId="77777777" w:rsidTr="0062215A">
        <w:tc>
          <w:tcPr>
            <w:tcW w:w="2337" w:type="dxa"/>
          </w:tcPr>
          <w:p w14:paraId="762DD3F7" w14:textId="77777777" w:rsidR="0062215A" w:rsidRDefault="0062215A" w:rsidP="0062215A"/>
        </w:tc>
        <w:tc>
          <w:tcPr>
            <w:tcW w:w="2337" w:type="dxa"/>
          </w:tcPr>
          <w:p w14:paraId="57299F8B" w14:textId="77777777" w:rsidR="0062215A" w:rsidRDefault="0062215A" w:rsidP="0062215A">
            <w:r>
              <w:t xml:space="preserve">Precision </w:t>
            </w:r>
          </w:p>
        </w:tc>
        <w:tc>
          <w:tcPr>
            <w:tcW w:w="2338" w:type="dxa"/>
          </w:tcPr>
          <w:p w14:paraId="72DA783A" w14:textId="77777777" w:rsidR="0062215A" w:rsidRDefault="0062215A" w:rsidP="0062215A">
            <w:r>
              <w:t xml:space="preserve">Recall </w:t>
            </w:r>
          </w:p>
        </w:tc>
        <w:tc>
          <w:tcPr>
            <w:tcW w:w="2338" w:type="dxa"/>
          </w:tcPr>
          <w:p w14:paraId="42433604" w14:textId="77777777" w:rsidR="0062215A" w:rsidRDefault="0062215A" w:rsidP="0062215A">
            <w:r>
              <w:t>F1 score</w:t>
            </w:r>
          </w:p>
        </w:tc>
      </w:tr>
      <w:tr w:rsidR="0062215A" w14:paraId="2A43AE33" w14:textId="77777777" w:rsidTr="0062215A">
        <w:tc>
          <w:tcPr>
            <w:tcW w:w="2337" w:type="dxa"/>
          </w:tcPr>
          <w:p w14:paraId="5E5134AD" w14:textId="77777777" w:rsidR="0062215A" w:rsidRDefault="0062215A" w:rsidP="0062215A">
            <w:r>
              <w:t>L1</w:t>
            </w:r>
          </w:p>
        </w:tc>
        <w:tc>
          <w:tcPr>
            <w:tcW w:w="2337" w:type="dxa"/>
          </w:tcPr>
          <w:p w14:paraId="6C5EA9A3" w14:textId="77777777" w:rsidR="0062215A" w:rsidRDefault="0062215A" w:rsidP="0062215A"/>
        </w:tc>
        <w:tc>
          <w:tcPr>
            <w:tcW w:w="2338" w:type="dxa"/>
          </w:tcPr>
          <w:p w14:paraId="069EB56C" w14:textId="77777777" w:rsidR="0062215A" w:rsidRDefault="0062215A" w:rsidP="0062215A"/>
        </w:tc>
        <w:tc>
          <w:tcPr>
            <w:tcW w:w="2338" w:type="dxa"/>
          </w:tcPr>
          <w:p w14:paraId="11A2B698" w14:textId="77777777" w:rsidR="0062215A" w:rsidRDefault="0062215A" w:rsidP="0062215A"/>
        </w:tc>
      </w:tr>
      <w:tr w:rsidR="0062215A" w14:paraId="497197E5" w14:textId="77777777" w:rsidTr="0062215A">
        <w:tc>
          <w:tcPr>
            <w:tcW w:w="2337" w:type="dxa"/>
          </w:tcPr>
          <w:p w14:paraId="017EB139" w14:textId="77777777" w:rsidR="0062215A" w:rsidRDefault="0062215A" w:rsidP="0062215A">
            <w:r>
              <w:t>L2</w:t>
            </w:r>
          </w:p>
        </w:tc>
        <w:tc>
          <w:tcPr>
            <w:tcW w:w="2337" w:type="dxa"/>
          </w:tcPr>
          <w:p w14:paraId="74619140" w14:textId="77777777" w:rsidR="0062215A" w:rsidRDefault="0062215A" w:rsidP="0062215A"/>
        </w:tc>
        <w:tc>
          <w:tcPr>
            <w:tcW w:w="2338" w:type="dxa"/>
          </w:tcPr>
          <w:p w14:paraId="5E0E3145" w14:textId="77777777" w:rsidR="0062215A" w:rsidRDefault="0062215A" w:rsidP="0062215A"/>
        </w:tc>
        <w:tc>
          <w:tcPr>
            <w:tcW w:w="2338" w:type="dxa"/>
          </w:tcPr>
          <w:p w14:paraId="61851488" w14:textId="77777777" w:rsidR="0062215A" w:rsidRDefault="0062215A" w:rsidP="0062215A"/>
        </w:tc>
      </w:tr>
      <w:tr w:rsidR="0062215A" w14:paraId="3C1F028D" w14:textId="77777777" w:rsidTr="0062215A">
        <w:tc>
          <w:tcPr>
            <w:tcW w:w="2337" w:type="dxa"/>
          </w:tcPr>
          <w:p w14:paraId="25DD1B03" w14:textId="77777777" w:rsidR="0062215A" w:rsidRDefault="0062215A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2E620E5E" w14:textId="77777777" w:rsidR="0062215A" w:rsidRDefault="0062215A" w:rsidP="0062215A"/>
        </w:tc>
        <w:tc>
          <w:tcPr>
            <w:tcW w:w="2338" w:type="dxa"/>
          </w:tcPr>
          <w:p w14:paraId="02CE028B" w14:textId="77777777" w:rsidR="0062215A" w:rsidRDefault="0062215A" w:rsidP="0062215A"/>
        </w:tc>
        <w:tc>
          <w:tcPr>
            <w:tcW w:w="2338" w:type="dxa"/>
          </w:tcPr>
          <w:p w14:paraId="34445288" w14:textId="77777777" w:rsidR="0062215A" w:rsidRDefault="0062215A" w:rsidP="0062215A"/>
        </w:tc>
      </w:tr>
      <w:tr w:rsidR="0062215A" w14:paraId="2240F1FB" w14:textId="77777777" w:rsidTr="0062215A">
        <w:tc>
          <w:tcPr>
            <w:tcW w:w="2337" w:type="dxa"/>
          </w:tcPr>
          <w:p w14:paraId="0CB1AF39" w14:textId="77777777" w:rsidR="0062215A" w:rsidRDefault="0062215A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179BC293" w14:textId="77777777" w:rsidR="0062215A" w:rsidRDefault="0062215A" w:rsidP="0062215A"/>
        </w:tc>
        <w:tc>
          <w:tcPr>
            <w:tcW w:w="2338" w:type="dxa"/>
          </w:tcPr>
          <w:p w14:paraId="4D8442F7" w14:textId="77777777" w:rsidR="0062215A" w:rsidRDefault="0062215A" w:rsidP="0062215A"/>
        </w:tc>
        <w:tc>
          <w:tcPr>
            <w:tcW w:w="2338" w:type="dxa"/>
          </w:tcPr>
          <w:p w14:paraId="6609D518" w14:textId="77777777" w:rsidR="0062215A" w:rsidRDefault="0062215A" w:rsidP="0062215A"/>
        </w:tc>
      </w:tr>
      <w:tr w:rsidR="0062215A" w14:paraId="1B1CF07C" w14:textId="77777777" w:rsidTr="0062215A">
        <w:tc>
          <w:tcPr>
            <w:tcW w:w="2337" w:type="dxa"/>
          </w:tcPr>
          <w:p w14:paraId="308FF21E" w14:textId="77777777" w:rsidR="0062215A" w:rsidRDefault="0062215A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1D482AC3" w14:textId="77777777" w:rsidR="0062215A" w:rsidRDefault="0062215A" w:rsidP="0062215A"/>
        </w:tc>
        <w:tc>
          <w:tcPr>
            <w:tcW w:w="2338" w:type="dxa"/>
          </w:tcPr>
          <w:p w14:paraId="749D47B7" w14:textId="77777777" w:rsidR="0062215A" w:rsidRDefault="0062215A" w:rsidP="0062215A"/>
        </w:tc>
        <w:tc>
          <w:tcPr>
            <w:tcW w:w="2338" w:type="dxa"/>
          </w:tcPr>
          <w:p w14:paraId="50D51F41" w14:textId="77777777" w:rsidR="0062215A" w:rsidRDefault="0062215A" w:rsidP="0062215A"/>
        </w:tc>
      </w:tr>
      <w:tr w:rsidR="0062215A" w14:paraId="3BC838E4" w14:textId="77777777" w:rsidTr="0062215A">
        <w:tc>
          <w:tcPr>
            <w:tcW w:w="2337" w:type="dxa"/>
          </w:tcPr>
          <w:p w14:paraId="40427FCA" w14:textId="77777777" w:rsidR="0062215A" w:rsidRDefault="0062215A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522D51CE" w14:textId="77777777" w:rsidR="0062215A" w:rsidRDefault="0062215A" w:rsidP="0062215A"/>
        </w:tc>
        <w:tc>
          <w:tcPr>
            <w:tcW w:w="2338" w:type="dxa"/>
          </w:tcPr>
          <w:p w14:paraId="2FA83B7B" w14:textId="77777777" w:rsidR="0062215A" w:rsidRDefault="0062215A" w:rsidP="0062215A"/>
        </w:tc>
        <w:tc>
          <w:tcPr>
            <w:tcW w:w="2338" w:type="dxa"/>
          </w:tcPr>
          <w:p w14:paraId="63FEA9E2" w14:textId="77777777" w:rsidR="0062215A" w:rsidRDefault="0062215A" w:rsidP="0062215A"/>
        </w:tc>
      </w:tr>
      <w:tr w:rsidR="0062215A" w14:paraId="04B01818" w14:textId="77777777" w:rsidTr="0062215A">
        <w:tc>
          <w:tcPr>
            <w:tcW w:w="2337" w:type="dxa"/>
          </w:tcPr>
          <w:p w14:paraId="0B3B4AFD" w14:textId="77777777" w:rsidR="0062215A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7CB87C4F" w14:textId="77777777" w:rsidR="0062215A" w:rsidRDefault="0062215A" w:rsidP="0062215A"/>
        </w:tc>
        <w:tc>
          <w:tcPr>
            <w:tcW w:w="2338" w:type="dxa"/>
          </w:tcPr>
          <w:p w14:paraId="4C85EFF0" w14:textId="77777777" w:rsidR="0062215A" w:rsidRDefault="0062215A" w:rsidP="0062215A"/>
        </w:tc>
        <w:tc>
          <w:tcPr>
            <w:tcW w:w="2338" w:type="dxa"/>
          </w:tcPr>
          <w:p w14:paraId="4952B329" w14:textId="77777777" w:rsidR="0062215A" w:rsidRDefault="0062215A" w:rsidP="0062215A"/>
        </w:tc>
      </w:tr>
    </w:tbl>
    <w:p w14:paraId="72990F48" w14:textId="77777777" w:rsidR="0062215A" w:rsidRDefault="0062215A" w:rsidP="0062215A">
      <w:r>
        <w:t xml:space="preserve"> </w:t>
      </w:r>
    </w:p>
    <w:p w14:paraId="74EC30B1" w14:textId="77777777" w:rsidR="0062215A" w:rsidRDefault="0062215A" w:rsidP="0062215A">
      <w:r>
        <w:t>KDD9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2215A" w14:paraId="6EB426ED" w14:textId="77777777" w:rsidTr="0062215A">
        <w:tc>
          <w:tcPr>
            <w:tcW w:w="2337" w:type="dxa"/>
          </w:tcPr>
          <w:p w14:paraId="2414FA1A" w14:textId="77777777" w:rsidR="0062215A" w:rsidRDefault="0062215A" w:rsidP="0062215A"/>
        </w:tc>
        <w:tc>
          <w:tcPr>
            <w:tcW w:w="2337" w:type="dxa"/>
          </w:tcPr>
          <w:p w14:paraId="53CB7E67" w14:textId="77777777" w:rsidR="0062215A" w:rsidRDefault="0062215A" w:rsidP="0062215A">
            <w:r>
              <w:t xml:space="preserve">Precision </w:t>
            </w:r>
          </w:p>
        </w:tc>
        <w:tc>
          <w:tcPr>
            <w:tcW w:w="2338" w:type="dxa"/>
          </w:tcPr>
          <w:p w14:paraId="40BD0FC8" w14:textId="77777777" w:rsidR="0062215A" w:rsidRDefault="0062215A" w:rsidP="0062215A">
            <w:r>
              <w:t xml:space="preserve">Recall </w:t>
            </w:r>
          </w:p>
        </w:tc>
        <w:tc>
          <w:tcPr>
            <w:tcW w:w="2338" w:type="dxa"/>
          </w:tcPr>
          <w:p w14:paraId="301347BF" w14:textId="77777777" w:rsidR="0062215A" w:rsidRDefault="0062215A" w:rsidP="0062215A">
            <w:r>
              <w:t>F1 score</w:t>
            </w:r>
          </w:p>
        </w:tc>
      </w:tr>
      <w:tr w:rsidR="0062215A" w14:paraId="44E7963A" w14:textId="77777777" w:rsidTr="0062215A">
        <w:tc>
          <w:tcPr>
            <w:tcW w:w="2337" w:type="dxa"/>
          </w:tcPr>
          <w:p w14:paraId="10464950" w14:textId="77777777" w:rsidR="0062215A" w:rsidRDefault="0062215A" w:rsidP="0062215A">
            <w:r>
              <w:t>L1</w:t>
            </w:r>
          </w:p>
        </w:tc>
        <w:tc>
          <w:tcPr>
            <w:tcW w:w="2337" w:type="dxa"/>
          </w:tcPr>
          <w:p w14:paraId="7377353C" w14:textId="77777777" w:rsidR="0062215A" w:rsidRDefault="0062215A" w:rsidP="0062215A"/>
        </w:tc>
        <w:tc>
          <w:tcPr>
            <w:tcW w:w="2338" w:type="dxa"/>
          </w:tcPr>
          <w:p w14:paraId="3F424153" w14:textId="77777777" w:rsidR="0062215A" w:rsidRDefault="0062215A" w:rsidP="0062215A"/>
        </w:tc>
        <w:tc>
          <w:tcPr>
            <w:tcW w:w="2338" w:type="dxa"/>
          </w:tcPr>
          <w:p w14:paraId="6BD0D0CF" w14:textId="77777777" w:rsidR="0062215A" w:rsidRDefault="0062215A" w:rsidP="0062215A"/>
        </w:tc>
      </w:tr>
      <w:tr w:rsidR="0062215A" w14:paraId="16217812" w14:textId="77777777" w:rsidTr="0062215A">
        <w:tc>
          <w:tcPr>
            <w:tcW w:w="2337" w:type="dxa"/>
          </w:tcPr>
          <w:p w14:paraId="037B00D2" w14:textId="77777777" w:rsidR="0062215A" w:rsidRDefault="0062215A" w:rsidP="0062215A">
            <w:r>
              <w:t>L2</w:t>
            </w:r>
          </w:p>
        </w:tc>
        <w:tc>
          <w:tcPr>
            <w:tcW w:w="2337" w:type="dxa"/>
          </w:tcPr>
          <w:p w14:paraId="20DB3249" w14:textId="77777777" w:rsidR="0062215A" w:rsidRDefault="0062215A" w:rsidP="0062215A"/>
        </w:tc>
        <w:tc>
          <w:tcPr>
            <w:tcW w:w="2338" w:type="dxa"/>
          </w:tcPr>
          <w:p w14:paraId="1424E4A0" w14:textId="77777777" w:rsidR="0062215A" w:rsidRDefault="0062215A" w:rsidP="0062215A"/>
        </w:tc>
        <w:tc>
          <w:tcPr>
            <w:tcW w:w="2338" w:type="dxa"/>
          </w:tcPr>
          <w:p w14:paraId="66639A40" w14:textId="77777777" w:rsidR="0062215A" w:rsidRDefault="0062215A" w:rsidP="0062215A"/>
        </w:tc>
      </w:tr>
      <w:tr w:rsidR="0062215A" w14:paraId="3F84C31A" w14:textId="77777777" w:rsidTr="0062215A">
        <w:tc>
          <w:tcPr>
            <w:tcW w:w="2337" w:type="dxa"/>
          </w:tcPr>
          <w:p w14:paraId="1D0816D2" w14:textId="77777777" w:rsidR="0062215A" w:rsidRDefault="0062215A" w:rsidP="0062215A">
            <w:r>
              <w:t>Logits (</w:t>
            </w:r>
            <w:proofErr w:type="spellStart"/>
            <w:r>
              <w:t>Dxx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5A602651" w14:textId="77777777" w:rsidR="0062215A" w:rsidRDefault="0062215A" w:rsidP="0062215A"/>
        </w:tc>
        <w:tc>
          <w:tcPr>
            <w:tcW w:w="2338" w:type="dxa"/>
          </w:tcPr>
          <w:p w14:paraId="35AADBD3" w14:textId="77777777" w:rsidR="0062215A" w:rsidRDefault="0062215A" w:rsidP="0062215A"/>
        </w:tc>
        <w:tc>
          <w:tcPr>
            <w:tcW w:w="2338" w:type="dxa"/>
          </w:tcPr>
          <w:p w14:paraId="76C004CA" w14:textId="77777777" w:rsidR="0062215A" w:rsidRDefault="0062215A" w:rsidP="0062215A"/>
        </w:tc>
      </w:tr>
      <w:tr w:rsidR="0062215A" w14:paraId="5576CCBA" w14:textId="77777777" w:rsidTr="0062215A">
        <w:tc>
          <w:tcPr>
            <w:tcW w:w="2337" w:type="dxa"/>
          </w:tcPr>
          <w:p w14:paraId="633D90E3" w14:textId="77777777" w:rsidR="0062215A" w:rsidRDefault="0062215A" w:rsidP="0062215A">
            <w:proofErr w:type="spellStart"/>
            <w:r>
              <w:t>Features_xx</w:t>
            </w:r>
            <w:proofErr w:type="spellEnd"/>
          </w:p>
        </w:tc>
        <w:tc>
          <w:tcPr>
            <w:tcW w:w="2337" w:type="dxa"/>
          </w:tcPr>
          <w:p w14:paraId="4BEC4981" w14:textId="77777777" w:rsidR="0062215A" w:rsidRDefault="0062215A" w:rsidP="0062215A"/>
        </w:tc>
        <w:tc>
          <w:tcPr>
            <w:tcW w:w="2338" w:type="dxa"/>
          </w:tcPr>
          <w:p w14:paraId="42CCA910" w14:textId="77777777" w:rsidR="0062215A" w:rsidRDefault="0062215A" w:rsidP="0062215A"/>
        </w:tc>
        <w:tc>
          <w:tcPr>
            <w:tcW w:w="2338" w:type="dxa"/>
          </w:tcPr>
          <w:p w14:paraId="407EA46D" w14:textId="77777777" w:rsidR="0062215A" w:rsidRDefault="0062215A" w:rsidP="0062215A"/>
        </w:tc>
      </w:tr>
      <w:tr w:rsidR="0062215A" w14:paraId="0B7D8C18" w14:textId="77777777" w:rsidTr="0062215A">
        <w:tc>
          <w:tcPr>
            <w:tcW w:w="2337" w:type="dxa"/>
          </w:tcPr>
          <w:p w14:paraId="4998E153" w14:textId="77777777" w:rsidR="0062215A" w:rsidRDefault="0062215A" w:rsidP="0062215A">
            <w:proofErr w:type="spellStart"/>
            <w:r>
              <w:t>All_Logits</w:t>
            </w:r>
            <w:proofErr w:type="spellEnd"/>
            <w:r>
              <w:t xml:space="preserve"> (</w:t>
            </w:r>
            <w:proofErr w:type="spellStart"/>
            <w:r>
              <w:t>Dxx</w:t>
            </w:r>
            <w:proofErr w:type="spellEnd"/>
            <w:r>
              <w:t xml:space="preserve"> + </w:t>
            </w:r>
            <w:proofErr w:type="spellStart"/>
            <w:r>
              <w:t>Dzz</w:t>
            </w:r>
            <w:proofErr w:type="spellEnd"/>
            <w:r>
              <w:t xml:space="preserve"> + </w:t>
            </w:r>
            <w:proofErr w:type="spellStart"/>
            <w:r>
              <w:t>Dxxzz</w:t>
            </w:r>
            <w:proofErr w:type="spellEnd"/>
            <w:r>
              <w:t>)</w:t>
            </w:r>
          </w:p>
        </w:tc>
        <w:tc>
          <w:tcPr>
            <w:tcW w:w="2337" w:type="dxa"/>
          </w:tcPr>
          <w:p w14:paraId="0908FA42" w14:textId="77777777" w:rsidR="0062215A" w:rsidRDefault="0062215A" w:rsidP="0062215A"/>
        </w:tc>
        <w:tc>
          <w:tcPr>
            <w:tcW w:w="2338" w:type="dxa"/>
          </w:tcPr>
          <w:p w14:paraId="387565EE" w14:textId="77777777" w:rsidR="0062215A" w:rsidRDefault="0062215A" w:rsidP="0062215A"/>
        </w:tc>
        <w:tc>
          <w:tcPr>
            <w:tcW w:w="2338" w:type="dxa"/>
          </w:tcPr>
          <w:p w14:paraId="0AD43EE5" w14:textId="77777777" w:rsidR="0062215A" w:rsidRDefault="0062215A" w:rsidP="0062215A"/>
        </w:tc>
      </w:tr>
      <w:tr w:rsidR="0062215A" w14:paraId="3D3BE089" w14:textId="77777777" w:rsidTr="0062215A">
        <w:tc>
          <w:tcPr>
            <w:tcW w:w="2337" w:type="dxa"/>
          </w:tcPr>
          <w:p w14:paraId="6A743155" w14:textId="77777777" w:rsidR="0062215A" w:rsidRDefault="0062215A" w:rsidP="0062215A">
            <w:proofErr w:type="spellStart"/>
            <w:r>
              <w:t>Features_xxzz</w:t>
            </w:r>
            <w:proofErr w:type="spellEnd"/>
          </w:p>
        </w:tc>
        <w:tc>
          <w:tcPr>
            <w:tcW w:w="2337" w:type="dxa"/>
          </w:tcPr>
          <w:p w14:paraId="06958810" w14:textId="77777777" w:rsidR="0062215A" w:rsidRDefault="0062215A" w:rsidP="0062215A"/>
        </w:tc>
        <w:tc>
          <w:tcPr>
            <w:tcW w:w="2338" w:type="dxa"/>
          </w:tcPr>
          <w:p w14:paraId="31917CCB" w14:textId="77777777" w:rsidR="0062215A" w:rsidRDefault="0062215A" w:rsidP="0062215A"/>
        </w:tc>
        <w:tc>
          <w:tcPr>
            <w:tcW w:w="2338" w:type="dxa"/>
          </w:tcPr>
          <w:p w14:paraId="356D4D51" w14:textId="77777777" w:rsidR="0062215A" w:rsidRDefault="0062215A" w:rsidP="0062215A"/>
        </w:tc>
      </w:tr>
      <w:tr w:rsidR="0062215A" w14:paraId="39191717" w14:textId="77777777" w:rsidTr="0062215A">
        <w:tc>
          <w:tcPr>
            <w:tcW w:w="2337" w:type="dxa"/>
          </w:tcPr>
          <w:p w14:paraId="3D21C5E1" w14:textId="77777777" w:rsidR="0062215A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2337" w:type="dxa"/>
          </w:tcPr>
          <w:p w14:paraId="53B127F9" w14:textId="77777777" w:rsidR="0062215A" w:rsidRDefault="0062215A" w:rsidP="0062215A"/>
        </w:tc>
        <w:tc>
          <w:tcPr>
            <w:tcW w:w="2338" w:type="dxa"/>
          </w:tcPr>
          <w:p w14:paraId="4E575020" w14:textId="77777777" w:rsidR="0062215A" w:rsidRDefault="0062215A" w:rsidP="0062215A"/>
        </w:tc>
        <w:tc>
          <w:tcPr>
            <w:tcW w:w="2338" w:type="dxa"/>
          </w:tcPr>
          <w:p w14:paraId="06A9BF35" w14:textId="77777777" w:rsidR="0062215A" w:rsidRDefault="0062215A" w:rsidP="0062215A"/>
        </w:tc>
      </w:tr>
    </w:tbl>
    <w:p w14:paraId="1297A819" w14:textId="77777777" w:rsidR="0062215A" w:rsidRDefault="0062215A" w:rsidP="0062215A"/>
    <w:p w14:paraId="5F187948" w14:textId="77777777" w:rsidR="0062215A" w:rsidRDefault="0062215A" w:rsidP="0062215A">
      <w:r>
        <w:lastRenderedPageBreak/>
        <w:t>SVHN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4C63F774" w14:textId="77777777" w:rsidTr="0062215A">
        <w:tc>
          <w:tcPr>
            <w:tcW w:w="1787" w:type="dxa"/>
          </w:tcPr>
          <w:p w14:paraId="48F1B3D2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7B8C5202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513304F2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2D51993F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2E70DDDB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3AFBD77A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6A8630A5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3905152A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1309C354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78972389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593B3D8C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50B50A96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05E8C985" w14:textId="77777777" w:rsidTr="0062215A">
        <w:tc>
          <w:tcPr>
            <w:tcW w:w="1787" w:type="dxa"/>
          </w:tcPr>
          <w:p w14:paraId="32190A9D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05B8EAFA" w14:textId="77777777" w:rsidR="0062215A" w:rsidRPr="00335F9D" w:rsidRDefault="0062215A" w:rsidP="0062215A"/>
        </w:tc>
        <w:tc>
          <w:tcPr>
            <w:tcW w:w="634" w:type="dxa"/>
          </w:tcPr>
          <w:p w14:paraId="221B264E" w14:textId="77777777" w:rsidR="0062215A" w:rsidRPr="00335F9D" w:rsidRDefault="0062215A" w:rsidP="0062215A"/>
        </w:tc>
        <w:tc>
          <w:tcPr>
            <w:tcW w:w="634" w:type="dxa"/>
          </w:tcPr>
          <w:p w14:paraId="06993BA2" w14:textId="77777777" w:rsidR="0062215A" w:rsidRPr="00335F9D" w:rsidRDefault="0062215A" w:rsidP="0062215A"/>
        </w:tc>
        <w:tc>
          <w:tcPr>
            <w:tcW w:w="633" w:type="dxa"/>
          </w:tcPr>
          <w:p w14:paraId="3F91594B" w14:textId="77777777" w:rsidR="0062215A" w:rsidRPr="00335F9D" w:rsidRDefault="0062215A" w:rsidP="0062215A"/>
        </w:tc>
        <w:tc>
          <w:tcPr>
            <w:tcW w:w="633" w:type="dxa"/>
          </w:tcPr>
          <w:p w14:paraId="461B68DD" w14:textId="77777777" w:rsidR="0062215A" w:rsidRPr="00335F9D" w:rsidRDefault="0062215A" w:rsidP="0062215A"/>
        </w:tc>
        <w:tc>
          <w:tcPr>
            <w:tcW w:w="633" w:type="dxa"/>
          </w:tcPr>
          <w:p w14:paraId="2492BF3A" w14:textId="77777777" w:rsidR="0062215A" w:rsidRPr="00335F9D" w:rsidRDefault="0062215A" w:rsidP="0062215A"/>
        </w:tc>
        <w:tc>
          <w:tcPr>
            <w:tcW w:w="633" w:type="dxa"/>
          </w:tcPr>
          <w:p w14:paraId="2CBEDEDA" w14:textId="77777777" w:rsidR="0062215A" w:rsidRPr="00335F9D" w:rsidRDefault="0062215A" w:rsidP="0062215A"/>
        </w:tc>
        <w:tc>
          <w:tcPr>
            <w:tcW w:w="633" w:type="dxa"/>
          </w:tcPr>
          <w:p w14:paraId="31780F50" w14:textId="77777777" w:rsidR="0062215A" w:rsidRPr="00335F9D" w:rsidRDefault="0062215A" w:rsidP="0062215A"/>
        </w:tc>
        <w:tc>
          <w:tcPr>
            <w:tcW w:w="633" w:type="dxa"/>
          </w:tcPr>
          <w:p w14:paraId="65F039CA" w14:textId="77777777" w:rsidR="0062215A" w:rsidRPr="00335F9D" w:rsidRDefault="0062215A" w:rsidP="0062215A"/>
        </w:tc>
        <w:tc>
          <w:tcPr>
            <w:tcW w:w="633" w:type="dxa"/>
          </w:tcPr>
          <w:p w14:paraId="4BE5F065" w14:textId="77777777" w:rsidR="0062215A" w:rsidRPr="00335F9D" w:rsidRDefault="0062215A" w:rsidP="0062215A"/>
        </w:tc>
        <w:tc>
          <w:tcPr>
            <w:tcW w:w="1230" w:type="dxa"/>
          </w:tcPr>
          <w:p w14:paraId="4F442FC0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ECA612A" w14:textId="77777777" w:rsidTr="0062215A">
        <w:tc>
          <w:tcPr>
            <w:tcW w:w="1787" w:type="dxa"/>
          </w:tcPr>
          <w:p w14:paraId="4E87B4F4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4735D2FA" w14:textId="77777777" w:rsidR="0062215A" w:rsidRPr="00335F9D" w:rsidRDefault="0062215A" w:rsidP="0062215A"/>
        </w:tc>
        <w:tc>
          <w:tcPr>
            <w:tcW w:w="634" w:type="dxa"/>
          </w:tcPr>
          <w:p w14:paraId="76EB8E98" w14:textId="77777777" w:rsidR="0062215A" w:rsidRPr="00335F9D" w:rsidRDefault="0062215A" w:rsidP="0062215A"/>
        </w:tc>
        <w:tc>
          <w:tcPr>
            <w:tcW w:w="634" w:type="dxa"/>
          </w:tcPr>
          <w:p w14:paraId="45CA4BE3" w14:textId="77777777" w:rsidR="0062215A" w:rsidRPr="00335F9D" w:rsidRDefault="0062215A" w:rsidP="0062215A"/>
        </w:tc>
        <w:tc>
          <w:tcPr>
            <w:tcW w:w="633" w:type="dxa"/>
          </w:tcPr>
          <w:p w14:paraId="7CCE283D" w14:textId="77777777" w:rsidR="0062215A" w:rsidRPr="00335F9D" w:rsidRDefault="0062215A" w:rsidP="0062215A"/>
        </w:tc>
        <w:tc>
          <w:tcPr>
            <w:tcW w:w="633" w:type="dxa"/>
          </w:tcPr>
          <w:p w14:paraId="0BEAB821" w14:textId="77777777" w:rsidR="0062215A" w:rsidRPr="00335F9D" w:rsidRDefault="0062215A" w:rsidP="0062215A"/>
        </w:tc>
        <w:tc>
          <w:tcPr>
            <w:tcW w:w="633" w:type="dxa"/>
          </w:tcPr>
          <w:p w14:paraId="46A68927" w14:textId="77777777" w:rsidR="0062215A" w:rsidRPr="00335F9D" w:rsidRDefault="0062215A" w:rsidP="0062215A"/>
        </w:tc>
        <w:tc>
          <w:tcPr>
            <w:tcW w:w="633" w:type="dxa"/>
          </w:tcPr>
          <w:p w14:paraId="7DE87BB9" w14:textId="77777777" w:rsidR="0062215A" w:rsidRPr="00335F9D" w:rsidRDefault="0062215A" w:rsidP="0062215A"/>
        </w:tc>
        <w:tc>
          <w:tcPr>
            <w:tcW w:w="633" w:type="dxa"/>
          </w:tcPr>
          <w:p w14:paraId="5ADF7140" w14:textId="77777777" w:rsidR="0062215A" w:rsidRPr="00335F9D" w:rsidRDefault="0062215A" w:rsidP="0062215A"/>
        </w:tc>
        <w:tc>
          <w:tcPr>
            <w:tcW w:w="633" w:type="dxa"/>
          </w:tcPr>
          <w:p w14:paraId="490886A1" w14:textId="77777777" w:rsidR="0062215A" w:rsidRPr="00335F9D" w:rsidRDefault="0062215A" w:rsidP="0062215A"/>
        </w:tc>
        <w:tc>
          <w:tcPr>
            <w:tcW w:w="633" w:type="dxa"/>
          </w:tcPr>
          <w:p w14:paraId="6721BB48" w14:textId="77777777" w:rsidR="0062215A" w:rsidRPr="00335F9D" w:rsidRDefault="0062215A" w:rsidP="0062215A"/>
        </w:tc>
        <w:tc>
          <w:tcPr>
            <w:tcW w:w="1230" w:type="dxa"/>
          </w:tcPr>
          <w:p w14:paraId="141AAF79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2FD7D48" w14:textId="77777777" w:rsidTr="0062215A">
        <w:tc>
          <w:tcPr>
            <w:tcW w:w="1787" w:type="dxa"/>
          </w:tcPr>
          <w:p w14:paraId="14FE688B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7EFD5FA1" w14:textId="77777777" w:rsidR="0062215A" w:rsidRPr="00335F9D" w:rsidRDefault="0062215A" w:rsidP="0062215A"/>
        </w:tc>
        <w:tc>
          <w:tcPr>
            <w:tcW w:w="634" w:type="dxa"/>
          </w:tcPr>
          <w:p w14:paraId="594A9A19" w14:textId="77777777" w:rsidR="0062215A" w:rsidRPr="00335F9D" w:rsidRDefault="0062215A" w:rsidP="0062215A"/>
        </w:tc>
        <w:tc>
          <w:tcPr>
            <w:tcW w:w="634" w:type="dxa"/>
          </w:tcPr>
          <w:p w14:paraId="1E069F9B" w14:textId="77777777" w:rsidR="0062215A" w:rsidRPr="00335F9D" w:rsidRDefault="0062215A" w:rsidP="0062215A"/>
        </w:tc>
        <w:tc>
          <w:tcPr>
            <w:tcW w:w="633" w:type="dxa"/>
          </w:tcPr>
          <w:p w14:paraId="7F25ADB5" w14:textId="77777777" w:rsidR="0062215A" w:rsidRPr="00335F9D" w:rsidRDefault="0062215A" w:rsidP="0062215A"/>
        </w:tc>
        <w:tc>
          <w:tcPr>
            <w:tcW w:w="633" w:type="dxa"/>
          </w:tcPr>
          <w:p w14:paraId="638605FE" w14:textId="77777777" w:rsidR="0062215A" w:rsidRPr="00335F9D" w:rsidRDefault="0062215A" w:rsidP="0062215A"/>
        </w:tc>
        <w:tc>
          <w:tcPr>
            <w:tcW w:w="633" w:type="dxa"/>
          </w:tcPr>
          <w:p w14:paraId="27A0CA40" w14:textId="77777777" w:rsidR="0062215A" w:rsidRPr="00335F9D" w:rsidRDefault="0062215A" w:rsidP="0062215A"/>
        </w:tc>
        <w:tc>
          <w:tcPr>
            <w:tcW w:w="633" w:type="dxa"/>
          </w:tcPr>
          <w:p w14:paraId="5E7BBF15" w14:textId="77777777" w:rsidR="0062215A" w:rsidRPr="00335F9D" w:rsidRDefault="0062215A" w:rsidP="0062215A"/>
        </w:tc>
        <w:tc>
          <w:tcPr>
            <w:tcW w:w="633" w:type="dxa"/>
          </w:tcPr>
          <w:p w14:paraId="4C5E6D8F" w14:textId="77777777" w:rsidR="0062215A" w:rsidRPr="00335F9D" w:rsidRDefault="0062215A" w:rsidP="0062215A"/>
        </w:tc>
        <w:tc>
          <w:tcPr>
            <w:tcW w:w="633" w:type="dxa"/>
          </w:tcPr>
          <w:p w14:paraId="5D9DD420" w14:textId="77777777" w:rsidR="0062215A" w:rsidRPr="00335F9D" w:rsidRDefault="0062215A" w:rsidP="0062215A"/>
        </w:tc>
        <w:tc>
          <w:tcPr>
            <w:tcW w:w="633" w:type="dxa"/>
          </w:tcPr>
          <w:p w14:paraId="0ADFACEA" w14:textId="77777777" w:rsidR="0062215A" w:rsidRPr="00335F9D" w:rsidRDefault="0062215A" w:rsidP="0062215A"/>
        </w:tc>
        <w:tc>
          <w:tcPr>
            <w:tcW w:w="1230" w:type="dxa"/>
          </w:tcPr>
          <w:p w14:paraId="41F945F4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4362B25" w14:textId="77777777" w:rsidTr="0062215A">
        <w:tc>
          <w:tcPr>
            <w:tcW w:w="1787" w:type="dxa"/>
          </w:tcPr>
          <w:p w14:paraId="21BBEC41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41633CD3" w14:textId="77777777" w:rsidR="0062215A" w:rsidRPr="00335F9D" w:rsidRDefault="0062215A" w:rsidP="0062215A"/>
        </w:tc>
        <w:tc>
          <w:tcPr>
            <w:tcW w:w="634" w:type="dxa"/>
          </w:tcPr>
          <w:p w14:paraId="172141DF" w14:textId="77777777" w:rsidR="0062215A" w:rsidRPr="00335F9D" w:rsidRDefault="0062215A" w:rsidP="0062215A"/>
        </w:tc>
        <w:tc>
          <w:tcPr>
            <w:tcW w:w="634" w:type="dxa"/>
          </w:tcPr>
          <w:p w14:paraId="71E8CBF8" w14:textId="77777777" w:rsidR="0062215A" w:rsidRPr="00335F9D" w:rsidRDefault="0062215A" w:rsidP="0062215A"/>
        </w:tc>
        <w:tc>
          <w:tcPr>
            <w:tcW w:w="633" w:type="dxa"/>
          </w:tcPr>
          <w:p w14:paraId="0AE5DFA2" w14:textId="77777777" w:rsidR="0062215A" w:rsidRPr="00335F9D" w:rsidRDefault="0062215A" w:rsidP="0062215A"/>
        </w:tc>
        <w:tc>
          <w:tcPr>
            <w:tcW w:w="633" w:type="dxa"/>
          </w:tcPr>
          <w:p w14:paraId="2FC10B1E" w14:textId="77777777" w:rsidR="0062215A" w:rsidRPr="00335F9D" w:rsidRDefault="0062215A" w:rsidP="0062215A"/>
        </w:tc>
        <w:tc>
          <w:tcPr>
            <w:tcW w:w="633" w:type="dxa"/>
          </w:tcPr>
          <w:p w14:paraId="1BD43965" w14:textId="77777777" w:rsidR="0062215A" w:rsidRPr="00335F9D" w:rsidRDefault="0062215A" w:rsidP="0062215A"/>
        </w:tc>
        <w:tc>
          <w:tcPr>
            <w:tcW w:w="633" w:type="dxa"/>
          </w:tcPr>
          <w:p w14:paraId="37AA93B6" w14:textId="77777777" w:rsidR="0062215A" w:rsidRPr="00335F9D" w:rsidRDefault="0062215A" w:rsidP="0062215A"/>
        </w:tc>
        <w:tc>
          <w:tcPr>
            <w:tcW w:w="633" w:type="dxa"/>
          </w:tcPr>
          <w:p w14:paraId="25F1738D" w14:textId="77777777" w:rsidR="0062215A" w:rsidRPr="00335F9D" w:rsidRDefault="0062215A" w:rsidP="0062215A"/>
        </w:tc>
        <w:tc>
          <w:tcPr>
            <w:tcW w:w="633" w:type="dxa"/>
          </w:tcPr>
          <w:p w14:paraId="3AEAB82C" w14:textId="77777777" w:rsidR="0062215A" w:rsidRPr="00335F9D" w:rsidRDefault="0062215A" w:rsidP="0062215A"/>
        </w:tc>
        <w:tc>
          <w:tcPr>
            <w:tcW w:w="633" w:type="dxa"/>
          </w:tcPr>
          <w:p w14:paraId="59A8428E" w14:textId="77777777" w:rsidR="0062215A" w:rsidRPr="00335F9D" w:rsidRDefault="0062215A" w:rsidP="0062215A"/>
        </w:tc>
        <w:tc>
          <w:tcPr>
            <w:tcW w:w="1230" w:type="dxa"/>
          </w:tcPr>
          <w:p w14:paraId="270E21DF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4C3ED5A6" w14:textId="77777777" w:rsidTr="0062215A">
        <w:tc>
          <w:tcPr>
            <w:tcW w:w="1787" w:type="dxa"/>
          </w:tcPr>
          <w:p w14:paraId="0D22210E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715ADE2A" w14:textId="77777777" w:rsidR="0062215A" w:rsidRPr="00335F9D" w:rsidRDefault="0062215A" w:rsidP="0062215A"/>
        </w:tc>
        <w:tc>
          <w:tcPr>
            <w:tcW w:w="634" w:type="dxa"/>
          </w:tcPr>
          <w:p w14:paraId="4609E76B" w14:textId="77777777" w:rsidR="0062215A" w:rsidRPr="00335F9D" w:rsidRDefault="0062215A" w:rsidP="0062215A"/>
        </w:tc>
        <w:tc>
          <w:tcPr>
            <w:tcW w:w="634" w:type="dxa"/>
          </w:tcPr>
          <w:p w14:paraId="04FFDEF3" w14:textId="77777777" w:rsidR="0062215A" w:rsidRPr="00335F9D" w:rsidRDefault="0062215A" w:rsidP="0062215A"/>
        </w:tc>
        <w:tc>
          <w:tcPr>
            <w:tcW w:w="633" w:type="dxa"/>
          </w:tcPr>
          <w:p w14:paraId="6718B30B" w14:textId="77777777" w:rsidR="0062215A" w:rsidRPr="00335F9D" w:rsidRDefault="0062215A" w:rsidP="0062215A"/>
        </w:tc>
        <w:tc>
          <w:tcPr>
            <w:tcW w:w="633" w:type="dxa"/>
          </w:tcPr>
          <w:p w14:paraId="399991A0" w14:textId="77777777" w:rsidR="0062215A" w:rsidRPr="00335F9D" w:rsidRDefault="0062215A" w:rsidP="0062215A"/>
        </w:tc>
        <w:tc>
          <w:tcPr>
            <w:tcW w:w="633" w:type="dxa"/>
          </w:tcPr>
          <w:p w14:paraId="53747ECA" w14:textId="77777777" w:rsidR="0062215A" w:rsidRPr="00335F9D" w:rsidRDefault="0062215A" w:rsidP="0062215A"/>
        </w:tc>
        <w:tc>
          <w:tcPr>
            <w:tcW w:w="633" w:type="dxa"/>
          </w:tcPr>
          <w:p w14:paraId="3730F927" w14:textId="77777777" w:rsidR="0062215A" w:rsidRPr="00335F9D" w:rsidRDefault="0062215A" w:rsidP="0062215A"/>
        </w:tc>
        <w:tc>
          <w:tcPr>
            <w:tcW w:w="633" w:type="dxa"/>
          </w:tcPr>
          <w:p w14:paraId="6CD32AFA" w14:textId="77777777" w:rsidR="0062215A" w:rsidRPr="00335F9D" w:rsidRDefault="0062215A" w:rsidP="0062215A"/>
        </w:tc>
        <w:tc>
          <w:tcPr>
            <w:tcW w:w="633" w:type="dxa"/>
          </w:tcPr>
          <w:p w14:paraId="7C24A28A" w14:textId="77777777" w:rsidR="0062215A" w:rsidRPr="00335F9D" w:rsidRDefault="0062215A" w:rsidP="0062215A"/>
        </w:tc>
        <w:tc>
          <w:tcPr>
            <w:tcW w:w="633" w:type="dxa"/>
          </w:tcPr>
          <w:p w14:paraId="247C93BA" w14:textId="77777777" w:rsidR="0062215A" w:rsidRPr="00335F9D" w:rsidRDefault="0062215A" w:rsidP="0062215A"/>
        </w:tc>
        <w:tc>
          <w:tcPr>
            <w:tcW w:w="1230" w:type="dxa"/>
          </w:tcPr>
          <w:p w14:paraId="5A3C0955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7D2F8C3E" w14:textId="77777777" w:rsidTr="0062215A">
        <w:tc>
          <w:tcPr>
            <w:tcW w:w="1787" w:type="dxa"/>
          </w:tcPr>
          <w:p w14:paraId="21971DFE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3D666733" w14:textId="77777777" w:rsidR="0062215A" w:rsidRPr="00335F9D" w:rsidRDefault="0062215A" w:rsidP="0062215A"/>
        </w:tc>
        <w:tc>
          <w:tcPr>
            <w:tcW w:w="634" w:type="dxa"/>
          </w:tcPr>
          <w:p w14:paraId="1C91E5C6" w14:textId="77777777" w:rsidR="0062215A" w:rsidRPr="00335F9D" w:rsidRDefault="0062215A" w:rsidP="0062215A"/>
        </w:tc>
        <w:tc>
          <w:tcPr>
            <w:tcW w:w="634" w:type="dxa"/>
          </w:tcPr>
          <w:p w14:paraId="24289308" w14:textId="77777777" w:rsidR="0062215A" w:rsidRPr="00335F9D" w:rsidRDefault="0062215A" w:rsidP="0062215A"/>
        </w:tc>
        <w:tc>
          <w:tcPr>
            <w:tcW w:w="633" w:type="dxa"/>
          </w:tcPr>
          <w:p w14:paraId="439D52ED" w14:textId="77777777" w:rsidR="0062215A" w:rsidRPr="00335F9D" w:rsidRDefault="0062215A" w:rsidP="0062215A"/>
        </w:tc>
        <w:tc>
          <w:tcPr>
            <w:tcW w:w="633" w:type="dxa"/>
          </w:tcPr>
          <w:p w14:paraId="058330B5" w14:textId="77777777" w:rsidR="0062215A" w:rsidRPr="00335F9D" w:rsidRDefault="0062215A" w:rsidP="0062215A"/>
        </w:tc>
        <w:tc>
          <w:tcPr>
            <w:tcW w:w="633" w:type="dxa"/>
          </w:tcPr>
          <w:p w14:paraId="14F044BB" w14:textId="77777777" w:rsidR="0062215A" w:rsidRPr="00335F9D" w:rsidRDefault="0062215A" w:rsidP="0062215A"/>
        </w:tc>
        <w:tc>
          <w:tcPr>
            <w:tcW w:w="633" w:type="dxa"/>
          </w:tcPr>
          <w:p w14:paraId="60897D84" w14:textId="77777777" w:rsidR="0062215A" w:rsidRPr="00335F9D" w:rsidRDefault="0062215A" w:rsidP="0062215A"/>
        </w:tc>
        <w:tc>
          <w:tcPr>
            <w:tcW w:w="633" w:type="dxa"/>
          </w:tcPr>
          <w:p w14:paraId="15A12B04" w14:textId="77777777" w:rsidR="0062215A" w:rsidRPr="00335F9D" w:rsidRDefault="0062215A" w:rsidP="0062215A"/>
        </w:tc>
        <w:tc>
          <w:tcPr>
            <w:tcW w:w="633" w:type="dxa"/>
          </w:tcPr>
          <w:p w14:paraId="62FBE7CE" w14:textId="77777777" w:rsidR="0062215A" w:rsidRPr="00335F9D" w:rsidRDefault="0062215A" w:rsidP="0062215A"/>
        </w:tc>
        <w:tc>
          <w:tcPr>
            <w:tcW w:w="633" w:type="dxa"/>
          </w:tcPr>
          <w:p w14:paraId="74F8C23E" w14:textId="77777777" w:rsidR="0062215A" w:rsidRPr="00335F9D" w:rsidRDefault="0062215A" w:rsidP="0062215A"/>
        </w:tc>
        <w:tc>
          <w:tcPr>
            <w:tcW w:w="1230" w:type="dxa"/>
          </w:tcPr>
          <w:p w14:paraId="0640C0C2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5BD8632B" w14:textId="77777777" w:rsidTr="0062215A">
        <w:tc>
          <w:tcPr>
            <w:tcW w:w="1787" w:type="dxa"/>
          </w:tcPr>
          <w:p w14:paraId="24242873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1A309C6C" w14:textId="77777777" w:rsidR="0062215A" w:rsidRPr="00335F9D" w:rsidRDefault="0062215A" w:rsidP="0062215A"/>
        </w:tc>
        <w:tc>
          <w:tcPr>
            <w:tcW w:w="634" w:type="dxa"/>
          </w:tcPr>
          <w:p w14:paraId="55ED8A23" w14:textId="77777777" w:rsidR="0062215A" w:rsidRPr="00335F9D" w:rsidRDefault="0062215A" w:rsidP="0062215A"/>
        </w:tc>
        <w:tc>
          <w:tcPr>
            <w:tcW w:w="634" w:type="dxa"/>
          </w:tcPr>
          <w:p w14:paraId="14D955AE" w14:textId="77777777" w:rsidR="0062215A" w:rsidRPr="00335F9D" w:rsidRDefault="0062215A" w:rsidP="0062215A"/>
        </w:tc>
        <w:tc>
          <w:tcPr>
            <w:tcW w:w="633" w:type="dxa"/>
          </w:tcPr>
          <w:p w14:paraId="70B8BC70" w14:textId="77777777" w:rsidR="0062215A" w:rsidRPr="00335F9D" w:rsidRDefault="0062215A" w:rsidP="0062215A"/>
        </w:tc>
        <w:tc>
          <w:tcPr>
            <w:tcW w:w="633" w:type="dxa"/>
          </w:tcPr>
          <w:p w14:paraId="7A2218C8" w14:textId="77777777" w:rsidR="0062215A" w:rsidRPr="00335F9D" w:rsidRDefault="0062215A" w:rsidP="0062215A"/>
        </w:tc>
        <w:tc>
          <w:tcPr>
            <w:tcW w:w="633" w:type="dxa"/>
          </w:tcPr>
          <w:p w14:paraId="091DB9DB" w14:textId="77777777" w:rsidR="0062215A" w:rsidRPr="00335F9D" w:rsidRDefault="0062215A" w:rsidP="0062215A"/>
        </w:tc>
        <w:tc>
          <w:tcPr>
            <w:tcW w:w="633" w:type="dxa"/>
          </w:tcPr>
          <w:p w14:paraId="546FAA26" w14:textId="77777777" w:rsidR="0062215A" w:rsidRPr="00335F9D" w:rsidRDefault="0062215A" w:rsidP="0062215A"/>
        </w:tc>
        <w:tc>
          <w:tcPr>
            <w:tcW w:w="633" w:type="dxa"/>
          </w:tcPr>
          <w:p w14:paraId="5ADF585B" w14:textId="77777777" w:rsidR="0062215A" w:rsidRPr="00335F9D" w:rsidRDefault="0062215A" w:rsidP="0062215A"/>
        </w:tc>
        <w:tc>
          <w:tcPr>
            <w:tcW w:w="633" w:type="dxa"/>
          </w:tcPr>
          <w:p w14:paraId="454D921F" w14:textId="77777777" w:rsidR="0062215A" w:rsidRPr="00335F9D" w:rsidRDefault="0062215A" w:rsidP="0062215A"/>
        </w:tc>
        <w:tc>
          <w:tcPr>
            <w:tcW w:w="633" w:type="dxa"/>
          </w:tcPr>
          <w:p w14:paraId="4BEB7ACA" w14:textId="77777777" w:rsidR="0062215A" w:rsidRPr="00335F9D" w:rsidRDefault="0062215A" w:rsidP="0062215A"/>
        </w:tc>
        <w:tc>
          <w:tcPr>
            <w:tcW w:w="1230" w:type="dxa"/>
          </w:tcPr>
          <w:p w14:paraId="23D274D2" w14:textId="77777777" w:rsidR="0062215A" w:rsidRPr="00335F9D" w:rsidRDefault="0062215A" w:rsidP="0062215A"/>
        </w:tc>
      </w:tr>
    </w:tbl>
    <w:p w14:paraId="17616262" w14:textId="77777777" w:rsidR="0062215A" w:rsidRDefault="0062215A" w:rsidP="0062215A"/>
    <w:p w14:paraId="0E080373" w14:textId="77777777" w:rsidR="0062215A" w:rsidRDefault="0062215A" w:rsidP="0062215A"/>
    <w:p w14:paraId="64790EF1" w14:textId="77777777" w:rsidR="0062215A" w:rsidRDefault="0062215A" w:rsidP="0062215A"/>
    <w:p w14:paraId="133F2E49" w14:textId="77777777" w:rsidR="0062215A" w:rsidRDefault="0062215A" w:rsidP="0062215A">
      <w:r>
        <w:t>Cifar10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1777"/>
        <w:gridCol w:w="614"/>
        <w:gridCol w:w="614"/>
        <w:gridCol w:w="614"/>
        <w:gridCol w:w="613"/>
        <w:gridCol w:w="613"/>
        <w:gridCol w:w="613"/>
        <w:gridCol w:w="613"/>
        <w:gridCol w:w="613"/>
        <w:gridCol w:w="613"/>
        <w:gridCol w:w="613"/>
        <w:gridCol w:w="1440"/>
      </w:tblGrid>
      <w:tr w:rsidR="0062215A" w:rsidRPr="00335F9D" w14:paraId="1A901068" w14:textId="77777777" w:rsidTr="0062215A">
        <w:tc>
          <w:tcPr>
            <w:tcW w:w="1787" w:type="dxa"/>
          </w:tcPr>
          <w:p w14:paraId="79DF6E39" w14:textId="77777777" w:rsidR="0062215A" w:rsidRPr="00335F9D" w:rsidRDefault="0062215A" w:rsidP="0062215A">
            <w:pPr>
              <w:spacing w:after="160" w:line="259" w:lineRule="auto"/>
            </w:pPr>
          </w:p>
        </w:tc>
        <w:tc>
          <w:tcPr>
            <w:tcW w:w="634" w:type="dxa"/>
          </w:tcPr>
          <w:p w14:paraId="0B947A65" w14:textId="77777777" w:rsidR="0062215A" w:rsidRDefault="0062215A" w:rsidP="0062215A">
            <w:r>
              <w:t>0</w:t>
            </w:r>
          </w:p>
        </w:tc>
        <w:tc>
          <w:tcPr>
            <w:tcW w:w="634" w:type="dxa"/>
          </w:tcPr>
          <w:p w14:paraId="5A282791" w14:textId="77777777" w:rsidR="0062215A" w:rsidRDefault="0062215A" w:rsidP="0062215A">
            <w:r>
              <w:t>1</w:t>
            </w:r>
          </w:p>
        </w:tc>
        <w:tc>
          <w:tcPr>
            <w:tcW w:w="634" w:type="dxa"/>
          </w:tcPr>
          <w:p w14:paraId="5182CC54" w14:textId="77777777" w:rsidR="0062215A" w:rsidRDefault="0062215A" w:rsidP="0062215A">
            <w:r>
              <w:t>2</w:t>
            </w:r>
          </w:p>
        </w:tc>
        <w:tc>
          <w:tcPr>
            <w:tcW w:w="633" w:type="dxa"/>
          </w:tcPr>
          <w:p w14:paraId="21E58683" w14:textId="77777777" w:rsidR="0062215A" w:rsidRDefault="0062215A" w:rsidP="0062215A">
            <w:r>
              <w:t>3</w:t>
            </w:r>
          </w:p>
        </w:tc>
        <w:tc>
          <w:tcPr>
            <w:tcW w:w="633" w:type="dxa"/>
          </w:tcPr>
          <w:p w14:paraId="7D661AD0" w14:textId="77777777" w:rsidR="0062215A" w:rsidRDefault="0062215A" w:rsidP="0062215A">
            <w:r>
              <w:t>4</w:t>
            </w:r>
          </w:p>
        </w:tc>
        <w:tc>
          <w:tcPr>
            <w:tcW w:w="633" w:type="dxa"/>
          </w:tcPr>
          <w:p w14:paraId="511FABDA" w14:textId="77777777" w:rsidR="0062215A" w:rsidRDefault="0062215A" w:rsidP="0062215A">
            <w:r>
              <w:t>5</w:t>
            </w:r>
          </w:p>
        </w:tc>
        <w:tc>
          <w:tcPr>
            <w:tcW w:w="633" w:type="dxa"/>
          </w:tcPr>
          <w:p w14:paraId="4710A1A3" w14:textId="77777777" w:rsidR="0062215A" w:rsidRDefault="0062215A" w:rsidP="0062215A">
            <w:r>
              <w:t>6</w:t>
            </w:r>
          </w:p>
        </w:tc>
        <w:tc>
          <w:tcPr>
            <w:tcW w:w="633" w:type="dxa"/>
          </w:tcPr>
          <w:p w14:paraId="6415C314" w14:textId="77777777" w:rsidR="0062215A" w:rsidRDefault="0062215A" w:rsidP="0062215A">
            <w:r>
              <w:t>7</w:t>
            </w:r>
          </w:p>
        </w:tc>
        <w:tc>
          <w:tcPr>
            <w:tcW w:w="633" w:type="dxa"/>
          </w:tcPr>
          <w:p w14:paraId="31E9C071" w14:textId="77777777" w:rsidR="0062215A" w:rsidRDefault="0062215A" w:rsidP="0062215A">
            <w:r>
              <w:t>8</w:t>
            </w:r>
          </w:p>
        </w:tc>
        <w:tc>
          <w:tcPr>
            <w:tcW w:w="633" w:type="dxa"/>
          </w:tcPr>
          <w:p w14:paraId="6F887149" w14:textId="77777777" w:rsidR="0062215A" w:rsidRDefault="0062215A" w:rsidP="0062215A">
            <w:r>
              <w:t>9</w:t>
            </w:r>
          </w:p>
        </w:tc>
        <w:tc>
          <w:tcPr>
            <w:tcW w:w="1230" w:type="dxa"/>
          </w:tcPr>
          <w:p w14:paraId="606EED3C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>
              <w:t>Avg_AUROC</w:t>
            </w:r>
            <w:proofErr w:type="spellEnd"/>
          </w:p>
        </w:tc>
      </w:tr>
      <w:tr w:rsidR="0062215A" w:rsidRPr="00335F9D" w14:paraId="73F915DD" w14:textId="77777777" w:rsidTr="0062215A">
        <w:tc>
          <w:tcPr>
            <w:tcW w:w="1787" w:type="dxa"/>
          </w:tcPr>
          <w:p w14:paraId="23D2380E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1</w:t>
            </w:r>
          </w:p>
        </w:tc>
        <w:tc>
          <w:tcPr>
            <w:tcW w:w="634" w:type="dxa"/>
          </w:tcPr>
          <w:p w14:paraId="52BD357F" w14:textId="77777777" w:rsidR="0062215A" w:rsidRPr="00335F9D" w:rsidRDefault="0062215A" w:rsidP="0062215A"/>
        </w:tc>
        <w:tc>
          <w:tcPr>
            <w:tcW w:w="634" w:type="dxa"/>
          </w:tcPr>
          <w:p w14:paraId="3FBA1CC2" w14:textId="77777777" w:rsidR="0062215A" w:rsidRPr="00335F9D" w:rsidRDefault="0062215A" w:rsidP="0062215A"/>
        </w:tc>
        <w:tc>
          <w:tcPr>
            <w:tcW w:w="634" w:type="dxa"/>
          </w:tcPr>
          <w:p w14:paraId="61EE0D39" w14:textId="77777777" w:rsidR="0062215A" w:rsidRPr="00335F9D" w:rsidRDefault="0062215A" w:rsidP="0062215A"/>
        </w:tc>
        <w:tc>
          <w:tcPr>
            <w:tcW w:w="633" w:type="dxa"/>
          </w:tcPr>
          <w:p w14:paraId="047E403E" w14:textId="77777777" w:rsidR="0062215A" w:rsidRPr="00335F9D" w:rsidRDefault="0062215A" w:rsidP="0062215A"/>
        </w:tc>
        <w:tc>
          <w:tcPr>
            <w:tcW w:w="633" w:type="dxa"/>
          </w:tcPr>
          <w:p w14:paraId="7A7339A6" w14:textId="77777777" w:rsidR="0062215A" w:rsidRPr="00335F9D" w:rsidRDefault="0062215A" w:rsidP="0062215A"/>
        </w:tc>
        <w:tc>
          <w:tcPr>
            <w:tcW w:w="633" w:type="dxa"/>
          </w:tcPr>
          <w:p w14:paraId="31779F2D" w14:textId="77777777" w:rsidR="0062215A" w:rsidRPr="00335F9D" w:rsidRDefault="0062215A" w:rsidP="0062215A"/>
        </w:tc>
        <w:tc>
          <w:tcPr>
            <w:tcW w:w="633" w:type="dxa"/>
          </w:tcPr>
          <w:p w14:paraId="55223D37" w14:textId="77777777" w:rsidR="0062215A" w:rsidRPr="00335F9D" w:rsidRDefault="0062215A" w:rsidP="0062215A"/>
        </w:tc>
        <w:tc>
          <w:tcPr>
            <w:tcW w:w="633" w:type="dxa"/>
          </w:tcPr>
          <w:p w14:paraId="1D9345D8" w14:textId="77777777" w:rsidR="0062215A" w:rsidRPr="00335F9D" w:rsidRDefault="0062215A" w:rsidP="0062215A"/>
        </w:tc>
        <w:tc>
          <w:tcPr>
            <w:tcW w:w="633" w:type="dxa"/>
          </w:tcPr>
          <w:p w14:paraId="35EB214C" w14:textId="77777777" w:rsidR="0062215A" w:rsidRPr="00335F9D" w:rsidRDefault="0062215A" w:rsidP="0062215A"/>
        </w:tc>
        <w:tc>
          <w:tcPr>
            <w:tcW w:w="633" w:type="dxa"/>
          </w:tcPr>
          <w:p w14:paraId="1869326F" w14:textId="77777777" w:rsidR="0062215A" w:rsidRPr="00335F9D" w:rsidRDefault="0062215A" w:rsidP="0062215A"/>
        </w:tc>
        <w:tc>
          <w:tcPr>
            <w:tcW w:w="1230" w:type="dxa"/>
          </w:tcPr>
          <w:p w14:paraId="16C08D4A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3C475771" w14:textId="77777777" w:rsidTr="0062215A">
        <w:tc>
          <w:tcPr>
            <w:tcW w:w="1787" w:type="dxa"/>
          </w:tcPr>
          <w:p w14:paraId="35C8B227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2</w:t>
            </w:r>
          </w:p>
        </w:tc>
        <w:tc>
          <w:tcPr>
            <w:tcW w:w="634" w:type="dxa"/>
          </w:tcPr>
          <w:p w14:paraId="6F67472D" w14:textId="77777777" w:rsidR="0062215A" w:rsidRPr="00335F9D" w:rsidRDefault="0062215A" w:rsidP="0062215A"/>
        </w:tc>
        <w:tc>
          <w:tcPr>
            <w:tcW w:w="634" w:type="dxa"/>
          </w:tcPr>
          <w:p w14:paraId="68226E59" w14:textId="77777777" w:rsidR="0062215A" w:rsidRPr="00335F9D" w:rsidRDefault="0062215A" w:rsidP="0062215A"/>
        </w:tc>
        <w:tc>
          <w:tcPr>
            <w:tcW w:w="634" w:type="dxa"/>
          </w:tcPr>
          <w:p w14:paraId="0BF046D8" w14:textId="77777777" w:rsidR="0062215A" w:rsidRPr="00335F9D" w:rsidRDefault="0062215A" w:rsidP="0062215A"/>
        </w:tc>
        <w:tc>
          <w:tcPr>
            <w:tcW w:w="633" w:type="dxa"/>
          </w:tcPr>
          <w:p w14:paraId="1BDA7F46" w14:textId="77777777" w:rsidR="0062215A" w:rsidRPr="00335F9D" w:rsidRDefault="0062215A" w:rsidP="0062215A"/>
        </w:tc>
        <w:tc>
          <w:tcPr>
            <w:tcW w:w="633" w:type="dxa"/>
          </w:tcPr>
          <w:p w14:paraId="285159C0" w14:textId="77777777" w:rsidR="0062215A" w:rsidRPr="00335F9D" w:rsidRDefault="0062215A" w:rsidP="0062215A"/>
        </w:tc>
        <w:tc>
          <w:tcPr>
            <w:tcW w:w="633" w:type="dxa"/>
          </w:tcPr>
          <w:p w14:paraId="53ECF2DD" w14:textId="77777777" w:rsidR="0062215A" w:rsidRPr="00335F9D" w:rsidRDefault="0062215A" w:rsidP="0062215A"/>
        </w:tc>
        <w:tc>
          <w:tcPr>
            <w:tcW w:w="633" w:type="dxa"/>
          </w:tcPr>
          <w:p w14:paraId="442DF980" w14:textId="77777777" w:rsidR="0062215A" w:rsidRPr="00335F9D" w:rsidRDefault="0062215A" w:rsidP="0062215A"/>
        </w:tc>
        <w:tc>
          <w:tcPr>
            <w:tcW w:w="633" w:type="dxa"/>
          </w:tcPr>
          <w:p w14:paraId="32C98EF3" w14:textId="77777777" w:rsidR="0062215A" w:rsidRPr="00335F9D" w:rsidRDefault="0062215A" w:rsidP="0062215A"/>
        </w:tc>
        <w:tc>
          <w:tcPr>
            <w:tcW w:w="633" w:type="dxa"/>
          </w:tcPr>
          <w:p w14:paraId="797DC5E2" w14:textId="77777777" w:rsidR="0062215A" w:rsidRPr="00335F9D" w:rsidRDefault="0062215A" w:rsidP="0062215A"/>
        </w:tc>
        <w:tc>
          <w:tcPr>
            <w:tcW w:w="633" w:type="dxa"/>
          </w:tcPr>
          <w:p w14:paraId="691D657C" w14:textId="77777777" w:rsidR="0062215A" w:rsidRPr="00335F9D" w:rsidRDefault="0062215A" w:rsidP="0062215A"/>
        </w:tc>
        <w:tc>
          <w:tcPr>
            <w:tcW w:w="1230" w:type="dxa"/>
          </w:tcPr>
          <w:p w14:paraId="27CB45F4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1914DA9E" w14:textId="77777777" w:rsidTr="0062215A">
        <w:tc>
          <w:tcPr>
            <w:tcW w:w="1787" w:type="dxa"/>
          </w:tcPr>
          <w:p w14:paraId="17F24D90" w14:textId="77777777" w:rsidR="0062215A" w:rsidRPr="00335F9D" w:rsidRDefault="0062215A" w:rsidP="0062215A">
            <w:pPr>
              <w:spacing w:after="160" w:line="259" w:lineRule="auto"/>
            </w:pPr>
            <w:r w:rsidRPr="00335F9D">
              <w:t>Logits (</w:t>
            </w:r>
            <w:proofErr w:type="spellStart"/>
            <w:r w:rsidRPr="00335F9D">
              <w:t>Dxx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45965A0A" w14:textId="77777777" w:rsidR="0062215A" w:rsidRPr="00335F9D" w:rsidRDefault="0062215A" w:rsidP="0062215A"/>
        </w:tc>
        <w:tc>
          <w:tcPr>
            <w:tcW w:w="634" w:type="dxa"/>
          </w:tcPr>
          <w:p w14:paraId="34090B79" w14:textId="77777777" w:rsidR="0062215A" w:rsidRPr="00335F9D" w:rsidRDefault="0062215A" w:rsidP="0062215A"/>
        </w:tc>
        <w:tc>
          <w:tcPr>
            <w:tcW w:w="634" w:type="dxa"/>
          </w:tcPr>
          <w:p w14:paraId="5A09F2A1" w14:textId="77777777" w:rsidR="0062215A" w:rsidRPr="00335F9D" w:rsidRDefault="0062215A" w:rsidP="0062215A"/>
        </w:tc>
        <w:tc>
          <w:tcPr>
            <w:tcW w:w="633" w:type="dxa"/>
          </w:tcPr>
          <w:p w14:paraId="4AADE3E1" w14:textId="77777777" w:rsidR="0062215A" w:rsidRPr="00335F9D" w:rsidRDefault="0062215A" w:rsidP="0062215A"/>
        </w:tc>
        <w:tc>
          <w:tcPr>
            <w:tcW w:w="633" w:type="dxa"/>
          </w:tcPr>
          <w:p w14:paraId="0C0BFCF8" w14:textId="77777777" w:rsidR="0062215A" w:rsidRPr="00335F9D" w:rsidRDefault="0062215A" w:rsidP="0062215A"/>
        </w:tc>
        <w:tc>
          <w:tcPr>
            <w:tcW w:w="633" w:type="dxa"/>
          </w:tcPr>
          <w:p w14:paraId="42F45B7C" w14:textId="77777777" w:rsidR="0062215A" w:rsidRPr="00335F9D" w:rsidRDefault="0062215A" w:rsidP="0062215A"/>
        </w:tc>
        <w:tc>
          <w:tcPr>
            <w:tcW w:w="633" w:type="dxa"/>
          </w:tcPr>
          <w:p w14:paraId="33667006" w14:textId="77777777" w:rsidR="0062215A" w:rsidRPr="00335F9D" w:rsidRDefault="0062215A" w:rsidP="0062215A"/>
        </w:tc>
        <w:tc>
          <w:tcPr>
            <w:tcW w:w="633" w:type="dxa"/>
          </w:tcPr>
          <w:p w14:paraId="7BE4770F" w14:textId="77777777" w:rsidR="0062215A" w:rsidRPr="00335F9D" w:rsidRDefault="0062215A" w:rsidP="0062215A"/>
        </w:tc>
        <w:tc>
          <w:tcPr>
            <w:tcW w:w="633" w:type="dxa"/>
          </w:tcPr>
          <w:p w14:paraId="06B87556" w14:textId="77777777" w:rsidR="0062215A" w:rsidRPr="00335F9D" w:rsidRDefault="0062215A" w:rsidP="0062215A"/>
        </w:tc>
        <w:tc>
          <w:tcPr>
            <w:tcW w:w="633" w:type="dxa"/>
          </w:tcPr>
          <w:p w14:paraId="6D7A1385" w14:textId="77777777" w:rsidR="0062215A" w:rsidRPr="00335F9D" w:rsidRDefault="0062215A" w:rsidP="0062215A"/>
        </w:tc>
        <w:tc>
          <w:tcPr>
            <w:tcW w:w="1230" w:type="dxa"/>
          </w:tcPr>
          <w:p w14:paraId="7F4BC6C1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65A71BC" w14:textId="77777777" w:rsidTr="0062215A">
        <w:tc>
          <w:tcPr>
            <w:tcW w:w="1787" w:type="dxa"/>
          </w:tcPr>
          <w:p w14:paraId="5013A6A8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</w:t>
            </w:r>
            <w:proofErr w:type="spellEnd"/>
          </w:p>
        </w:tc>
        <w:tc>
          <w:tcPr>
            <w:tcW w:w="634" w:type="dxa"/>
          </w:tcPr>
          <w:p w14:paraId="1CED4AE8" w14:textId="77777777" w:rsidR="0062215A" w:rsidRPr="00335F9D" w:rsidRDefault="0062215A" w:rsidP="0062215A"/>
        </w:tc>
        <w:tc>
          <w:tcPr>
            <w:tcW w:w="634" w:type="dxa"/>
          </w:tcPr>
          <w:p w14:paraId="565F71E2" w14:textId="77777777" w:rsidR="0062215A" w:rsidRPr="00335F9D" w:rsidRDefault="0062215A" w:rsidP="0062215A"/>
        </w:tc>
        <w:tc>
          <w:tcPr>
            <w:tcW w:w="634" w:type="dxa"/>
          </w:tcPr>
          <w:p w14:paraId="26A0CF82" w14:textId="77777777" w:rsidR="0062215A" w:rsidRPr="00335F9D" w:rsidRDefault="0062215A" w:rsidP="0062215A"/>
        </w:tc>
        <w:tc>
          <w:tcPr>
            <w:tcW w:w="633" w:type="dxa"/>
          </w:tcPr>
          <w:p w14:paraId="024570FE" w14:textId="77777777" w:rsidR="0062215A" w:rsidRPr="00335F9D" w:rsidRDefault="0062215A" w:rsidP="0062215A"/>
        </w:tc>
        <w:tc>
          <w:tcPr>
            <w:tcW w:w="633" w:type="dxa"/>
          </w:tcPr>
          <w:p w14:paraId="3D0C6DAE" w14:textId="77777777" w:rsidR="0062215A" w:rsidRPr="00335F9D" w:rsidRDefault="0062215A" w:rsidP="0062215A"/>
        </w:tc>
        <w:tc>
          <w:tcPr>
            <w:tcW w:w="633" w:type="dxa"/>
          </w:tcPr>
          <w:p w14:paraId="20D888E7" w14:textId="77777777" w:rsidR="0062215A" w:rsidRPr="00335F9D" w:rsidRDefault="0062215A" w:rsidP="0062215A"/>
        </w:tc>
        <w:tc>
          <w:tcPr>
            <w:tcW w:w="633" w:type="dxa"/>
          </w:tcPr>
          <w:p w14:paraId="2E08C47C" w14:textId="77777777" w:rsidR="0062215A" w:rsidRPr="00335F9D" w:rsidRDefault="0062215A" w:rsidP="0062215A"/>
        </w:tc>
        <w:tc>
          <w:tcPr>
            <w:tcW w:w="633" w:type="dxa"/>
          </w:tcPr>
          <w:p w14:paraId="2166963A" w14:textId="77777777" w:rsidR="0062215A" w:rsidRPr="00335F9D" w:rsidRDefault="0062215A" w:rsidP="0062215A"/>
        </w:tc>
        <w:tc>
          <w:tcPr>
            <w:tcW w:w="633" w:type="dxa"/>
          </w:tcPr>
          <w:p w14:paraId="779DE5FD" w14:textId="77777777" w:rsidR="0062215A" w:rsidRPr="00335F9D" w:rsidRDefault="0062215A" w:rsidP="0062215A"/>
        </w:tc>
        <w:tc>
          <w:tcPr>
            <w:tcW w:w="633" w:type="dxa"/>
          </w:tcPr>
          <w:p w14:paraId="7F8D2094" w14:textId="77777777" w:rsidR="0062215A" w:rsidRPr="00335F9D" w:rsidRDefault="0062215A" w:rsidP="0062215A"/>
        </w:tc>
        <w:tc>
          <w:tcPr>
            <w:tcW w:w="1230" w:type="dxa"/>
          </w:tcPr>
          <w:p w14:paraId="6427CFC4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43C143D9" w14:textId="77777777" w:rsidTr="0062215A">
        <w:tc>
          <w:tcPr>
            <w:tcW w:w="1787" w:type="dxa"/>
          </w:tcPr>
          <w:p w14:paraId="36CA29D7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All_Logits</w:t>
            </w:r>
            <w:proofErr w:type="spellEnd"/>
            <w:r w:rsidRPr="00335F9D">
              <w:t xml:space="preserve"> (</w:t>
            </w:r>
            <w:proofErr w:type="spellStart"/>
            <w:r w:rsidRPr="00335F9D">
              <w:t>Dxx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zz</w:t>
            </w:r>
            <w:proofErr w:type="spellEnd"/>
            <w:r w:rsidRPr="00335F9D">
              <w:t xml:space="preserve"> + </w:t>
            </w:r>
            <w:proofErr w:type="spellStart"/>
            <w:r w:rsidRPr="00335F9D">
              <w:t>Dxxzz</w:t>
            </w:r>
            <w:proofErr w:type="spellEnd"/>
            <w:r w:rsidRPr="00335F9D">
              <w:t>)</w:t>
            </w:r>
          </w:p>
        </w:tc>
        <w:tc>
          <w:tcPr>
            <w:tcW w:w="634" w:type="dxa"/>
          </w:tcPr>
          <w:p w14:paraId="04B3F034" w14:textId="77777777" w:rsidR="0062215A" w:rsidRPr="00335F9D" w:rsidRDefault="0062215A" w:rsidP="0062215A"/>
        </w:tc>
        <w:tc>
          <w:tcPr>
            <w:tcW w:w="634" w:type="dxa"/>
          </w:tcPr>
          <w:p w14:paraId="0612BF3B" w14:textId="77777777" w:rsidR="0062215A" w:rsidRPr="00335F9D" w:rsidRDefault="0062215A" w:rsidP="0062215A"/>
        </w:tc>
        <w:tc>
          <w:tcPr>
            <w:tcW w:w="634" w:type="dxa"/>
          </w:tcPr>
          <w:p w14:paraId="183EE0BA" w14:textId="77777777" w:rsidR="0062215A" w:rsidRPr="00335F9D" w:rsidRDefault="0062215A" w:rsidP="0062215A"/>
        </w:tc>
        <w:tc>
          <w:tcPr>
            <w:tcW w:w="633" w:type="dxa"/>
          </w:tcPr>
          <w:p w14:paraId="3F3FEC14" w14:textId="77777777" w:rsidR="0062215A" w:rsidRPr="00335F9D" w:rsidRDefault="0062215A" w:rsidP="0062215A"/>
        </w:tc>
        <w:tc>
          <w:tcPr>
            <w:tcW w:w="633" w:type="dxa"/>
          </w:tcPr>
          <w:p w14:paraId="12509110" w14:textId="77777777" w:rsidR="0062215A" w:rsidRPr="00335F9D" w:rsidRDefault="0062215A" w:rsidP="0062215A"/>
        </w:tc>
        <w:tc>
          <w:tcPr>
            <w:tcW w:w="633" w:type="dxa"/>
          </w:tcPr>
          <w:p w14:paraId="37D9C577" w14:textId="77777777" w:rsidR="0062215A" w:rsidRPr="00335F9D" w:rsidRDefault="0062215A" w:rsidP="0062215A"/>
        </w:tc>
        <w:tc>
          <w:tcPr>
            <w:tcW w:w="633" w:type="dxa"/>
          </w:tcPr>
          <w:p w14:paraId="387937FA" w14:textId="77777777" w:rsidR="0062215A" w:rsidRPr="00335F9D" w:rsidRDefault="0062215A" w:rsidP="0062215A"/>
        </w:tc>
        <w:tc>
          <w:tcPr>
            <w:tcW w:w="633" w:type="dxa"/>
          </w:tcPr>
          <w:p w14:paraId="1D65522E" w14:textId="77777777" w:rsidR="0062215A" w:rsidRPr="00335F9D" w:rsidRDefault="0062215A" w:rsidP="0062215A"/>
        </w:tc>
        <w:tc>
          <w:tcPr>
            <w:tcW w:w="633" w:type="dxa"/>
          </w:tcPr>
          <w:p w14:paraId="530E78D0" w14:textId="77777777" w:rsidR="0062215A" w:rsidRPr="00335F9D" w:rsidRDefault="0062215A" w:rsidP="0062215A"/>
        </w:tc>
        <w:tc>
          <w:tcPr>
            <w:tcW w:w="633" w:type="dxa"/>
          </w:tcPr>
          <w:p w14:paraId="6D3DB60D" w14:textId="77777777" w:rsidR="0062215A" w:rsidRPr="00335F9D" w:rsidRDefault="0062215A" w:rsidP="0062215A"/>
        </w:tc>
        <w:tc>
          <w:tcPr>
            <w:tcW w:w="1230" w:type="dxa"/>
          </w:tcPr>
          <w:p w14:paraId="737DFF8A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1465589" w14:textId="77777777" w:rsidTr="0062215A">
        <w:tc>
          <w:tcPr>
            <w:tcW w:w="1787" w:type="dxa"/>
          </w:tcPr>
          <w:p w14:paraId="6854B944" w14:textId="77777777" w:rsidR="0062215A" w:rsidRPr="00335F9D" w:rsidRDefault="0062215A" w:rsidP="0062215A">
            <w:pPr>
              <w:spacing w:after="160" w:line="259" w:lineRule="auto"/>
            </w:pPr>
            <w:proofErr w:type="spellStart"/>
            <w:r w:rsidRPr="00335F9D">
              <w:t>Features_xxzz</w:t>
            </w:r>
            <w:proofErr w:type="spellEnd"/>
          </w:p>
        </w:tc>
        <w:tc>
          <w:tcPr>
            <w:tcW w:w="634" w:type="dxa"/>
          </w:tcPr>
          <w:p w14:paraId="155452F4" w14:textId="77777777" w:rsidR="0062215A" w:rsidRPr="00335F9D" w:rsidRDefault="0062215A" w:rsidP="0062215A"/>
        </w:tc>
        <w:tc>
          <w:tcPr>
            <w:tcW w:w="634" w:type="dxa"/>
          </w:tcPr>
          <w:p w14:paraId="5EFF07AC" w14:textId="77777777" w:rsidR="0062215A" w:rsidRPr="00335F9D" w:rsidRDefault="0062215A" w:rsidP="0062215A"/>
        </w:tc>
        <w:tc>
          <w:tcPr>
            <w:tcW w:w="634" w:type="dxa"/>
          </w:tcPr>
          <w:p w14:paraId="78D631B0" w14:textId="77777777" w:rsidR="0062215A" w:rsidRPr="00335F9D" w:rsidRDefault="0062215A" w:rsidP="0062215A"/>
        </w:tc>
        <w:tc>
          <w:tcPr>
            <w:tcW w:w="633" w:type="dxa"/>
          </w:tcPr>
          <w:p w14:paraId="4C3D35D5" w14:textId="77777777" w:rsidR="0062215A" w:rsidRPr="00335F9D" w:rsidRDefault="0062215A" w:rsidP="0062215A"/>
        </w:tc>
        <w:tc>
          <w:tcPr>
            <w:tcW w:w="633" w:type="dxa"/>
          </w:tcPr>
          <w:p w14:paraId="634700D2" w14:textId="77777777" w:rsidR="0062215A" w:rsidRPr="00335F9D" w:rsidRDefault="0062215A" w:rsidP="0062215A"/>
        </w:tc>
        <w:tc>
          <w:tcPr>
            <w:tcW w:w="633" w:type="dxa"/>
          </w:tcPr>
          <w:p w14:paraId="35F76D54" w14:textId="77777777" w:rsidR="0062215A" w:rsidRPr="00335F9D" w:rsidRDefault="0062215A" w:rsidP="0062215A"/>
        </w:tc>
        <w:tc>
          <w:tcPr>
            <w:tcW w:w="633" w:type="dxa"/>
          </w:tcPr>
          <w:p w14:paraId="7029FEB6" w14:textId="77777777" w:rsidR="0062215A" w:rsidRPr="00335F9D" w:rsidRDefault="0062215A" w:rsidP="0062215A"/>
        </w:tc>
        <w:tc>
          <w:tcPr>
            <w:tcW w:w="633" w:type="dxa"/>
          </w:tcPr>
          <w:p w14:paraId="161D8C19" w14:textId="77777777" w:rsidR="0062215A" w:rsidRPr="00335F9D" w:rsidRDefault="0062215A" w:rsidP="0062215A"/>
        </w:tc>
        <w:tc>
          <w:tcPr>
            <w:tcW w:w="633" w:type="dxa"/>
          </w:tcPr>
          <w:p w14:paraId="069457DA" w14:textId="77777777" w:rsidR="0062215A" w:rsidRPr="00335F9D" w:rsidRDefault="0062215A" w:rsidP="0062215A"/>
        </w:tc>
        <w:tc>
          <w:tcPr>
            <w:tcW w:w="633" w:type="dxa"/>
          </w:tcPr>
          <w:p w14:paraId="03FB0597" w14:textId="77777777" w:rsidR="0062215A" w:rsidRPr="00335F9D" w:rsidRDefault="0062215A" w:rsidP="0062215A"/>
        </w:tc>
        <w:tc>
          <w:tcPr>
            <w:tcW w:w="1230" w:type="dxa"/>
          </w:tcPr>
          <w:p w14:paraId="50121898" w14:textId="77777777" w:rsidR="0062215A" w:rsidRPr="00335F9D" w:rsidRDefault="0062215A" w:rsidP="0062215A">
            <w:pPr>
              <w:spacing w:after="160" w:line="259" w:lineRule="auto"/>
            </w:pPr>
          </w:p>
        </w:tc>
      </w:tr>
      <w:tr w:rsidR="0062215A" w:rsidRPr="00335F9D" w14:paraId="68E5C8DE" w14:textId="77777777" w:rsidTr="0062215A">
        <w:tc>
          <w:tcPr>
            <w:tcW w:w="1787" w:type="dxa"/>
          </w:tcPr>
          <w:p w14:paraId="624C4C33" w14:textId="77777777" w:rsidR="0062215A" w:rsidRPr="00335F9D" w:rsidRDefault="0062215A" w:rsidP="0062215A">
            <w:proofErr w:type="spellStart"/>
            <w:r>
              <w:t>Alpha_beta</w:t>
            </w:r>
            <w:proofErr w:type="spellEnd"/>
          </w:p>
        </w:tc>
        <w:tc>
          <w:tcPr>
            <w:tcW w:w="634" w:type="dxa"/>
          </w:tcPr>
          <w:p w14:paraId="24141BCB" w14:textId="77777777" w:rsidR="0062215A" w:rsidRPr="00335F9D" w:rsidRDefault="0062215A" w:rsidP="0062215A"/>
        </w:tc>
        <w:tc>
          <w:tcPr>
            <w:tcW w:w="634" w:type="dxa"/>
          </w:tcPr>
          <w:p w14:paraId="327AF75D" w14:textId="77777777" w:rsidR="0062215A" w:rsidRPr="00335F9D" w:rsidRDefault="0062215A" w:rsidP="0062215A"/>
        </w:tc>
        <w:tc>
          <w:tcPr>
            <w:tcW w:w="634" w:type="dxa"/>
          </w:tcPr>
          <w:p w14:paraId="3270829A" w14:textId="77777777" w:rsidR="0062215A" w:rsidRPr="00335F9D" w:rsidRDefault="0062215A" w:rsidP="0062215A"/>
        </w:tc>
        <w:tc>
          <w:tcPr>
            <w:tcW w:w="633" w:type="dxa"/>
          </w:tcPr>
          <w:p w14:paraId="214F234A" w14:textId="77777777" w:rsidR="0062215A" w:rsidRPr="00335F9D" w:rsidRDefault="0062215A" w:rsidP="0062215A"/>
        </w:tc>
        <w:tc>
          <w:tcPr>
            <w:tcW w:w="633" w:type="dxa"/>
          </w:tcPr>
          <w:p w14:paraId="7409A373" w14:textId="77777777" w:rsidR="0062215A" w:rsidRPr="00335F9D" w:rsidRDefault="0062215A" w:rsidP="0062215A"/>
        </w:tc>
        <w:tc>
          <w:tcPr>
            <w:tcW w:w="633" w:type="dxa"/>
          </w:tcPr>
          <w:p w14:paraId="30D05D40" w14:textId="77777777" w:rsidR="0062215A" w:rsidRPr="00335F9D" w:rsidRDefault="0062215A" w:rsidP="0062215A"/>
        </w:tc>
        <w:tc>
          <w:tcPr>
            <w:tcW w:w="633" w:type="dxa"/>
          </w:tcPr>
          <w:p w14:paraId="44963E6F" w14:textId="77777777" w:rsidR="0062215A" w:rsidRPr="00335F9D" w:rsidRDefault="0062215A" w:rsidP="0062215A"/>
        </w:tc>
        <w:tc>
          <w:tcPr>
            <w:tcW w:w="633" w:type="dxa"/>
          </w:tcPr>
          <w:p w14:paraId="52E60E87" w14:textId="77777777" w:rsidR="0062215A" w:rsidRPr="00335F9D" w:rsidRDefault="0062215A" w:rsidP="0062215A"/>
        </w:tc>
        <w:tc>
          <w:tcPr>
            <w:tcW w:w="633" w:type="dxa"/>
          </w:tcPr>
          <w:p w14:paraId="5EC82197" w14:textId="77777777" w:rsidR="0062215A" w:rsidRPr="00335F9D" w:rsidRDefault="0062215A" w:rsidP="0062215A"/>
        </w:tc>
        <w:tc>
          <w:tcPr>
            <w:tcW w:w="633" w:type="dxa"/>
          </w:tcPr>
          <w:p w14:paraId="3EBD81CF" w14:textId="77777777" w:rsidR="0062215A" w:rsidRPr="00335F9D" w:rsidRDefault="0062215A" w:rsidP="0062215A"/>
        </w:tc>
        <w:tc>
          <w:tcPr>
            <w:tcW w:w="1230" w:type="dxa"/>
          </w:tcPr>
          <w:p w14:paraId="0729C7E1" w14:textId="77777777" w:rsidR="0062215A" w:rsidRPr="00335F9D" w:rsidRDefault="0062215A" w:rsidP="0062215A"/>
        </w:tc>
      </w:tr>
    </w:tbl>
    <w:p w14:paraId="5257ED73" w14:textId="77777777" w:rsidR="0062215A" w:rsidRDefault="0062215A" w:rsidP="0062215A"/>
    <w:p w14:paraId="123D37D6" w14:textId="77777777" w:rsidR="0062215A" w:rsidRDefault="0062215A" w:rsidP="0062215A"/>
    <w:sectPr w:rsidR="006221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tTSxNDC2NDOwsDRS0lEKTi0uzszPAykwrgUAanaCCiwAAAA="/>
  </w:docVars>
  <w:rsids>
    <w:rsidRoot w:val="008A27DB"/>
    <w:rsid w:val="0011032D"/>
    <w:rsid w:val="001E29FC"/>
    <w:rsid w:val="001F60AB"/>
    <w:rsid w:val="00276472"/>
    <w:rsid w:val="002E5CF2"/>
    <w:rsid w:val="00335F9D"/>
    <w:rsid w:val="00496D11"/>
    <w:rsid w:val="00510D05"/>
    <w:rsid w:val="00565BBF"/>
    <w:rsid w:val="0062215A"/>
    <w:rsid w:val="0079607A"/>
    <w:rsid w:val="00892F02"/>
    <w:rsid w:val="008A27DB"/>
    <w:rsid w:val="009D2A84"/>
    <w:rsid w:val="00AB5D9B"/>
    <w:rsid w:val="00B77807"/>
    <w:rsid w:val="00B93315"/>
    <w:rsid w:val="00C307A2"/>
    <w:rsid w:val="00D93AA9"/>
    <w:rsid w:val="00DD32FA"/>
    <w:rsid w:val="00DE0E68"/>
    <w:rsid w:val="00DE78F7"/>
    <w:rsid w:val="00E15803"/>
    <w:rsid w:val="00E4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63382"/>
  <w15:chartTrackingRefBased/>
  <w15:docId w15:val="{7B62B329-192E-41C6-910A-F2820DD07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B Nazani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F9D"/>
  </w:style>
  <w:style w:type="paragraph" w:styleId="Heading1">
    <w:name w:val="heading 1"/>
    <w:basedOn w:val="Normal"/>
    <w:next w:val="Normal"/>
    <w:link w:val="Heading1Char"/>
    <w:uiPriority w:val="9"/>
    <w:qFormat/>
    <w:rsid w:val="00892F02"/>
    <w:pPr>
      <w:keepNext/>
      <w:keepLines/>
      <w:spacing w:before="240" w:after="0"/>
      <w:outlineLvl w:val="0"/>
    </w:pPr>
    <w:rPr>
      <w:rFonts w:eastAsiaTheme="majorEastAsia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2F02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2F02"/>
    <w:rPr>
      <w:rFonts w:ascii="B Nazanin" w:eastAsiaTheme="majorEastAsia" w:hAnsi="B Nazanin" w:cs="B Nazanin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92F02"/>
    <w:rPr>
      <w:rFonts w:ascii="B Nazanin" w:eastAsiaTheme="majorEastAsia" w:hAnsi="B Nazanin" w:cstheme="majorBidi"/>
      <w:b/>
      <w:sz w:val="32"/>
      <w:szCs w:val="26"/>
    </w:rPr>
  </w:style>
  <w:style w:type="paragraph" w:customStyle="1" w:styleId="Code">
    <w:name w:val="Code"/>
    <w:basedOn w:val="Normal"/>
    <w:link w:val="CodeChar"/>
    <w:autoRedefine/>
    <w:qFormat/>
    <w:rsid w:val="00276472"/>
    <w:pPr>
      <w:pBdr>
        <w:top w:val="dashSmallGap" w:sz="4" w:space="1" w:color="D9D9D9" w:themeColor="background1" w:themeShade="D9"/>
        <w:left w:val="dashSmallGap" w:sz="4" w:space="4" w:color="D9D9D9" w:themeColor="background1" w:themeShade="D9"/>
        <w:bottom w:val="dashSmallGap" w:sz="4" w:space="1" w:color="D9D9D9" w:themeColor="background1" w:themeShade="D9"/>
        <w:right w:val="dashSmallGap" w:sz="4" w:space="4" w:color="D9D9D9" w:themeColor="background1" w:themeShade="D9"/>
      </w:pBdr>
      <w:shd w:val="pct5" w:color="auto" w:fill="auto"/>
      <w:spacing w:before="240" w:after="240" w:line="240" w:lineRule="auto"/>
      <w:contextualSpacing/>
      <w:jc w:val="both"/>
    </w:pPr>
    <w:rPr>
      <w:rFonts w:ascii="Courier New" w:hAnsi="Courier New"/>
      <w:noProof/>
      <w:sz w:val="22"/>
      <w:szCs w:val="22"/>
      <w:lang w:bidi="fa-IR"/>
    </w:rPr>
  </w:style>
  <w:style w:type="character" w:customStyle="1" w:styleId="CodeChar">
    <w:name w:val="Code Char"/>
    <w:basedOn w:val="DefaultParagraphFont"/>
    <w:link w:val="Code"/>
    <w:rsid w:val="00276472"/>
    <w:rPr>
      <w:rFonts w:ascii="Courier New" w:hAnsi="Courier New" w:cs="B Nazanin"/>
      <w:noProof/>
      <w:shd w:val="pct5" w:color="auto" w:fill="auto"/>
      <w:lang w:bidi="fa-IR"/>
    </w:rPr>
  </w:style>
  <w:style w:type="paragraph" w:customStyle="1" w:styleId="code0">
    <w:name w:val="code"/>
    <w:basedOn w:val="Normal"/>
    <w:link w:val="codeChar0"/>
    <w:autoRedefine/>
    <w:qFormat/>
    <w:rsid w:val="00276472"/>
    <w:pPr>
      <w:widowControl w:val="0"/>
      <w:suppressLineNumber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2F2F2" w:themeFill="background1" w:themeFillShade="F2"/>
      <w:bidi/>
      <w:spacing w:line="240" w:lineRule="auto"/>
      <w:jc w:val="right"/>
    </w:pPr>
    <w:rPr>
      <w:rFonts w:ascii="Courier New" w:hAnsi="Courier New" w:cs="Courier New"/>
      <w:noProof/>
      <w:lang w:bidi="fa-IR"/>
    </w:rPr>
  </w:style>
  <w:style w:type="character" w:customStyle="1" w:styleId="codeChar0">
    <w:name w:val="code Char"/>
    <w:basedOn w:val="DefaultParagraphFont"/>
    <w:link w:val="code0"/>
    <w:rsid w:val="00276472"/>
    <w:rPr>
      <w:rFonts w:ascii="Courier New" w:hAnsi="Courier New" w:cs="Courier New"/>
      <w:noProof/>
      <w:sz w:val="32"/>
      <w:szCs w:val="32"/>
      <w:shd w:val="clear" w:color="auto" w:fill="F2F2F2" w:themeFill="background1" w:themeFillShade="F2"/>
      <w:lang w:bidi="fa-IR"/>
    </w:rPr>
  </w:style>
  <w:style w:type="paragraph" w:styleId="NoSpacing">
    <w:name w:val="No Spacing"/>
    <w:uiPriority w:val="1"/>
    <w:qFormat/>
    <w:rsid w:val="00276472"/>
    <w:pPr>
      <w:spacing w:after="0" w:line="240" w:lineRule="auto"/>
    </w:pPr>
    <w:rPr>
      <w:rFonts w:ascii="B Nazanin" w:hAnsi="B Nazani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96D11"/>
    <w:pPr>
      <w:spacing w:before="360" w:after="360" w:line="276" w:lineRule="auto"/>
    </w:pPr>
    <w:rPr>
      <w:rFonts w:asciiTheme="minorHAnsi" w:eastAsiaTheme="minorEastAsia" w:hAnsiTheme="minorHAnsi" w:cs="Times New Roman"/>
      <w:b/>
      <w:bCs/>
      <w:caps/>
      <w:sz w:val="22"/>
      <w:szCs w:val="26"/>
    </w:rPr>
  </w:style>
  <w:style w:type="table" w:styleId="TableGrid">
    <w:name w:val="Table Grid"/>
    <w:basedOn w:val="TableNormal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335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307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7</TotalTime>
  <Pages>7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dehghanian</dc:creator>
  <cp:keywords/>
  <dc:description/>
  <cp:lastModifiedBy>zahra dehghanian</cp:lastModifiedBy>
  <cp:revision>6</cp:revision>
  <dcterms:created xsi:type="dcterms:W3CDTF">2022-04-12T08:51:00Z</dcterms:created>
  <dcterms:modified xsi:type="dcterms:W3CDTF">2022-04-13T10:38:00Z</dcterms:modified>
</cp:coreProperties>
</file>